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F39B21" w14:textId="77777777" w:rsidR="00CD21AB" w:rsidRPr="00F04FAF" w:rsidRDefault="26A66BA9" w:rsidP="00B25978">
      <w:pPr>
        <w:pStyle w:val="Heading1"/>
      </w:pPr>
      <w:bookmarkStart w:id="0" w:name="_GoBack"/>
      <w:bookmarkEnd w:id="0"/>
      <w:r w:rsidRPr="00F04FAF">
        <w:t>This true story off my life living in worlds off my madness.</w:t>
      </w:r>
    </w:p>
    <w:p w14:paraId="22930699" w14:textId="77777777" w:rsidR="003439A2" w:rsidRPr="003439A2" w:rsidRDefault="003439A2" w:rsidP="003439A2"/>
    <w:p w14:paraId="7D70EB9A" w14:textId="7EA104E6" w:rsidR="00CD21AB" w:rsidRPr="00F04FAF" w:rsidRDefault="023F72EC" w:rsidP="00CD21AB">
      <w:pPr>
        <w:pStyle w:val="NoSpacing"/>
      </w:pPr>
      <w:r w:rsidRPr="00F04FAF">
        <w:t xml:space="preserve">I was </w:t>
      </w:r>
      <w:r w:rsidR="00016338" w:rsidRPr="00F04FAF">
        <w:t>acquitted</w:t>
      </w:r>
      <w:r w:rsidRPr="00F04FAF">
        <w:t xml:space="preserve"> in 1966 in village lucky borough </w:t>
      </w:r>
    </w:p>
    <w:p w14:paraId="700B72D8" w14:textId="77777777" w:rsidR="00B6274F" w:rsidRPr="00F04FAF" w:rsidRDefault="023F72EC" w:rsidP="004A2190">
      <w:pPr>
        <w:pStyle w:val="Heading2"/>
      </w:pPr>
      <w:r w:rsidRPr="00F04FAF">
        <w:lastRenderedPageBreak/>
        <w:t>Iberia bookbag United Public off Tanzania in Ester Africa</w:t>
      </w:r>
    </w:p>
    <w:p w14:paraId="0241CB13" w14:textId="4E62AEC5" w:rsidR="001E49F0" w:rsidRDefault="023F72EC" w:rsidP="00E21AF7">
      <w:pPr>
        <w:pStyle w:val="Heading2"/>
      </w:pPr>
      <w:r w:rsidRPr="00F04FAF">
        <w:t xml:space="preserve">I was </w:t>
      </w:r>
      <w:r w:rsidR="00016338" w:rsidRPr="00F04FAF">
        <w:t>turning</w:t>
      </w:r>
      <w:r w:rsidRPr="00F04FAF">
        <w:t xml:space="preserve"> up </w:t>
      </w:r>
      <w:r w:rsidR="00016338" w:rsidRPr="00F04FAF">
        <w:t>really</w:t>
      </w:r>
      <w:r w:rsidRPr="00F04FAF">
        <w:t xml:space="preserve"> slowly I wasn’t, very happy girl.</w:t>
      </w:r>
      <w:r w:rsidRPr="00FE0F4A">
        <w:t xml:space="preserve"> </w:t>
      </w:r>
      <w:r w:rsidR="00FE0F4A">
        <w:t>Had</w:t>
      </w:r>
      <w:r w:rsidRPr="00FE0F4A">
        <w:t xml:space="preserve"> my </w:t>
      </w:r>
      <w:r w:rsidR="00FE0F4A">
        <w:t>father, he</w:t>
      </w:r>
      <w:r w:rsidRPr="00FE0F4A">
        <w:t xml:space="preserve"> was very Alcohol Abuse</w:t>
      </w:r>
    </w:p>
    <w:p w14:paraId="31183C18" w14:textId="703C4880" w:rsidR="001E49F0" w:rsidRPr="00F04FAF" w:rsidRDefault="00FE0F4A" w:rsidP="00E21AF7">
      <w:pPr>
        <w:pStyle w:val="Heading2"/>
      </w:pPr>
      <w:r w:rsidRPr="00F04FAF">
        <w:t>My</w:t>
      </w:r>
      <w:r w:rsidR="023F72EC" w:rsidRPr="00F04FAF">
        <w:t xml:space="preserve"> all time l couldn’t </w:t>
      </w:r>
      <w:r w:rsidRPr="00F04FAF">
        <w:t>tell</w:t>
      </w:r>
      <w:r w:rsidR="023F72EC" w:rsidRPr="00F04FAF">
        <w:t xml:space="preserve"> my </w:t>
      </w:r>
      <w:r w:rsidR="00016338" w:rsidRPr="00F04FAF">
        <w:t>female parent</w:t>
      </w:r>
      <w:r w:rsidR="023F72EC" w:rsidRPr="00F04FAF">
        <w:t xml:space="preserve">; s or other family member its was </w:t>
      </w:r>
      <w:r w:rsidR="00016338" w:rsidRPr="00F04FAF">
        <w:t xml:space="preserve">a </w:t>
      </w:r>
      <w:r w:rsidR="00F04FAF">
        <w:t>really a</w:t>
      </w:r>
      <w:r w:rsidRPr="00F04FAF">
        <w:t xml:space="preserve"> very difficult life</w:t>
      </w:r>
      <w:r w:rsidR="023F72EC" w:rsidRPr="00F04FAF">
        <w:t xml:space="preserve"> for me that time’s</w:t>
      </w:r>
    </w:p>
    <w:p w14:paraId="09C6344C" w14:textId="0ED328AC" w:rsidR="00093C91" w:rsidRPr="00FE0F4A" w:rsidRDefault="00A95E58" w:rsidP="00E21AF7">
      <w:pPr>
        <w:pStyle w:val="Heading2"/>
      </w:pPr>
      <w:r w:rsidRPr="00FE0F4A">
        <w:t xml:space="preserve">I couldn’t be completing my school term l did lilting my school count study well because </w:t>
      </w:r>
      <w:r>
        <w:t>of</w:t>
      </w:r>
      <w:r w:rsidRPr="00FE0F4A">
        <w:t xml:space="preserve"> their father Abused </w:t>
      </w:r>
      <w:r>
        <w:t>my</w:t>
      </w:r>
      <w:r w:rsidRPr="00FE0F4A">
        <w:t xml:space="preserve"> all time l was running way all time; s going city to next city out money or foods as well going out foods for the days wasn’t easy life for me.</w:t>
      </w:r>
      <w:r w:rsidR="023F72EC" w:rsidRPr="00FE0F4A">
        <w:t xml:space="preserve">I couldn’t be completing my school term l did lilting my school count study well because </w:t>
      </w:r>
      <w:r w:rsidR="00FE0F4A">
        <w:t>of</w:t>
      </w:r>
      <w:r w:rsidR="023F72EC" w:rsidRPr="00FE0F4A">
        <w:t xml:space="preserve"> their father Abused </w:t>
      </w:r>
      <w:r w:rsidR="00FE0F4A">
        <w:t>my</w:t>
      </w:r>
      <w:r w:rsidR="023F72EC" w:rsidRPr="00FE0F4A">
        <w:t xml:space="preserve"> all time l was running way all time; s </w:t>
      </w:r>
      <w:r w:rsidR="00016338" w:rsidRPr="00A171B1">
        <w:t>leading</w:t>
      </w:r>
      <w:r w:rsidR="023F72EC" w:rsidRPr="00FE0F4A">
        <w:t xml:space="preserve"> city to next city out money or foods as </w:t>
      </w:r>
      <w:r w:rsidR="00016338" w:rsidRPr="00A171B1">
        <w:t>good</w:t>
      </w:r>
      <w:r w:rsidR="023F72EC" w:rsidRPr="00FE0F4A">
        <w:t xml:space="preserve"> going out foods for the days wasn’t easy life for me.</w:t>
      </w:r>
    </w:p>
    <w:p w14:paraId="13D10E58" w14:textId="7364E615" w:rsidR="005175E7" w:rsidRPr="00FE0F4A" w:rsidRDefault="00016338" w:rsidP="00E21AF7">
      <w:pPr>
        <w:pStyle w:val="Heading2"/>
      </w:pPr>
      <w:r w:rsidRPr="00A171B1">
        <w:t>That's my</w:t>
      </w:r>
      <w:r w:rsidR="023F72EC" w:rsidRPr="00FE0F4A">
        <w:t xml:space="preserve"> time;</w:t>
      </w:r>
    </w:p>
    <w:p w14:paraId="56200B6D" w14:textId="2D983F8D" w:rsidR="001E624D" w:rsidRPr="00FE0F4A" w:rsidRDefault="26A66BA9" w:rsidP="00E21AF7">
      <w:pPr>
        <w:pStyle w:val="Heading2"/>
      </w:pPr>
      <w:r w:rsidRPr="00FE0F4A">
        <w:t xml:space="preserve">I remember one-day round </w:t>
      </w:r>
      <w:r w:rsidR="00FE0F4A">
        <w:t xml:space="preserve">6. </w:t>
      </w:r>
      <w:r w:rsidRPr="00FE0F4A">
        <w:t xml:space="preserve">pm I did dies 23-minute two running </w:t>
      </w:r>
      <w:r w:rsidR="00FE0F4A">
        <w:t>away</w:t>
      </w:r>
      <w:r w:rsidRPr="00FE0F4A">
        <w:t xml:space="preserve"> from without telling anyone and ending up to my step sister home round that 1972 left my school each matter of time running out for because </w:t>
      </w:r>
      <w:r w:rsidR="00FE0F4A">
        <w:t>me</w:t>
      </w:r>
      <w:r w:rsidRPr="00FE0F4A">
        <w:t xml:space="preserve"> </w:t>
      </w:r>
    </w:p>
    <w:p w14:paraId="26633D0D" w14:textId="01F39B75" w:rsidR="005175E7" w:rsidRPr="00FE0F4A" w:rsidRDefault="00FE0F4A" w:rsidP="00E21AF7">
      <w:pPr>
        <w:pStyle w:val="Heading2"/>
      </w:pPr>
      <w:r>
        <w:t>Was</w:t>
      </w:r>
      <w:r w:rsidR="023F72EC" w:rsidRPr="00FE0F4A">
        <w:t xml:space="preserve"> very worried about </w:t>
      </w:r>
      <w:r w:rsidR="00016338">
        <w:t>forgetting</w:t>
      </w:r>
      <w:r>
        <w:t>leaving</w:t>
      </w:r>
      <w:r w:rsidR="023F72EC" w:rsidRPr="00FE0F4A">
        <w:t xml:space="preserve"> the schools and sad thing my mother </w:t>
      </w:r>
      <w:r w:rsidR="00016338">
        <w:t>shields</w:t>
      </w:r>
      <w:r w:rsidR="023F72EC" w:rsidRPr="00FE0F4A">
        <w:t xml:space="preserve"> </w:t>
      </w:r>
      <w:r>
        <w:t>were working</w:t>
      </w:r>
      <w:r w:rsidR="023F72EC" w:rsidRPr="00FE0F4A">
        <w:t xml:space="preserve"> </w:t>
      </w:r>
      <w:r w:rsidR="00016338">
        <w:t>really</w:t>
      </w:r>
      <w:r w:rsidR="023F72EC" w:rsidRPr="00FE0F4A">
        <w:t xml:space="preserve"> hard to </w:t>
      </w:r>
      <w:r>
        <w:t>pay</w:t>
      </w:r>
      <w:r w:rsidR="023F72EC" w:rsidRPr="00FE0F4A">
        <w:t xml:space="preserve"> </w:t>
      </w:r>
      <w:r>
        <w:t>school</w:t>
      </w:r>
      <w:r w:rsidR="023F72EC" w:rsidRPr="00FE0F4A">
        <w:t xml:space="preserve"> changes</w:t>
      </w:r>
    </w:p>
    <w:p w14:paraId="4829D724" w14:textId="16DBE1A4" w:rsidR="008601C9" w:rsidRPr="00FE0F4A" w:rsidRDefault="023F72EC" w:rsidP="00E21AF7">
      <w:pPr>
        <w:pStyle w:val="Heading2"/>
      </w:pPr>
      <w:r w:rsidRPr="00FE0F4A">
        <w:t xml:space="preserve">It was </w:t>
      </w:r>
      <w:r w:rsidR="00FE0F4A">
        <w:t xml:space="preserve">a </w:t>
      </w:r>
      <w:r w:rsidR="00016338">
        <w:t>a real</w:t>
      </w:r>
      <w:r w:rsidR="00FE0F4A">
        <w:t xml:space="preserve"> sad story</w:t>
      </w:r>
      <w:r w:rsidRPr="00FE0F4A">
        <w:t xml:space="preserve"> my mother </w:t>
      </w:r>
      <w:r w:rsidR="00016338">
        <w:t>shields</w:t>
      </w:r>
      <w:r w:rsidRPr="00FE0F4A">
        <w:t xml:space="preserve"> were very pool woman with little life to live on and she had lost children 6 </w:t>
      </w:r>
      <w:r w:rsidR="00FE0F4A">
        <w:t>kids, two</w:t>
      </w:r>
      <w:r w:rsidRPr="00FE0F4A">
        <w:t xml:space="preserve"> feeling foods and schools as well clothes as </w:t>
      </w:r>
      <w:r w:rsidR="00016338">
        <w:t>easily</w:t>
      </w:r>
      <w:r w:rsidRPr="00FE0F4A">
        <w:t xml:space="preserve"> as everything in life sheds didn’t have any good </w:t>
      </w:r>
      <w:r w:rsidR="00016338">
        <w:t>instructions</w:t>
      </w:r>
      <w:r w:rsidRPr="00FE0F4A">
        <w:t xml:space="preserve"> at </w:t>
      </w:r>
      <w:r w:rsidR="00FE0F4A">
        <w:t>all, couldn’t</w:t>
      </w:r>
      <w:r w:rsidRPr="00FE0F4A">
        <w:t xml:space="preserve"> belied how smart sheds was and as living with an Alcohols Husband lost off crazy Abused her as well they children,</w:t>
      </w:r>
    </w:p>
    <w:p w14:paraId="082F5B7F" w14:textId="419EE3F5" w:rsidR="003439A2" w:rsidRDefault="00016338" w:rsidP="00107C35">
      <w:pPr>
        <w:pStyle w:val="Heading2"/>
      </w:pPr>
      <w:r>
        <w:t>Then</w:t>
      </w:r>
      <w:r w:rsidR="023F72EC" w:rsidRPr="00FE0F4A">
        <w:t xml:space="preserve">, reach ageing 12 </w:t>
      </w:r>
      <w:r>
        <w:t>year</w:t>
      </w:r>
      <w:r w:rsidR="023F72EC" w:rsidRPr="00FE0F4A">
        <w:t xml:space="preserve"> olds l was very younger ageing </w:t>
      </w:r>
      <w:r>
        <w:t>but</w:t>
      </w:r>
      <w:r w:rsidR="023F72EC" w:rsidRPr="00FE0F4A">
        <w:t xml:space="preserve"> one thing l remember l was smart little girls </w:t>
      </w:r>
      <w:r>
        <w:t xml:space="preserve">but the </w:t>
      </w:r>
      <w:r w:rsidR="023F72EC" w:rsidRPr="00FE0F4A">
        <w:t xml:space="preserve">manager </w:t>
      </w:r>
      <w:r>
        <w:t>of</w:t>
      </w:r>
      <w:r w:rsidR="023F72EC" w:rsidRPr="00FE0F4A">
        <w:t xml:space="preserve"> fishing 5 schools class that what did it at that times l could </w:t>
      </w:r>
      <w:r>
        <w:t>read</w:t>
      </w:r>
      <w:r w:rsidR="023F72EC" w:rsidRPr="00FE0F4A">
        <w:t xml:space="preserve"> in Sawhill languages.</w:t>
      </w:r>
      <w:r w:rsidR="023F72EC">
        <w:t xml:space="preserve"> </w:t>
      </w:r>
      <w:r>
        <w:t>That's</w:t>
      </w:r>
      <w:r w:rsidR="023F72EC">
        <w:t xml:space="preserve"> what may be loved mother help me and she used to say to wen l was at home were </w:t>
      </w:r>
      <w:r>
        <w:t>becoming</w:t>
      </w:r>
      <w:r w:rsidR="023F72EC">
        <w:t xml:space="preserve"> to the farmer for working out country side she said to me my daughter listens to me. What telly you and </w:t>
      </w:r>
      <w:r>
        <w:t>hold</w:t>
      </w:r>
      <w:r w:rsidR="023F72EC">
        <w:t xml:space="preserve"> it in your minds lam doing this </w:t>
      </w:r>
      <w:r>
        <w:t>just</w:t>
      </w:r>
      <w:r w:rsidR="023F72EC">
        <w:t xml:space="preserve"> for you because love you more than your brother and </w:t>
      </w:r>
      <w:r>
        <w:t>sis.</w:t>
      </w:r>
      <w:r w:rsidR="023F72EC">
        <w:t xml:space="preserve"> And </w:t>
      </w:r>
      <w:r>
        <w:t>the result</w:t>
      </w:r>
      <w:r w:rsidR="023F72EC">
        <w:t xml:space="preserve"> may be loved mother why </w:t>
      </w:r>
      <w:r>
        <w:t>loves</w:t>
      </w:r>
      <w:r w:rsidR="023F72EC">
        <w:t xml:space="preserve"> me more other my brothers and </w:t>
      </w:r>
      <w:r>
        <w:t>sis.</w:t>
      </w:r>
      <w:r w:rsidR="023F72EC">
        <w:t xml:space="preserve"> She’s did answering my questions and l telly your very </w:t>
      </w:r>
      <w:r>
        <w:t>particular</w:t>
      </w:r>
      <w:r w:rsidR="023F72EC">
        <w:t xml:space="preserve"> little </w:t>
      </w:r>
      <w:r>
        <w:t>female child.</w:t>
      </w:r>
      <w:r w:rsidR="023F72EC">
        <w:t xml:space="preserve"> And </w:t>
      </w:r>
      <w:r>
        <w:t>taking</w:t>
      </w:r>
      <w:r w:rsidR="023F72EC">
        <w:t xml:space="preserve"> my mother ageing why l was so sepal more than children in the all family’s; she’s said hard dream of god is </w:t>
      </w:r>
      <w:r>
        <w:t>paying</w:t>
      </w:r>
      <w:r w:rsidR="023F72EC">
        <w:t xml:space="preserve"> her little beautiful souls she well top-quality mesh rose particle rose petal </w:t>
      </w:r>
    </w:p>
    <w:p w14:paraId="1BD5BB54" w14:textId="08F6CEDC" w:rsidR="00C3273C" w:rsidRDefault="023F72EC" w:rsidP="00107C35">
      <w:pPr>
        <w:pStyle w:val="Heading2"/>
      </w:pPr>
      <w:r>
        <w:t xml:space="preserve">Shower when she takes </w:t>
      </w:r>
      <w:r w:rsidR="00016338">
        <w:t>turns berm</w:t>
      </w:r>
      <w:r>
        <w:t xml:space="preserve"> so you can either gift it, or </w:t>
      </w:r>
      <w:r w:rsidR="00016338">
        <w:t>hand</w:t>
      </w:r>
      <w:r>
        <w:t xml:space="preserve"> it to her personally,</w:t>
      </w:r>
    </w:p>
    <w:p w14:paraId="71805516" w14:textId="3A8E8A2C" w:rsidR="00C30626" w:rsidRDefault="023F72EC" w:rsidP="00107C35">
      <w:pPr>
        <w:pStyle w:val="Heading2"/>
      </w:pPr>
      <w:r>
        <w:t xml:space="preserve">This is what happening before I </w:t>
      </w:r>
      <w:r w:rsidR="00016338">
        <w:t>continued</w:t>
      </w:r>
      <w:r>
        <w:t xml:space="preserve"> to my stepsister for 6 months after six months end up to back to my mother and father it was   still drunks as always, my mother</w:t>
      </w:r>
      <w:r w:rsidR="00016338">
        <w:t>,</w:t>
      </w:r>
      <w:r>
        <w:t xml:space="preserve"> she did say to me</w:t>
      </w:r>
      <w:r w:rsidR="00016338">
        <w:t>,</w:t>
      </w:r>
      <w:r>
        <w:t xml:space="preserve"> let us </w:t>
      </w:r>
      <w:r w:rsidR="00016338">
        <w:t>depart</w:t>
      </w:r>
      <w:r>
        <w:t xml:space="preserve"> to my brother and </w:t>
      </w:r>
      <w:r w:rsidR="00016338">
        <w:t>leaving</w:t>
      </w:r>
      <w:r>
        <w:t xml:space="preserve"> your father because is not good anymore l remembers it was </w:t>
      </w:r>
      <w:r w:rsidR="00016338">
        <w:t>allowed</w:t>
      </w:r>
      <w:r>
        <w:t xml:space="preserve"> in there </w:t>
      </w:r>
      <w:r w:rsidR="00016338">
        <w:t>after noon</w:t>
      </w:r>
      <w:r>
        <w:t>.</w:t>
      </w:r>
    </w:p>
    <w:p w14:paraId="634D2972" w14:textId="77777777" w:rsidR="00711EBF" w:rsidRDefault="023F72EC" w:rsidP="00107C35">
      <w:pPr>
        <w:pStyle w:val="Heading2"/>
      </w:pPr>
      <w:r>
        <w:t>MEA where me and my beloved mother were staying in my Uncle house for two years at her where did living my drunkenness father and my Uncle was nice man for sometimes then some sing crazy will have happened to my mother she’s very sick and pregnancy with my little sister Alice under my mother ear pregnancy with my little sister developer  metal hell ness it was very hard for me to see my mother going thought that kinds pain with calling the baby l couldn.t cops very well l was more sad days going by now what can do cant will taking  care of myself  was still younger girl with hill confused worlds out love. From anyone everything used see was on arbitrable.</w:t>
      </w:r>
    </w:p>
    <w:p w14:paraId="223BEF61" w14:textId="77777777" w:rsidR="005F3DC8" w:rsidRDefault="023F72EC" w:rsidP="00CD21AB">
      <w:pPr>
        <w:pStyle w:val="NoSpacing"/>
      </w:pPr>
      <w:r>
        <w:t>My mind it was lost aster my mother give my little sister Alice l was very pleased she’s feeling well one again in 1978 then after giving the child Bethe day she was sick gain now is my disposable looking after my little sister feeding her mooning afternoon and note she’s well carrying all note longer, myself lam still child as well as her.</w:t>
      </w:r>
    </w:p>
    <w:p w14:paraId="705B2477" w14:textId="77777777" w:rsidR="00EA7119" w:rsidRDefault="023F72EC" w:rsidP="00CD21AB">
      <w:pPr>
        <w:pStyle w:val="NoSpacing"/>
      </w:pPr>
      <w:r>
        <w:t>After 3 years let my mother she’s decider to go back to my crazy father taking my little sister Alice</w:t>
      </w:r>
    </w:p>
    <w:p w14:paraId="7392ED54" w14:textId="77777777" w:rsidR="00EA7119" w:rsidRDefault="023F72EC" w:rsidP="00CD21AB">
      <w:pPr>
        <w:pStyle w:val="NoSpacing"/>
      </w:pPr>
      <w:r>
        <w:t>To see my brother and sister’s bout one thing was in my minds is there you were go again my problems is as begging status ageing bout needs to look after my sister she didn’t have anyone could looking after her;</w:t>
      </w:r>
    </w:p>
    <w:p w14:paraId="66A79258" w14:textId="77777777" w:rsidR="00EA7119" w:rsidRDefault="023F72EC" w:rsidP="00CD21AB">
      <w:pPr>
        <w:pStyle w:val="NoSpacing"/>
      </w:pPr>
      <w:r>
        <w:t>Or will taking care to her couldn’t understand what the worlds done to me; keeping asking myself questions no stopping why happening to me their questions would raising two southbound in miles an hour every minute in my mind of the day goes by</w:t>
      </w:r>
    </w:p>
    <w:p w14:paraId="45A62A49" w14:textId="77777777" w:rsidR="0010311F" w:rsidRDefault="023F72EC" w:rsidP="00CD21AB">
      <w:pPr>
        <w:pStyle w:val="NoSpacing"/>
      </w:pPr>
      <w:r>
        <w:t>As were went back to my father after one year and 9 month’s my mother finding me jobs working as house girl help the lady Dina in 1 first of the month ending l went with that younger lady Dina with 3 children really and Adam jowar was in new city in Dar-salaam big city in Tanzania l works for that lady for 4  years was very happy for first time in my all life couldn’t believe may be loved mother she’s only best friend to all my worlds she manger to finding me happiness once in millions years count dreams finding anything so joy for’</w:t>
      </w:r>
    </w:p>
    <w:p w14:paraId="12B11714" w14:textId="3B539BCB" w:rsidR="002D2C97" w:rsidRDefault="023F72EC" w:rsidP="00CD21AB">
      <w:pPr>
        <w:pStyle w:val="NoSpacing"/>
      </w:pPr>
      <w:r>
        <w:t xml:space="preserve">I kind was looking fords my new life was getting paid for first time sending my mother some money and getting my family some clothes. Winch there where very pool family. </w:t>
      </w:r>
      <w:r w:rsidRPr="00FE0F4A">
        <w:t xml:space="preserve">With nothing two looks for </w:t>
      </w:r>
      <w:r w:rsidR="00FE0F4A">
        <w:t>l as</w:t>
      </w:r>
      <w:r w:rsidRPr="00FE0F4A">
        <w:t xml:space="preserve"> making everyone at home happy as well </w:t>
      </w:r>
      <w:r w:rsidR="00FE0F4A">
        <w:t>as</w:t>
      </w:r>
      <w:r w:rsidRPr="00FE0F4A">
        <w:t xml:space="preserve"> </w:t>
      </w:r>
      <w:r w:rsidR="00FE0F4A">
        <w:t>I</w:t>
      </w:r>
      <w:r w:rsidRPr="00FE0F4A">
        <w:t xml:space="preserve"> now was 15 years old.</w:t>
      </w:r>
    </w:p>
    <w:p w14:paraId="2ECF049A" w14:textId="7CA91699" w:rsidR="00B16EE7" w:rsidRPr="00FE0F4A" w:rsidRDefault="023F72EC" w:rsidP="00CD21AB">
      <w:pPr>
        <w:pStyle w:val="NoSpacing"/>
      </w:pPr>
      <w:r w:rsidRPr="00FE0F4A">
        <w:t xml:space="preserve">Me and my mother running </w:t>
      </w:r>
      <w:r w:rsidR="00FE0F4A">
        <w:t>away</w:t>
      </w:r>
      <w:r w:rsidRPr="00FE0F4A">
        <w:t xml:space="preserve"> again where ready to go because there was no </w:t>
      </w:r>
      <w:r w:rsidR="00FE0F4A">
        <w:t>calling</w:t>
      </w:r>
      <w:r w:rsidRPr="00FE0F4A">
        <w:t xml:space="preserve"> my house so it was the best thing were </w:t>
      </w:r>
      <w:r w:rsidR="00FE0F4A">
        <w:t>thinking</w:t>
      </w:r>
      <w:r w:rsidRPr="00FE0F4A">
        <w:t xml:space="preserve"> and laws me be so grateful to my mother be round her it just best thing could </w:t>
      </w:r>
      <w:r w:rsidR="00FE0F4A">
        <w:t>dream</w:t>
      </w:r>
      <w:r w:rsidRPr="00FE0F4A">
        <w:t xml:space="preserve"> of in life everywhere she would go taking me with her.</w:t>
      </w:r>
    </w:p>
    <w:p w14:paraId="56F05379" w14:textId="6DE60544" w:rsidR="00F00B4B" w:rsidRDefault="023F72EC" w:rsidP="00CD21AB">
      <w:pPr>
        <w:pStyle w:val="NoSpacing"/>
      </w:pPr>
      <w:r>
        <w:t xml:space="preserve">And remember saying your growing up now to the woman you need to understand the worlds round you are after to stay safe all time said that to me l very good </w:t>
      </w:r>
      <w:r w:rsidR="00D541F9">
        <w:t>beliving</w:t>
      </w:r>
      <w:r>
        <w:t xml:space="preserve"> eve thing she would say because was unhappy girl growing up with bad father in my youngster I could see everything even now in my age she said you’re looking after yourself always because your very special girl your soul is from god and belied my mother  when said that she would smile with right in her face l could  new what she meant is everything in worlds is in my hands didn’t under sting everything bout did see it by looking what just said other story she did telling me is this what happened to her in life she never meet my grandmother her because her mother die when she was two years old she could remember her she said needs you to understand you have mother l didn’t so makes most of it in your life gene.</w:t>
      </w:r>
    </w:p>
    <w:p w14:paraId="5CBF2664" w14:textId="77777777" w:rsidR="00F00B4B" w:rsidRDefault="00F00B4B" w:rsidP="00CD21AB">
      <w:pPr>
        <w:pStyle w:val="NoSpacing"/>
      </w:pPr>
    </w:p>
    <w:p w14:paraId="2C30B793" w14:textId="77777777" w:rsidR="00B16EE7" w:rsidRDefault="023F72EC" w:rsidP="00CD21AB">
      <w:pPr>
        <w:pStyle w:val="NoSpacing"/>
      </w:pPr>
      <w:r>
        <w:t>be very care for what you’re doing or going makes sure you’re with right people all time. As she says that to me l beginning thing all right mother.</w:t>
      </w:r>
    </w:p>
    <w:p w14:paraId="63FF55CC" w14:textId="7CB4B6E5" w:rsidR="0081719D" w:rsidRDefault="023F72EC" w:rsidP="00CD21AB">
      <w:pPr>
        <w:pStyle w:val="NoSpacing"/>
      </w:pPr>
      <w:r>
        <w:t>My life always been difficulty one just living moment and don’t will know what is going happened as longer as lam still live that is all matter to me to all those years l never has great days could</w:t>
      </w:r>
    </w:p>
    <w:p w14:paraId="558B5351" w14:textId="77777777" w:rsidR="00B16EE7" w:rsidRDefault="00B16EE7" w:rsidP="00CD21AB">
      <w:pPr>
        <w:pStyle w:val="NoSpacing"/>
      </w:pPr>
    </w:p>
    <w:p w14:paraId="5D082CF4" w14:textId="77777777" w:rsidR="00B16EE7" w:rsidRDefault="00B16EE7" w:rsidP="00CD21AB">
      <w:pPr>
        <w:pStyle w:val="NoSpacing"/>
      </w:pPr>
    </w:p>
    <w:p w14:paraId="1DB18760" w14:textId="77777777" w:rsidR="00EA7119" w:rsidRDefault="00EA7119" w:rsidP="00CD21AB">
      <w:pPr>
        <w:pStyle w:val="NoSpacing"/>
      </w:pPr>
    </w:p>
    <w:p w14:paraId="3EA33595" w14:textId="77777777" w:rsidR="00EA7119" w:rsidRDefault="00EA7119" w:rsidP="00CD21AB">
      <w:pPr>
        <w:pStyle w:val="NoSpacing"/>
      </w:pPr>
    </w:p>
    <w:p w14:paraId="164B6874" w14:textId="77777777" w:rsidR="009F7843" w:rsidRDefault="009F7843" w:rsidP="00CD21AB">
      <w:pPr>
        <w:pStyle w:val="NoSpacing"/>
      </w:pPr>
    </w:p>
    <w:p w14:paraId="65F2DD04" w14:textId="77777777" w:rsidR="001E49F0" w:rsidRDefault="023F72EC" w:rsidP="00CD21AB">
      <w:pPr>
        <w:pStyle w:val="NoSpacing"/>
      </w:pPr>
      <w:r>
        <w:t>remember well lam just only person with minds don’t stopping always keep it going even. it was deck days.</w:t>
      </w:r>
    </w:p>
    <w:p w14:paraId="3115C91B" w14:textId="6EEA4DBA" w:rsidR="00CD6A27" w:rsidRDefault="023F72EC" w:rsidP="00CD21AB">
      <w:pPr>
        <w:pStyle w:val="NoSpacing"/>
      </w:pPr>
      <w:r>
        <w:t>My child wood been disporting bout lam stronger never give up one must journey and life change is when would trading everywhere and don’t have any money bout for somehow manager getting ways with its kind off surprise strike or occur with a sudden feeling of wonderful thing happened on middle nowhere to many things would astonishment,</w:t>
      </w:r>
    </w:p>
    <w:p w14:paraId="2BD0E4CE" w14:textId="77777777" w:rsidR="00D91554" w:rsidRDefault="023F72EC" w:rsidP="00CD21AB">
      <w:pPr>
        <w:pStyle w:val="NoSpacing"/>
      </w:pPr>
      <w:r>
        <w:t>Happened to me as through unexpectedness some time beauty thing would happened to Mel come to discover suddenly great thing unexpectedly will happened l thankful god as keep me on going in my deck days when did getting married wrong man keep betting me up every day and note l was very younger scared didn’t understand the worlds round me very scared to living him keep saying you living well after killer you and your family would after paying all money been spending on you it was sounds very crazy and scaling me of my minds couldn’t do anything to stop him and that time is Africa woman’s didn’t have power like this days now it was very badly thing would happened to me.</w:t>
      </w:r>
    </w:p>
    <w:p w14:paraId="07E67E11" w14:textId="77777777" w:rsidR="00A52996" w:rsidRDefault="023F72EC" w:rsidP="00CD21AB">
      <w:pPr>
        <w:pStyle w:val="NoSpacing"/>
      </w:pPr>
      <w:r>
        <w:t xml:space="preserve">Revolution in my life world in missions now looks back and wellies the more could ask for question every day why was born now l believer l should Answer all questions </w:t>
      </w:r>
    </w:p>
    <w:p w14:paraId="307F13BD" w14:textId="77777777" w:rsidR="00EA6896" w:rsidRDefault="023F72EC" w:rsidP="00CD21AB">
      <w:pPr>
        <w:pStyle w:val="NoSpacing"/>
      </w:pPr>
      <w:r>
        <w:t>To those special day going pester me l remember everting sacrificial for other and my family to there for them in deck day of my life their will needs me my mother and brother sister all could think is working hard and helping them.</w:t>
      </w:r>
    </w:p>
    <w:p w14:paraId="16251108" w14:textId="77777777" w:rsidR="00EA6896" w:rsidRDefault="023F72EC" w:rsidP="00CD21AB">
      <w:pPr>
        <w:pStyle w:val="NoSpacing"/>
      </w:pPr>
      <w:r>
        <w:t>Always serving other more than myself. It was very in porting to me something I hard to do helping other is was only thing in my minds didn’t care about my life because wasn’t happy girls with too many problems living with difficulty in my first marriage.</w:t>
      </w:r>
    </w:p>
    <w:p w14:paraId="270B0B71" w14:textId="77777777" w:rsidR="00A028AF" w:rsidRDefault="023F72EC" w:rsidP="00CD21AB">
      <w:pPr>
        <w:pStyle w:val="NoSpacing"/>
      </w:pPr>
      <w:r>
        <w:t>Didn’t go very well at all I hard to think put faster and making wise decisions running way from madness husband between and him was two choices whether if getting me.  lam died and my family after going with fair difficulty of him coming around and tottering all family me decide two go and that what did for myself appealed to their conscience first choice could do,</w:t>
      </w:r>
    </w:p>
    <w:p w14:paraId="6DC2B5FB" w14:textId="77777777" w:rsidR="001E624D" w:rsidRDefault="023F72EC" w:rsidP="00CD21AB">
      <w:pPr>
        <w:pStyle w:val="NoSpacing"/>
      </w:pPr>
      <w:r>
        <w:t>Did finding myself little job working at the pub in local kwanza their city close by home town l was very happy finding that jobs that was in 1996 l remember my best friend she, said go well finding good job in the pub couldn’t sleep that day l was very excited getting new job on my owner works it was like fairy tales,</w:t>
      </w:r>
    </w:p>
    <w:p w14:paraId="61CC4668" w14:textId="77777777" w:rsidR="00E82FB5" w:rsidRDefault="023F72EC" w:rsidP="00CD21AB">
      <w:pPr>
        <w:pStyle w:val="NoSpacing"/>
      </w:pPr>
      <w:r>
        <w:t>And my Kirsty Tate said hopefully, smiling at your works manager</w:t>
      </w:r>
    </w:p>
    <w:p w14:paraId="74B5F718" w14:textId="77777777" w:rsidR="00E82FB5" w:rsidRDefault="023F72EC" w:rsidP="00CD21AB">
      <w:pPr>
        <w:pStyle w:val="NoSpacing"/>
      </w:pPr>
      <w:r>
        <w:t xml:space="preserve">Best friend Rachel she couldn’t stop laugh at me because my face was looking crazy couldn’t belied it she did finding a job </w:t>
      </w:r>
    </w:p>
    <w:p w14:paraId="03D54277" w14:textId="77777777" w:rsidR="00421789" w:rsidRDefault="023F72EC" w:rsidP="00CD21AB">
      <w:pPr>
        <w:pStyle w:val="NoSpacing"/>
      </w:pPr>
      <w:r>
        <w:t>Was feeling very lucky for first time in all life lam fee and have money in my pocket two that was only could think of</w:t>
      </w:r>
    </w:p>
    <w:p w14:paraId="276394B1" w14:textId="0C071CA4" w:rsidR="00FF503F" w:rsidRDefault="023F72EC" w:rsidP="00CD21AB">
      <w:pPr>
        <w:pStyle w:val="NoSpacing"/>
      </w:pPr>
      <w:r>
        <w:t xml:space="preserve">Now looks back what happened its story l can telly to all the worlds lam person with understanding worlds round as kind crazy everything l have then intel now its sounds like joke about it true that what happened to me before lam very stronger my minds personality  l never give up l keep on going  no matter hard goes lam always walling to myself to keep it on going as all my last relativism never works can say it’s all life must keep moving on from old pester l very abuse by school children calling all sort crazy Nicky name l everywhere would see me stated biting me up black and blue no one could help me l was always alone one would like me at all. </w:t>
      </w:r>
    </w:p>
    <w:p w14:paraId="324C0C64" w14:textId="77777777" w:rsidR="00166070" w:rsidRDefault="023F72EC" w:rsidP="00CD21AB">
      <w:pPr>
        <w:pStyle w:val="NoSpacing"/>
      </w:pPr>
      <w:r>
        <w:t>Was very confuse and loneliness what l wanted just two die the was only thing in my all minds l didn’t have school uniform used just dress in one black dress, and other children at my schools didn’t like me because l was dress up its didn’t help me or do any good for me. just my life was like lam not a human like rest of peoples at my home village;</w:t>
      </w:r>
    </w:p>
    <w:p w14:paraId="2A8413BF" w14:textId="77777777" w:rsidR="00166070" w:rsidRDefault="023F72EC" w:rsidP="00CD21AB">
      <w:pPr>
        <w:pStyle w:val="NoSpacing"/>
      </w:pPr>
      <w:r>
        <w:t>I was only one kids could see didn’t understand who’s was maybe was Animals their where better than me.</w:t>
      </w:r>
    </w:p>
    <w:p w14:paraId="27F661CD" w14:textId="77777777" w:rsidR="00D03FED" w:rsidRDefault="023F72EC" w:rsidP="00CD21AB">
      <w:pPr>
        <w:pStyle w:val="NoSpacing"/>
      </w:pPr>
      <w:r>
        <w:t>I have forgiveness all those peoples did hurting me,</w:t>
      </w:r>
    </w:p>
    <w:p w14:paraId="3212C007" w14:textId="77777777" w:rsidR="00296C62" w:rsidRDefault="023F72EC" w:rsidP="00CD21AB">
      <w:pPr>
        <w:pStyle w:val="NoSpacing"/>
      </w:pPr>
      <w:r>
        <w:t xml:space="preserve"> and putting me thought this lam a child’s off living god</w:t>
      </w:r>
    </w:p>
    <w:p w14:paraId="145D9C1F" w14:textId="157162F5" w:rsidR="00070D87" w:rsidRDefault="26A66BA9" w:rsidP="00CD21AB">
      <w:pPr>
        <w:pStyle w:val="NoSpacing"/>
      </w:pPr>
      <w:r>
        <w:t xml:space="preserve">after god as blessing me l did meeting someone he was very nice man who. s help me to be myself angel as far as could remember everything my life was different one angel me believe it’s come life is all needs their stories are usually thinking about myself break to the bad stuff my special is been on good Healthy l was very strong and smart girl travelling was only keys for my life and have very great    </w:t>
      </w:r>
    </w:p>
    <w:p w14:paraId="663B00FD" w14:textId="77777777" w:rsidR="00D03FED" w:rsidRDefault="023F72EC" w:rsidP="00CD21AB">
      <w:pPr>
        <w:pStyle w:val="NoSpacing"/>
      </w:pPr>
      <w:r>
        <w:t>faith in god l beloved on him would impossible,</w:t>
      </w:r>
    </w:p>
    <w:p w14:paraId="00A1DECD" w14:textId="038BCCDA" w:rsidR="00D03FED" w:rsidRDefault="023F72EC" w:rsidP="00CD21AB">
      <w:pPr>
        <w:pStyle w:val="NoSpacing"/>
      </w:pPr>
      <w:r>
        <w:t>me believe on Christian it only hard in my minds to be the and guide me two the right place of hope l new hard great gift from god father still best devotions to be able share with the worlds my issue it come to the end once on all lam proclaim my will blessing from my god father.</w:t>
      </w:r>
    </w:p>
    <w:p w14:paraId="5CED1FBC" w14:textId="77777777" w:rsidR="005417EC" w:rsidRDefault="023F72EC" w:rsidP="00CD21AB">
      <w:pPr>
        <w:pStyle w:val="NoSpacing"/>
      </w:pPr>
      <w:r>
        <w:t>So many things are of ahead meal hear much more of my dreams planning of god is grow in my faith.</w:t>
      </w:r>
    </w:p>
    <w:p w14:paraId="0FE75128" w14:textId="77777777" w:rsidR="003605B4" w:rsidRDefault="023F72EC" w:rsidP="00CD21AB">
      <w:pPr>
        <w:pStyle w:val="NoSpacing"/>
      </w:pPr>
      <w:r>
        <w:t>In many have a dream in which the image of a god,</w:t>
      </w:r>
    </w:p>
    <w:p w14:paraId="38213303" w14:textId="77777777" w:rsidR="009F01E2" w:rsidRDefault="023F72EC" w:rsidP="00CD21AB">
      <w:pPr>
        <w:pStyle w:val="NoSpacing"/>
      </w:pPr>
      <w:r>
        <w:t>Such as the warrior lord Mars or goddess such as Aphrodite, the goddess of love appears.</w:t>
      </w:r>
    </w:p>
    <w:p w14:paraId="6CAEDEDE" w14:textId="77777777" w:rsidR="009F01E2" w:rsidRDefault="023F72EC" w:rsidP="009F01E2">
      <w:pPr>
        <w:pStyle w:val="NoSpacing"/>
      </w:pPr>
      <w:r>
        <w:t>The characteristics of gods and ways similar; this is what will the worlds’ religions are in many ways similar; this is because they are archetypal figures that embody universal human emotions and characteristic, such as love, hate anger, justice. Jealousy or other potent energies.</w:t>
      </w:r>
    </w:p>
    <w:p w14:paraId="0BA8D041" w14:textId="77777777" w:rsidR="00E33799" w:rsidRDefault="023F72EC" w:rsidP="009F01E2">
      <w:pPr>
        <w:pStyle w:val="NoSpacing"/>
      </w:pPr>
      <w:r>
        <w:t>This should be borne in mind when you try to interpret your dream if your become a deity in your dream, like in waking life or are aware that you are being given the opportunity even more potent and perhaps you do feel god like in waking life or are aware that you are being given the opportunity</w:t>
      </w:r>
    </w:p>
    <w:p w14:paraId="664A0CC7" w14:textId="77777777" w:rsidR="00F5451B" w:rsidRDefault="023F72EC" w:rsidP="009F01E2">
      <w:pPr>
        <w:pStyle w:val="NoSpacing"/>
      </w:pPr>
      <w:r>
        <w:t xml:space="preserve">To reach your fullest potential; bear in mind though that such a dream also warns against the dangers of egotism or overreaching yourself in some way. </w:t>
      </w:r>
    </w:p>
    <w:p w14:paraId="41D90CDA" w14:textId="1B6387AC" w:rsidR="00F5451B" w:rsidRDefault="023F72EC" w:rsidP="009F01E2">
      <w:pPr>
        <w:pStyle w:val="NoSpacing"/>
      </w:pPr>
      <w:r>
        <w:t>Because lam an woman my dreams of mythical gods, it may helping me in life of understand is massages those my dreams it was more than story to tell my aspects is high more than anyone else my own personality that why thing will happened to me now l do looks back and wise lam very lucky person in universe, my generally information’s is to putting everything out the so that peoples can read and understand what be going thought life if l could help other to understand there myself it would be great new to my life l considered myself as very blessing woman of gods.</w:t>
      </w:r>
    </w:p>
    <w:p w14:paraId="3ECEE9E0" w14:textId="77777777" w:rsidR="0001140E" w:rsidRDefault="023F72EC" w:rsidP="009F01E2">
      <w:pPr>
        <w:pStyle w:val="NoSpacing"/>
      </w:pPr>
      <w:r>
        <w:t>To be honest myself as can remember everything in my minds is more than masculine.</w:t>
      </w:r>
    </w:p>
    <w:p w14:paraId="22EF18AF" w14:textId="77777777" w:rsidR="004266BA" w:rsidRDefault="26A66BA9" w:rsidP="00CD21AB">
      <w:pPr>
        <w:pStyle w:val="NoSpacing"/>
      </w:pPr>
      <w:r>
        <w:t>If man dream of mythical gods, heist linking with his own sense of masculinity. The powerful need that exists within us all for approval and love can often be recognized in the mythical gods. For example, Adonis represents health and self-love, Apollo represents sunny optimism and Chiron healing. Jehovah in the guise of a vengeful god alerts you to the drive negative outside your life and given you an keys to hope the locking doors  of your own life  also side power of god is within you mars as the god of war suggests the time is close to as well needs an drive to succeed and win whilst Zeus is the father figure in both its positive and negative form rounds as always remember my dreams because my life been very difficultly one so that made me very stronger and very wise woman of god it all god power to keeping me going so devils planning become too thing’s as far as live keep fatting with darkness never let god of love go because it’s my life keys off my dreams of mythical goddesses this connect with him to the for my god father of love humans cant will give any love god so that my looking forwards is been in go hardsvarchetypal in my images of femininity and sisterhood this with other women. In god love if a man can’t give woman love god dreams of mythical goddesses, this signifies all that a man fears about female power. There are goddess figures that are perceived as destructive such as lily, Bats and Lilith bout also beneficial one such as Athena,</w:t>
      </w:r>
    </w:p>
    <w:p w14:paraId="4992B10A" w14:textId="77777777" w:rsidR="00CF4D20" w:rsidRDefault="023F72EC" w:rsidP="00CD21AB">
      <w:pPr>
        <w:pStyle w:val="NoSpacing"/>
      </w:pPr>
      <w:r>
        <w:t>The goddess of wisdom and strategy or Aphrodite, the</w:t>
      </w:r>
    </w:p>
    <w:p w14:paraId="1B9EA0B4" w14:textId="77777777" w:rsidR="00FD55E4" w:rsidRDefault="023F72EC" w:rsidP="00CD21AB">
      <w:pPr>
        <w:pStyle w:val="NoSpacing"/>
      </w:pPr>
      <w:r>
        <w:t>Goddess of love passive and beauty. Artemis is the goddess of the moon and female intuition and independence. Demeter is the maternal archetype and Hera represents the woman whose goal in life is marriage. Hestia is symbol of loneliness, and patience, whilst Persephone, queen of the underworlds, expresses the need of some women to please others and be needed by them; her behaviour must turn from submissive into an ability to take responsibility for own life. you may dream of Hindu deities such as Brahma, who is the source of the cosmos, Vishnu its protector and shive, who is both the destroyer and protector of life. Together with the Devil, their appearance in a dream expresses confusion bout also great creativity and liberations’ other figures from ancient myth and legend feature in your dream, refer to the ARCHTYPER and SURREALISM AND FANTASY. You may also like to do your own research in dream life keeping your minds hope and good hope as well as your eyes hope to see yourself studying your life very carefully done.</w:t>
      </w:r>
    </w:p>
    <w:p w14:paraId="2F87EB97" w14:textId="77777777" w:rsidR="001437D8" w:rsidRDefault="023F72EC" w:rsidP="00CD21AB">
      <w:pPr>
        <w:pStyle w:val="NoSpacing"/>
      </w:pPr>
      <w:r>
        <w:t xml:space="preserve">My dream images it had inspired me to thinking much more could done in time been l have wester lost times and money in longer librarianships in the passer and percent bout my heart as hope understand life and parse by ancient myths, gods and goddesses to see if you can discover their role in your dream and how their universal </w:t>
      </w:r>
    </w:p>
    <w:p w14:paraId="0C65BD4D" w14:textId="77777777" w:rsidR="003B276B" w:rsidRDefault="023F72EC" w:rsidP="00CD21AB">
      <w:pPr>
        <w:pStyle w:val="NoSpacing"/>
      </w:pPr>
      <w:r>
        <w:t xml:space="preserve">Archetypal energy relates to you. life  </w:t>
      </w:r>
    </w:p>
    <w:p w14:paraId="361BE45A" w14:textId="77777777" w:rsidR="0063119B" w:rsidRDefault="023F72EC" w:rsidP="00CD21AB">
      <w:pPr>
        <w:pStyle w:val="NoSpacing"/>
      </w:pPr>
      <w:r>
        <w:t xml:space="preserve">Will difficulty is that always keep asking myself loss of questions its efficacy disguising certain questions l would asking peoples spells charms it’s not very nice thing to ask someone doesn’t have any faith in god that was only before l could understand will means staying safe side of life. Lam writing of the magic or lack magic should never using it because can taking everything god has been planning for maybe  if you’re not interesting belied in gods the playing with fire  it well ben your life out your sprit the said thing people their due to the own life its calling some sing your  will know what do or damage could done to your lucky  to have yoked for this scriptures  been invented darkness in your life without you know it this what bout telly you in my life have discovery Paracelsus in the sixteenth century. </w:t>
      </w:r>
    </w:p>
    <w:p w14:paraId="67141F11" w14:textId="77777777" w:rsidR="00B210F3" w:rsidRDefault="023F72EC" w:rsidP="00CD21AB">
      <w:pPr>
        <w:pStyle w:val="NoSpacing"/>
      </w:pPr>
      <w:r>
        <w:t>Paracelsus who, like Cornelius Agrippa, was an acolyte of the influential Rethemes [see witches; alphabet}. The script was used by its inventor to inscribe or engrave the names of angelic beings on amulets, which were used for healing or protection. Not much is known for certain about how Paracelsus invent bout it is like that it was only evils people would have invented this what happened if your using some sing will don’t understand lost people lose the hope in gods their end up with thing is could court their life in end please must say that lam not trying change any one belied</w:t>
      </w:r>
    </w:p>
    <w:p w14:paraId="09F8CF3B" w14:textId="77777777" w:rsidR="000F2F5C" w:rsidRDefault="023F72EC" w:rsidP="00CD21AB">
      <w:pPr>
        <w:pStyle w:val="NoSpacing"/>
      </w:pPr>
      <w:r>
        <w:t>Bout lam saying if something is doesn’t makes you feeling safe you must not be using it. Is likely that it was inspired to writing this massage so that other can leaning from my own mistaking by other occult alphabets of their life in time.</w:t>
      </w:r>
    </w:p>
    <w:p w14:paraId="2932CE2C" w14:textId="77777777" w:rsidR="008E2312" w:rsidRDefault="023F72EC" w:rsidP="00CD21AB">
      <w:pPr>
        <w:pStyle w:val="NoSpacing"/>
      </w:pPr>
      <w:r>
        <w:t>Communicating with god is keys in your life because the rose on lam saying this experiencing with questions people have in only thinking l would like to help anyone is running way from trouble of life itself as was growing up a young woman was looking for right answers to my difficulty questions talk face to face someone your hurting you is only answers to your questions because it would be taking all your life and worrying way from you. And sat back waiting god to your player kinds surprised when fellow Christians belied it was very difficult thing to do for first time bout power Might is stronger than still is not by chance is only god can be fishing you out the trap, am sure aggregations of passer life two day its questions still the finding people are  searching for their truest who’s are  going through the same pain thing you needs to know is that god love you very much even if don’t will believing  him or trusting him doesn’t matter what happen  in your life and joinery is always been the for you is got  planning for you like myself the words  lam writing is thought off my life and experiences,</w:t>
      </w:r>
    </w:p>
    <w:p w14:paraId="1D1C2941" w14:textId="1D0CED65" w:rsidR="00D4425C" w:rsidRDefault="023F72EC" w:rsidP="00CD21AB">
      <w:pPr>
        <w:pStyle w:val="NoSpacing"/>
      </w:pPr>
      <w:r>
        <w:t>Been hells and back from sickness with kinds of pain been thought life is are bell able problems after other it’s never end keep coming and your keeping on going as you can much more could be explaining to no one would understand is only me can feeling rain out me sicken bout my Acknowledgement when finding guidance in my its was find right keys for the right door way what the  Bible  says about the  commandments is only one thing peoples don’t rise when you’re feeling then player is the best maternal for sickness the fulfilment of the  law  do not think that l have come to abolish the law or  prophets l fulfil them. 18 l tell you the truth until heaven and earth disappear, not the smallest letter. Not the least stroke of a pen, will by any means disappear from the law until everything is accomplished. 19 Anyone who breaks one of the least of these commandments and teaches other to do the same will be called least in the kingdom of heaven. But whoever practises and teaches these commands will be called great in the kingdom of heaven 20 for l tell you that unless your righteousness surpasses that of the Pharisees and the teachers of the law. Your will certainly not enter the kingdom of heaven.</w:t>
      </w:r>
    </w:p>
    <w:p w14:paraId="5C677016" w14:textId="77777777" w:rsidR="001510E1" w:rsidRDefault="023F72EC" w:rsidP="00CD21AB">
      <w:pPr>
        <w:pStyle w:val="NoSpacing"/>
      </w:pPr>
      <w:r>
        <w:t>Jesus plays for His Disciples 666 is number of the Devils who’s using those Symbol is no longer child of must Hight god the kingdom of heaven it would looks on those people of hurt man kinds now have Revolutions in your worlds revealed your those whom you gave me out of the worlds They were yours; you gave them to me and they have obeyed your words Now they know that everything you have given me comes from accepted them. They knew with certainty that gave me and they an words of gods  your been given positive thinking Holy Spirit is living with as my life has been easy one bout my believe is give me the keys hope door been closing down for longer time in my life l promise you if keep your minds hope keeping trying not give up you’re going to finding answer out your crazy questions l dint say l didn’t is going be ears bout believing yourself and keep com your gone see power off god comes right on you no matter what other say bout you just keep your minds straight, mat stranger as seem only my words is beginning the day was born that was massage my beloved mother she, was trying for so many years trying tell me now looks back to my only life its answer out blue is beginning are mag what the missions goddess Ent  to my life all that happened to making me undersetting life with peeps.</w:t>
      </w:r>
    </w:p>
    <w:p w14:paraId="0743F528" w14:textId="77777777" w:rsidR="00F9595C" w:rsidRDefault="023F72EC" w:rsidP="00CD21AB">
      <w:pPr>
        <w:pStyle w:val="NoSpacing"/>
      </w:pPr>
      <w:r>
        <w:t>A bind rune comprised of three upright staves, with two sets of three diagonal lines criss-crossing to form an orderly trellis, the web of Wyrd holds within it every of Wyrd is a reminder of the laws of cause and effect, or karma. It tells us that all actions, however small, affect each other and that everything is connected. The web predates the coming of Christianity in the west, and is related to an era when time was thought of as cyclical rather than linear.</w:t>
      </w:r>
    </w:p>
    <w:p w14:paraId="5520A7FE" w14:textId="3BE1123D" w:rsidR="00365D40" w:rsidRDefault="26A66BA9" w:rsidP="00CD21AB">
      <w:pPr>
        <w:pStyle w:val="NoSpacing"/>
      </w:pPr>
      <w:r>
        <w:t>Although it is a commonly held misconception that wyrd: meaning strange, it doesn’t wyrd carries the same root as the word for worth; or to become. Latterly, certain scientific theories have been expounded which seem to prove the interconnectedness of everything in the Universe. James Lovelock’s Caia Hypothesis is a notable example, showing that this Norse concept, which is so ancient as to be impossible to date, as valid today as it it</w:t>
      </w:r>
      <w:r w:rsidR="00A82A7D">
        <w:t>s</w:t>
      </w:r>
      <w:r>
        <w:t xml:space="preserve"> was several thousand years ago.</w:t>
      </w:r>
    </w:p>
    <w:p w14:paraId="60D99868" w14:textId="77777777" w:rsidR="00127ABF" w:rsidRDefault="023F72EC" w:rsidP="00CD21AB">
      <w:pPr>
        <w:pStyle w:val="NoSpacing"/>
      </w:pPr>
      <w:r>
        <w:t>WITCHES; ALPHABET</w:t>
      </w:r>
    </w:p>
    <w:p w14:paraId="16B8C585" w14:textId="77777777" w:rsidR="00D02F14" w:rsidRDefault="023F72EC" w:rsidP="00CD21AB">
      <w:pPr>
        <w:pStyle w:val="NoSpacing"/>
      </w:pPr>
      <w:r>
        <w:t>The Theban script or Alphabet of Honorius is also called the witches, alphabet because of its popularity in Books of shadows.</w:t>
      </w:r>
    </w:p>
    <w:p w14:paraId="497E3CD5" w14:textId="77777777" w:rsidR="00D02F14" w:rsidRDefault="023F72EC" w:rsidP="00CD21AB">
      <w:pPr>
        <w:pStyle w:val="NoSpacing"/>
      </w:pPr>
      <w:r>
        <w:t>Where it’s used to encode magical spells. The alphabet is first mentioned by Johannes Rethemes in his Polygraphed Published Sixteenth century. Cornelius Agrippa, a student of Rethemes, also describes it in his Three Books of Occult Philosophy published in Antwerp in 1531 The Honorius in the alternate title is Honorius of Thebes, who wrote a learned tome on magic called the sworn</w:t>
      </w:r>
    </w:p>
    <w:p w14:paraId="0AF09618" w14:textId="77777777" w:rsidR="004E2A3A" w:rsidRDefault="00DD71D2" w:rsidP="004E2A3A">
      <w:pPr>
        <w:pStyle w:val="NoSpacing"/>
        <w:tabs>
          <w:tab w:val="left" w:pos="1236"/>
        </w:tabs>
      </w:pPr>
      <w:r>
        <w:t xml:space="preserve">Book of Honorius. </w:t>
      </w:r>
      <w:r w:rsidR="00B56ED0">
        <w:t>Rethemes</w:t>
      </w:r>
      <w:r>
        <w:t xml:space="preserve"> was an interesting character. Made a Benedictine abbot </w:t>
      </w:r>
      <w:r w:rsidR="00B56ED0">
        <w:t>at the</w:t>
      </w:r>
      <w:r>
        <w:t xml:space="preserve"> age of 21 in 1483, he also had a reputation of being a magician, a reputation borne out by his book </w:t>
      </w:r>
      <w:r w:rsidR="00B56ED0">
        <w:t>steganography</w:t>
      </w:r>
      <w:r>
        <w:t xml:space="preserve"> This remarkable work was about black magic and the use of </w:t>
      </w:r>
      <w:r w:rsidR="00B56ED0">
        <w:t>sprits</w:t>
      </w:r>
      <w:r>
        <w:t xml:space="preserve"> as a means of long- distance communication. The book itself was written code, and the works of </w:t>
      </w:r>
      <w:r w:rsidR="00B56ED0">
        <w:t>Rethemes</w:t>
      </w:r>
      <w:r>
        <w:t xml:space="preserve"> formed the corner</w:t>
      </w:r>
      <w:r w:rsidR="000C32AE">
        <w:t xml:space="preserve">stone of the Golden Dawn society almost five hundred years later, </w:t>
      </w:r>
      <w:r w:rsidR="00B56ED0">
        <w:t>it’s</w:t>
      </w:r>
      <w:r w:rsidR="000C32AE">
        <w:t xml:space="preserve"> possible that the witches; </w:t>
      </w:r>
      <w:r w:rsidR="00B56ED0">
        <w:t>alphabet</w:t>
      </w:r>
      <w:r w:rsidR="000C32AE">
        <w:t xml:space="preserve"> started out as Latin cipher used </w:t>
      </w:r>
      <w:r w:rsidR="00B56ED0">
        <w:t>biyearly</w:t>
      </w:r>
      <w:r w:rsidR="000C32AE">
        <w:t xml:space="preserve"> tenth century alchemists to keep their discoveries secret. The26 letters of the alphabet are substitute symbols for the Latin alphabet and so anyone conversant with the script-</w:t>
      </w:r>
      <w:r w:rsidR="00B56ED0">
        <w:t xml:space="preserve"> most likely to be another witch or wizard -would be likely to be able to translate it</w:t>
      </w:r>
      <w:r>
        <w:tab/>
      </w:r>
      <w:r w:rsidR="00B56ED0">
        <w:t xml:space="preserve"> with no problems, thus rendering</w:t>
      </w:r>
      <w:r w:rsidR="00AB6A80">
        <w:t>.</w:t>
      </w:r>
    </w:p>
    <w:p w14:paraId="4ABABA9C" w14:textId="77777777" w:rsidR="00AB6A80" w:rsidRDefault="023F72EC" w:rsidP="004E2A3A">
      <w:pPr>
        <w:pStyle w:val="NoSpacing"/>
        <w:tabs>
          <w:tab w:val="left" w:pos="1236"/>
        </w:tabs>
      </w:pPr>
      <w:r>
        <w:t>Wholeness, the there is an idea that 11 must be the number excess and extravagance {an idea perfectly defined in the movie This is Spinal Tap; where the amplifier goes up to number 11}. The Eleventh Hour has a sense of urgency about it. Since the clock runs to 12 then this is that last hour in which something can be done the first world war ended on the eleventh hour of the eleventh day of eleventh month, of course.   The eleventh card of the Tarot is either Justice, or strength This card stands at the mind- of the numbered series of cards. TWELVE</w:t>
      </w:r>
    </w:p>
    <w:p w14:paraId="7895CCBC" w14:textId="77777777" w:rsidR="00C25331" w:rsidRDefault="023F72EC" w:rsidP="004E2A3A">
      <w:pPr>
        <w:pStyle w:val="NoSpacing"/>
        <w:tabs>
          <w:tab w:val="left" w:pos="1236"/>
        </w:tabs>
      </w:pPr>
      <w:r>
        <w:t>There are calendar months in a year, 12 signs of the zodiac that guard those months, 12 Apostles, the Round Table. As there are 12 months in the year, so the hours of the day are also split into two sections of 12.</w:t>
      </w:r>
    </w:p>
    <w:p w14:paraId="25DC2EE0" w14:textId="77777777" w:rsidR="00862473" w:rsidRDefault="023F72EC" w:rsidP="004E2A3A">
      <w:pPr>
        <w:pStyle w:val="NoSpacing"/>
        <w:tabs>
          <w:tab w:val="left" w:pos="1236"/>
        </w:tabs>
      </w:pPr>
      <w:r>
        <w:t>In more recent years, the European Union decided to put 12 stars on their flag. This is nothing to do with the number of member states, but an acknowledgement of something that Ancient Man was aware of that 12 is many perfections. This is because 12 is the result of the number 4{four</w:t>
      </w:r>
    </w:p>
    <w:p w14:paraId="0AFF147B" w14:textId="77777777" w:rsidR="00862473" w:rsidRDefault="023F72EC" w:rsidP="004E2A3A">
      <w:pPr>
        <w:pStyle w:val="NoSpacing"/>
        <w:tabs>
          <w:tab w:val="left" w:pos="1236"/>
        </w:tabs>
      </w:pPr>
      <w:r>
        <w:t xml:space="preserve"> Elements, four cardinal points, four corners of the Earth} being multiplied by the number 3{three levels of the Universe,</w:t>
      </w:r>
    </w:p>
    <w:p w14:paraId="76C162A2" w14:textId="77777777" w:rsidR="004C1C53" w:rsidRDefault="023F72EC" w:rsidP="004E2A3A">
      <w:pPr>
        <w:pStyle w:val="NoSpacing"/>
        <w:tabs>
          <w:tab w:val="left" w:pos="1236"/>
        </w:tabs>
      </w:pPr>
      <w:r>
        <w:t>Aspect of any God}; the multiplication of the number of Heavens. In the Tarot, the number 12 is the number of the Hanging Man; suspended from a rope by his foot, this unfortunate soul has the time to contemplate his place in the larger Universe.</w:t>
      </w:r>
    </w:p>
    <w:p w14:paraId="73F1EAA4" w14:textId="77777777" w:rsidR="00575C1E" w:rsidRDefault="023F72EC" w:rsidP="004E2A3A">
      <w:pPr>
        <w:pStyle w:val="NoSpacing"/>
        <w:tabs>
          <w:tab w:val="left" w:pos="1236"/>
        </w:tabs>
      </w:pPr>
      <w:r>
        <w:t>THIRTEEN</w:t>
      </w:r>
    </w:p>
    <w:p w14:paraId="22C39748" w14:textId="77777777" w:rsidR="001F34FF" w:rsidRDefault="26A66BA9" w:rsidP="004E2A3A">
      <w:pPr>
        <w:pStyle w:val="NoSpacing"/>
        <w:tabs>
          <w:tab w:val="left" w:pos="1236"/>
        </w:tabs>
      </w:pPr>
      <w:r>
        <w:t>Are you a triskaidekaphone? If so it means that you’re one of the thousands {or possibly even millions} of people who believe the number 13 to be unlucky and some of you may even be among those who refuse to leave the house if the thirteenth day of the month happens to coincide with a Friday. Sometimes the number 13 is excluded from door numbers, or the thirteenth floor will be skipped over and effectively labelled</w:t>
      </w:r>
    </w:p>
    <w:p w14:paraId="448F68D1" w14:textId="77777777" w:rsidR="00575C1E" w:rsidRDefault="023F72EC" w:rsidP="004E2A3A">
      <w:pPr>
        <w:pStyle w:val="NoSpacing"/>
        <w:tabs>
          <w:tab w:val="left" w:pos="1236"/>
        </w:tabs>
      </w:pPr>
      <w:r>
        <w:t xml:space="preserve">as 14, so deep -rooted is this superstition.  has long been regarded by many as an unlucky or inauspicious number. The kabbalah, for example, says that there are 13 spirits of evil.  It’s still considered unlucky to have 13 people sitting down to dine because it is a reminder of the last supper, where Christ was betrayed by one of the 12 disciples who were eating with him, Judas Iscariot. However, it’s not all black for the number 13. Despite the year being divided up into 12 calendar months, there are 13 lunar months, i.e. 13 sets of 28 days in a year. Therefore, the Mayans regarded 13 as an auspicious number. There is also said to be a secret. Hidden. Thirteenth sing of the zodiac. Binds the network of the Havens. In Classical Antiquity, the thirteenth member of a group was exalted one. Zeus sits at the head of the 12 Olympian deities, for example, in the same way that Christ sat among his disciples or king Arthur with his twelve knights at the Round Table, A coven consists of 12 members plus a leader. The Apollo 13 Moon landing was beset by bad luck, and an explosion could have resulted in disaster. However. To Earth safely, so it could be said that the number 13 was lucky for them. </w:t>
      </w:r>
    </w:p>
    <w:p w14:paraId="4CB4F497" w14:textId="77777777" w:rsidR="004759AB" w:rsidRDefault="023F72EC" w:rsidP="004E2A3A">
      <w:pPr>
        <w:pStyle w:val="NoSpacing"/>
        <w:tabs>
          <w:tab w:val="left" w:pos="1236"/>
        </w:tabs>
      </w:pPr>
      <w:r>
        <w:t>The number 13 is shown in several places on the United States. Currency bills. And in this instance three is on hidden sinister meaning; simply, there were 13 states that joined the original Union.</w:t>
      </w:r>
    </w:p>
    <w:p w14:paraId="55181674" w14:textId="77777777" w:rsidR="00E0403B" w:rsidRDefault="023F72EC" w:rsidP="004E2A3A">
      <w:pPr>
        <w:pStyle w:val="NoSpacing"/>
        <w:tabs>
          <w:tab w:val="left" w:pos="1236"/>
        </w:tabs>
      </w:pPr>
      <w:r>
        <w:t xml:space="preserve">In the Tarot, 13 is number of The Death. This represents initiation and facing fears. Presumably, these fears might include that of the number13 </w:t>
      </w:r>
    </w:p>
    <w:p w14:paraId="18223291" w14:textId="77777777" w:rsidR="00E0403B" w:rsidRDefault="023F72EC" w:rsidP="004E2A3A">
      <w:pPr>
        <w:pStyle w:val="NoSpacing"/>
        <w:tabs>
          <w:tab w:val="left" w:pos="1236"/>
        </w:tabs>
      </w:pPr>
      <w:r>
        <w:t xml:space="preserve">FOURTEEN </w:t>
      </w:r>
    </w:p>
    <w:p w14:paraId="72FA90A8" w14:textId="77777777" w:rsidR="00E0403B" w:rsidRDefault="023F72EC" w:rsidP="004E2A3A">
      <w:pPr>
        <w:pStyle w:val="NoSpacing"/>
        <w:tabs>
          <w:tab w:val="left" w:pos="1236"/>
        </w:tabs>
      </w:pPr>
      <w:r>
        <w:t>The phase of the Moon is split into</w:t>
      </w:r>
    </w:p>
    <w:p w14:paraId="118C6EC7" w14:textId="77777777" w:rsidR="007B1E7D" w:rsidRDefault="023F72EC" w:rsidP="004E2A3A">
      <w:pPr>
        <w:pStyle w:val="NoSpacing"/>
        <w:tabs>
          <w:tab w:val="left" w:pos="1236"/>
        </w:tabs>
      </w:pPr>
      <w:r>
        <w:t xml:space="preserve">Two sets of 14 one where the Moon is waxing, or growing larger and one where the Moon is waning. In freemasonry, the significance of the number 14 has not gone unnoticed, and due attentions is paid to the fact that the body of Osiris was reputed to have been cut into 14 pieces by his murderer, his jealous bother Typhon, and the pieces scattered to the four winds, Isis, Osiris wife, found the pieces and give them a more fitting burial. Thus, the number 14 came to be associated with death and resurrection. </w:t>
      </w:r>
    </w:p>
    <w:p w14:paraId="53827194" w14:textId="77777777" w:rsidR="00336A05" w:rsidRDefault="023F72EC" w:rsidP="004E2A3A">
      <w:pPr>
        <w:pStyle w:val="NoSpacing"/>
        <w:tabs>
          <w:tab w:val="left" w:pos="1236"/>
        </w:tabs>
      </w:pPr>
      <w:r>
        <w:t>A part of the process resurrection. Or reincarnation must necessarily be a lack of memory, the idea being that it might not be very constructive for the retuning soul to be able it remembers what went before. Therefore, 14 is the number forgetfulness. The</w:t>
      </w:r>
    </w:p>
    <w:p w14:paraId="4E4C17D3" w14:textId="77777777" w:rsidR="001B377C" w:rsidRDefault="023F72EC" w:rsidP="004E2A3A">
      <w:pPr>
        <w:pStyle w:val="NoSpacing"/>
        <w:tabs>
          <w:tab w:val="left" w:pos="1236"/>
        </w:tabs>
      </w:pPr>
      <w:r>
        <w:t xml:space="preserve"> Ancient Greeks believed that a soul about to be reborn drank the waters of Lethe, which was a rise in Hades. Drinking this water caused the soul to forget everything in preparation for its return to an earthly body. The fourteenth letter of the Hebrew alphabet is called Nun, and in the kabbalah, this represents the idea of sprit or soul dressed in the material body. In the Tarot, this is equivariance to the card called Temperance; Temperance mixes liquid from a blue jug with that of a red jug. This</w:t>
      </w:r>
    </w:p>
    <w:p w14:paraId="583AEA6B" w14:textId="77777777" w:rsidR="00BC5423" w:rsidRDefault="023F72EC" w:rsidP="004E2A3A">
      <w:pPr>
        <w:pStyle w:val="NoSpacing"/>
        <w:tabs>
          <w:tab w:val="left" w:pos="1236"/>
        </w:tabs>
      </w:pPr>
      <w:r>
        <w:t>Mixture gives violet, the colour of Temperance and the colour of the spiritual and the material combined. As chance would have it Temperance is also the card of reincarnation; the character carefully</w:t>
      </w:r>
    </w:p>
    <w:p w14:paraId="673FF2DF" w14:textId="77777777" w:rsidR="001F34FF" w:rsidRDefault="023F72EC" w:rsidP="004E2A3A">
      <w:pPr>
        <w:pStyle w:val="NoSpacing"/>
        <w:tabs>
          <w:tab w:val="left" w:pos="1236"/>
        </w:tabs>
      </w:pPr>
      <w:r>
        <w:t xml:space="preserve"> Pours the violet liquid, the spirit, from one vessel to the other. </w:t>
      </w:r>
    </w:p>
    <w:p w14:paraId="1B553359" w14:textId="77777777" w:rsidR="00CC7F70" w:rsidRDefault="023F72EC" w:rsidP="004E2A3A">
      <w:pPr>
        <w:pStyle w:val="NoSpacing"/>
        <w:tabs>
          <w:tab w:val="left" w:pos="1236"/>
        </w:tabs>
      </w:pPr>
      <w:r>
        <w:t>FIFTEEN</w:t>
      </w:r>
    </w:p>
    <w:p w14:paraId="2E9FAB1C" w14:textId="77777777" w:rsidR="00CC7F70" w:rsidRDefault="023F72EC" w:rsidP="004E2A3A">
      <w:pPr>
        <w:pStyle w:val="NoSpacing"/>
        <w:tabs>
          <w:tab w:val="left" w:pos="1236"/>
        </w:tabs>
      </w:pPr>
      <w:r>
        <w:t>Fifteen is the product of two sacred numbers; 3 x 5. The Sumerian Goddess Ishtar was attended by 15 gates. Because Ishtar was the Goddess of both war and physical love, her number sometimes has negative connotations although the understanding of the number holds the key to greater spiritual</w:t>
      </w:r>
    </w:p>
    <w:p w14:paraId="3E74197A" w14:textId="77777777" w:rsidR="008E2171" w:rsidRDefault="023F72EC" w:rsidP="004E2A3A">
      <w:pPr>
        <w:pStyle w:val="NoSpacing"/>
        <w:tabs>
          <w:tab w:val="left" w:pos="1236"/>
        </w:tabs>
      </w:pPr>
      <w:r>
        <w:t>Comprehension.</w:t>
      </w:r>
    </w:p>
    <w:p w14:paraId="07024207" w14:textId="77777777" w:rsidR="008E2171" w:rsidRDefault="023F72EC" w:rsidP="004E2A3A">
      <w:pPr>
        <w:pStyle w:val="NoSpacing"/>
        <w:tabs>
          <w:tab w:val="left" w:pos="1236"/>
        </w:tabs>
      </w:pPr>
      <w:r>
        <w:t>In the Tarot, 15 is the number of the Devil, since 1+5 gives us the ambivalent number 6, which apparently does not know right from wrong.</w:t>
      </w:r>
    </w:p>
    <w:p w14:paraId="7CABBED0" w14:textId="77777777" w:rsidR="008E2171" w:rsidRDefault="023F72EC" w:rsidP="004E2A3A">
      <w:pPr>
        <w:pStyle w:val="NoSpacing"/>
        <w:tabs>
          <w:tab w:val="left" w:pos="1236"/>
        </w:tabs>
      </w:pPr>
      <w:r>
        <w:t>However, it’s not all bad news for 15. Because each Moon effectively waxes for 15 days, there are 15 steps to freedom and personal enlightenment in the Passover Seder or meal. To Kabbalists, 15 is the number of energy points that run down the centre of the body.</w:t>
      </w:r>
    </w:p>
    <w:p w14:paraId="63C41B36" w14:textId="77777777" w:rsidR="003F503A" w:rsidRDefault="023F72EC" w:rsidP="004E2A3A">
      <w:pPr>
        <w:pStyle w:val="NoSpacing"/>
        <w:tabs>
          <w:tab w:val="left" w:pos="1236"/>
        </w:tabs>
      </w:pPr>
      <w:r>
        <w:t>SIXTEEN</w:t>
      </w:r>
    </w:p>
    <w:p w14:paraId="7554C4F3" w14:textId="77777777" w:rsidR="003F503A" w:rsidRDefault="023F72EC" w:rsidP="004E2A3A">
      <w:pPr>
        <w:pStyle w:val="NoSpacing"/>
        <w:tabs>
          <w:tab w:val="left" w:pos="1236"/>
        </w:tabs>
      </w:pPr>
      <w:r>
        <w:t>Sixteen many be sweet, but as the square of the number 4, it’s also powerful, encapsulating four</w:t>
      </w:r>
    </w:p>
    <w:p w14:paraId="5014926A" w14:textId="77777777" w:rsidR="007A6F83" w:rsidRDefault="023F72EC" w:rsidP="004E2A3A">
      <w:pPr>
        <w:pStyle w:val="NoSpacing"/>
        <w:tabs>
          <w:tab w:val="left" w:pos="1236"/>
        </w:tabs>
      </w:pPr>
      <w:r>
        <w:t>Times the strength of the Tetrad. Therefore, the number represents the attainment of physical, earthly power. The sixteen cards of the Tarot are the TOWER, WHICH CARRIES AREMINDER OF THE CONSEQUENCES</w:t>
      </w:r>
    </w:p>
    <w:p w14:paraId="4041DB54" w14:textId="77777777" w:rsidR="007A6F83" w:rsidRDefault="023F72EC" w:rsidP="004E2A3A">
      <w:pPr>
        <w:pStyle w:val="NoSpacing"/>
        <w:tabs>
          <w:tab w:val="left" w:pos="1236"/>
        </w:tabs>
      </w:pPr>
      <w:r>
        <w:t>Of the arrogance that sometimes accompanies material gain.</w:t>
      </w:r>
    </w:p>
    <w:p w14:paraId="3987F1CB" w14:textId="77777777" w:rsidR="007A6F83" w:rsidRDefault="023F72EC" w:rsidP="004E2A3A">
      <w:pPr>
        <w:pStyle w:val="NoSpacing"/>
        <w:tabs>
          <w:tab w:val="left" w:pos="1236"/>
        </w:tabs>
      </w:pPr>
      <w:r>
        <w:t>SEVENTEEN</w:t>
      </w:r>
    </w:p>
    <w:p w14:paraId="2F53CF24" w14:textId="77777777" w:rsidR="007A6F83" w:rsidRDefault="023F72EC" w:rsidP="004E2A3A">
      <w:pPr>
        <w:pStyle w:val="NoSpacing"/>
        <w:tabs>
          <w:tab w:val="left" w:pos="1236"/>
        </w:tabs>
      </w:pPr>
      <w:r>
        <w:t>Seventeen is an almost universally important number. With few exceptions, it’s generally seen to be beneficial, redolent of spirituality and immortality, rebirth and transformation. Why, though? In understanding the significance of certain numbers, their component elements can provide clues as to their meaning and significance. Seventeen is comprised of 1+7 giving the number 8; 1 is the number of the one GOD, 7 is the number of completeness and perfection. Eight is the number of cosmic balance and harmony, and these qualities are compounded by the reappearance of the number 8, which is added to 9 to make 17: 9 is also full or rich spiritual significance.</w:t>
      </w:r>
    </w:p>
    <w:p w14:paraId="3D3E5C1D" w14:textId="77777777" w:rsidR="00ED23B9" w:rsidRDefault="023F72EC" w:rsidP="004E2A3A">
      <w:pPr>
        <w:pStyle w:val="NoSpacing"/>
        <w:tabs>
          <w:tab w:val="left" w:pos="1236"/>
        </w:tabs>
      </w:pPr>
      <w:r>
        <w:t>This 8 +9 is also the number of consonants in the Greek alphabet, broken down into eight semi-</w:t>
      </w:r>
    </w:p>
    <w:p w14:paraId="1C609BAE" w14:textId="77777777" w:rsidR="00ED23B9" w:rsidRDefault="023F72EC" w:rsidP="004E2A3A">
      <w:pPr>
        <w:pStyle w:val="NoSpacing"/>
        <w:tabs>
          <w:tab w:val="left" w:pos="1236"/>
        </w:tabs>
      </w:pPr>
      <w:r>
        <w:t>Vowels or semi-consonants, and nine mute consonants.</w:t>
      </w:r>
    </w:p>
    <w:p w14:paraId="41411F34" w14:textId="77777777" w:rsidR="008A35E4" w:rsidRDefault="023F72EC" w:rsidP="004E2A3A">
      <w:pPr>
        <w:pStyle w:val="NoSpacing"/>
        <w:tabs>
          <w:tab w:val="left" w:pos="1236"/>
        </w:tabs>
      </w:pPr>
      <w:r>
        <w:t>In the Tarot, 17 is the number of the Star, an auspicious card of the Major Arcana that expresses the</w:t>
      </w:r>
    </w:p>
    <w:p w14:paraId="7A56E22F" w14:textId="77777777" w:rsidR="008A35E4" w:rsidRDefault="023F72EC" w:rsidP="004E2A3A">
      <w:pPr>
        <w:pStyle w:val="NoSpacing"/>
        <w:tabs>
          <w:tab w:val="left" w:pos="1236"/>
        </w:tabs>
      </w:pPr>
      <w:r>
        <w:t xml:space="preserve">Notion of rebirth, change, and transformation, in accordance with the beliefs about the number 17 in general. There are exceptions to the universal esteem in which 17 is held, however. For the Egyptians; it was considered unlucky. Since Osiris was slain on the on the seventeenth day of the month. In Rome, the Roman numeral for the number- XV11-is an anagram; of V1X1 </w:t>
      </w:r>
    </w:p>
    <w:p w14:paraId="72300C2C" w14:textId="77777777" w:rsidR="007923F6" w:rsidRDefault="023F72EC" w:rsidP="004E2A3A">
      <w:pPr>
        <w:pStyle w:val="NoSpacing"/>
        <w:tabs>
          <w:tab w:val="left" w:pos="1236"/>
        </w:tabs>
      </w:pPr>
      <w:r>
        <w:t xml:space="preserve">Meaning :1 have lived; the implication being that the person is alive no longer. </w:t>
      </w:r>
    </w:p>
    <w:p w14:paraId="384FF1CA" w14:textId="77777777" w:rsidR="007923F6" w:rsidRDefault="023F72EC" w:rsidP="004E2A3A">
      <w:pPr>
        <w:pStyle w:val="NoSpacing"/>
        <w:tabs>
          <w:tab w:val="left" w:pos="1236"/>
        </w:tabs>
      </w:pPr>
      <w:r>
        <w:t>In Japan, the Haiku poem is comprised of 17 syllables.</w:t>
      </w:r>
    </w:p>
    <w:p w14:paraId="6DFBAB52" w14:textId="77777777" w:rsidR="00630C90" w:rsidRDefault="023F72EC" w:rsidP="004E2A3A">
      <w:pPr>
        <w:pStyle w:val="NoSpacing"/>
        <w:tabs>
          <w:tab w:val="left" w:pos="1236"/>
        </w:tabs>
      </w:pPr>
      <w:r>
        <w:t>EIGHTEN</w:t>
      </w:r>
    </w:p>
    <w:p w14:paraId="6AE859EE" w14:textId="77777777" w:rsidR="00630C90" w:rsidRDefault="023F72EC" w:rsidP="004E2A3A">
      <w:pPr>
        <w:pStyle w:val="NoSpacing"/>
        <w:tabs>
          <w:tab w:val="left" w:pos="1236"/>
        </w:tabs>
      </w:pPr>
      <w:r>
        <w:t xml:space="preserve">Eighteen is the number of the Moon, in not only the Tarot but elsewhere. The Moon itself is a </w:t>
      </w:r>
    </w:p>
    <w:p w14:paraId="6ECEE416" w14:textId="77777777" w:rsidR="00630C90" w:rsidRDefault="023F72EC" w:rsidP="004E2A3A">
      <w:pPr>
        <w:pStyle w:val="NoSpacing"/>
        <w:tabs>
          <w:tab w:val="left" w:pos="1236"/>
        </w:tabs>
      </w:pPr>
      <w:r>
        <w:t>Symbol of intuition, mystery, and femininity.</w:t>
      </w:r>
    </w:p>
    <w:p w14:paraId="12111E1A" w14:textId="77777777" w:rsidR="00630C90" w:rsidRDefault="023F72EC" w:rsidP="004E2A3A">
      <w:pPr>
        <w:pStyle w:val="NoSpacing"/>
        <w:tabs>
          <w:tab w:val="left" w:pos="1236"/>
        </w:tabs>
      </w:pPr>
      <w:r>
        <w:t xml:space="preserve">There are elements of the eighteenth Tarot card that are quite disturbing. The Moon drips blood, and these drips are caught by a ravening wolf and a dog. A Crab or scorpion climbs up from the nether regions to join in the feast, there images point to the number 18 as a symbol of the material trying to destroy the spiritual. </w:t>
      </w:r>
    </w:p>
    <w:p w14:paraId="35BC7388" w14:textId="77777777" w:rsidR="003B28EC" w:rsidRDefault="023F72EC" w:rsidP="004E2A3A">
      <w:pPr>
        <w:pStyle w:val="NoSpacing"/>
        <w:tabs>
          <w:tab w:val="left" w:pos="1236"/>
        </w:tabs>
      </w:pPr>
      <w:r>
        <w:t>However, it’s not all doom and gloom for 18. It is, of course, the product of 2X9, meaning that the good qualities of the 9 are doubled in intensity. The Sufis say that 18 is a sacred number and so they</w:t>
      </w:r>
    </w:p>
    <w:p w14:paraId="19A90911" w14:textId="77777777" w:rsidR="007B2ADA" w:rsidRDefault="023F72EC" w:rsidP="004E2A3A">
      <w:pPr>
        <w:pStyle w:val="NoSpacing"/>
        <w:tabs>
          <w:tab w:val="left" w:pos="1236"/>
        </w:tabs>
      </w:pPr>
      <w:r>
        <w:t>Give gifts in multiples of 18. There’s also a Hebrew prayer called; eighteen. And lists 18 blessings. This is because, in the system of applying numerological values to letter. Has value of 18; In Norse mythology. Too the number 18 has special significance. The God Odin was said to have pinpointed 18 wisdoms,</w:t>
      </w:r>
    </w:p>
    <w:p w14:paraId="04CD90CB" w14:textId="77777777" w:rsidR="009518E9" w:rsidRDefault="023F72EC" w:rsidP="004E2A3A">
      <w:pPr>
        <w:pStyle w:val="NoSpacing"/>
        <w:tabs>
          <w:tab w:val="left" w:pos="1236"/>
        </w:tabs>
      </w:pPr>
      <w:r>
        <w:t>Which correspond to the 18 consonants in the Elder Futhark runic system.</w:t>
      </w:r>
    </w:p>
    <w:p w14:paraId="5D387763" w14:textId="77777777" w:rsidR="009518E9" w:rsidRDefault="023F72EC" w:rsidP="004E2A3A">
      <w:pPr>
        <w:pStyle w:val="NoSpacing"/>
        <w:tabs>
          <w:tab w:val="left" w:pos="1236"/>
        </w:tabs>
      </w:pPr>
      <w:r>
        <w:t>NINETEEN</w:t>
      </w:r>
    </w:p>
    <w:p w14:paraId="5A490148" w14:textId="77777777" w:rsidR="009518E9" w:rsidRDefault="023F72EC" w:rsidP="004E2A3A">
      <w:pPr>
        <w:pStyle w:val="NoSpacing"/>
        <w:tabs>
          <w:tab w:val="left" w:pos="1236"/>
        </w:tabs>
      </w:pPr>
      <w:r>
        <w:t>Numerological, 1+9= 10, which in turn is related to 1.so 19 has much of the same symbolism, by default, as these two previous figures,</w:t>
      </w:r>
    </w:p>
    <w:p w14:paraId="3DC30BB6" w14:textId="77777777" w:rsidR="009518E9" w:rsidRDefault="023F72EC" w:rsidP="004E2A3A">
      <w:pPr>
        <w:pStyle w:val="NoSpacing"/>
        <w:tabs>
          <w:tab w:val="left" w:pos="1236"/>
        </w:tabs>
      </w:pPr>
      <w:r>
        <w:t>Nineteen has special powers. It’s a prime number, divisible only by itself and 1. Moreover, because it is made up of the first single number and the last single number there is a feeling of completion about it, a beginning and an end. In the Kabbalah, 19 is the number of spiritual activity.</w:t>
      </w:r>
    </w:p>
    <w:p w14:paraId="7EA515D0" w14:textId="77777777" w:rsidR="006A7749" w:rsidRDefault="023F72EC" w:rsidP="004E2A3A">
      <w:pPr>
        <w:pStyle w:val="NoSpacing"/>
        <w:tabs>
          <w:tab w:val="left" w:pos="1236"/>
        </w:tabs>
      </w:pPr>
      <w:r>
        <w:t>The Jewish calendar is based around the number 19, because there’s a 19- year cycle of the Moon</w:t>
      </w:r>
    </w:p>
    <w:p w14:paraId="1E42BE75" w14:textId="77777777" w:rsidR="008C51F0" w:rsidRDefault="023F72EC" w:rsidP="004E2A3A">
      <w:pPr>
        <w:pStyle w:val="NoSpacing"/>
        <w:tabs>
          <w:tab w:val="left" w:pos="1236"/>
        </w:tabs>
      </w:pPr>
      <w:r>
        <w:t>In relation to the Sun. A full Moon Will occur on roughly the same date every 19 years. The Babylonians, too, were aware of this 19 -year cycle. In the Tarot, 19 is the number the Sun, again referring to its close association with the number 1, also a masculine, solar number; All the goddess associated with the Sun- happiness, homer; success. Courage- are also qualities that belong, symbolically. To the number 19 the words of number is kind of my will dream and two all my life keeps see them very much that why have dies two telling the worlds about those number means,</w:t>
      </w:r>
    </w:p>
    <w:p w14:paraId="01914595" w14:textId="77777777" w:rsidR="004E4322" w:rsidRDefault="023F72EC" w:rsidP="004E2A3A">
      <w:pPr>
        <w:pStyle w:val="NoSpacing"/>
        <w:tabs>
          <w:tab w:val="left" w:pos="1236"/>
        </w:tabs>
      </w:pPr>
      <w:r>
        <w:t>My true story is beginning when was little girls could dream some sing it would happened next day is Awesome and amazing me sometime when looks back to everything will happened in the passer,</w:t>
      </w:r>
    </w:p>
    <w:p w14:paraId="3D2705A6" w14:textId="77777777" w:rsidR="004E4322" w:rsidRDefault="023F72EC" w:rsidP="004E2A3A">
      <w:pPr>
        <w:pStyle w:val="NoSpacing"/>
        <w:tabs>
          <w:tab w:val="left" w:pos="1236"/>
        </w:tabs>
      </w:pPr>
      <w:r>
        <w:t xml:space="preserve">Words of god is very stronger and powerful and as helping me so well, and making me find trust in him is love and will understand lam human with god power l can anything and everything in life lam very wise and strong even if its riming lam very happy have fund my true passer god only my best friend to all worlds rounds me since was little kid’s intel now can ember everything lam always alone and l surfing aloneness has been own always and years going by lam still are lone </w:t>
      </w:r>
    </w:p>
    <w:p w14:paraId="1D1084B4" w14:textId="7AF4341A" w:rsidR="00F16DA8" w:rsidRDefault="023F72EC" w:rsidP="004E2A3A">
      <w:pPr>
        <w:pStyle w:val="NoSpacing"/>
        <w:tabs>
          <w:tab w:val="left" w:pos="1236"/>
        </w:tabs>
      </w:pPr>
      <w:r>
        <w:t>Kind used it now lam very happy god is in my life and my side keeping my mind hope because god is in my heart; is never live or for sake me.</w:t>
      </w:r>
    </w:p>
    <w:p w14:paraId="1DBFB2B4" w14:textId="21B180DD" w:rsidR="00F16DA8" w:rsidRDefault="023F72EC" w:rsidP="004E2A3A">
      <w:pPr>
        <w:pStyle w:val="NoSpacing"/>
        <w:tabs>
          <w:tab w:val="left" w:pos="1236"/>
        </w:tabs>
      </w:pPr>
      <w:r>
        <w:t>To allowed my mind to stay contacted to him all times with always everywhere l go is with me looking out my safety and I love him very much than own family lam completed with my father god is always give me promise to finding good life and resting my mind on him. In god with finding land of living in him he gives me the power to thinking stronger l must say lam must lucky in holding best keys for the kingdom. To following is power apply in is ways of the books of kindness and love of god</w:t>
      </w:r>
    </w:p>
    <w:p w14:paraId="5E37578A" w14:textId="5796070A" w:rsidR="004B36FD" w:rsidRDefault="023F72EC" w:rsidP="004E2A3A">
      <w:pPr>
        <w:pStyle w:val="NoSpacing"/>
        <w:tabs>
          <w:tab w:val="left" w:pos="1236"/>
        </w:tabs>
      </w:pPr>
      <w:r>
        <w:t>Words and with god wills of peoples of the books of life understanding why and what bean will be happening it’s for stronger Rison of myself revised standard of living vision of the bible it’s as been very difficultly two getting right bout same time it a challenging me believe and it is great thing will have happened to me otherwise my eyes would have been still in the deck days,</w:t>
      </w:r>
    </w:p>
    <w:p w14:paraId="3198E79F" w14:textId="21A0743D" w:rsidR="00FC03F1" w:rsidRDefault="023F72EC" w:rsidP="004E2A3A">
      <w:pPr>
        <w:pStyle w:val="NoSpacing"/>
        <w:tabs>
          <w:tab w:val="left" w:pos="1236"/>
        </w:tabs>
      </w:pPr>
      <w:r>
        <w:t>As I prepared to the use of Catholics by a commutation with catholic bible Association in my life I am great in my and standard does give it to me,</w:t>
      </w:r>
    </w:p>
    <w:p w14:paraId="5886975D" w14:textId="4E103C24" w:rsidR="00FC03F1" w:rsidRDefault="023F72EC" w:rsidP="004E2A3A">
      <w:pPr>
        <w:pStyle w:val="NoSpacing"/>
        <w:tabs>
          <w:tab w:val="left" w:pos="1236"/>
        </w:tabs>
      </w:pPr>
      <w:r>
        <w:t>Committee and Davion of my life in Christianity Education of where of living of life and finding peace of mind and happiness That is great keys of mankind this is an agreement with worlds present canon were issue are wising and trebles rejection in Christ JUESE ARE GOD</w:t>
      </w:r>
    </w:p>
    <w:p w14:paraId="0B4B1C62" w14:textId="68A53787" w:rsidR="00960790" w:rsidRDefault="023F72EC" w:rsidP="004E2A3A">
      <w:pPr>
        <w:pStyle w:val="NoSpacing"/>
        <w:tabs>
          <w:tab w:val="left" w:pos="1236"/>
        </w:tabs>
      </w:pPr>
      <w:r>
        <w:t>I Wanted to putt all information’s as can to an Educating other in darkness. Don’t will have chance in life cant are fords anything even food or clothes it’s very important to me to driving everything I can because loss  of people don’t have money or An Educations to right books its matt helping other people’s been thought life like myself have sending all my life planning how may going writing the books it’s taken me 27 years will thinking how is going happened or my English and Swahili doesn’t making any since it was very mind brewing bout keeping thing needs give it go,</w:t>
      </w:r>
    </w:p>
    <w:p w14:paraId="6E288E1F" w14:textId="5B3696B7" w:rsidR="009D2EA5" w:rsidRDefault="023F72EC" w:rsidP="004E2A3A">
      <w:pPr>
        <w:pStyle w:val="NoSpacing"/>
        <w:tabs>
          <w:tab w:val="left" w:pos="1236"/>
        </w:tabs>
      </w:pPr>
      <w:r>
        <w:t>Some many people who’s would like me because l was a defend personally perhaps because there can see me as very smart well done that questions can’t answer l was only special in my mother eyes she, new who’s was and some people can’t lam gift from god blessing two the world of great peoples like chosen one lam special looking out the of god love children some sing piety me</w:t>
      </w:r>
    </w:p>
    <w:p w14:paraId="1186222E" w14:textId="4AA68DB5" w:rsidR="00B10EEF" w:rsidRDefault="023F72EC" w:rsidP="004E2A3A">
      <w:pPr>
        <w:pStyle w:val="NoSpacing"/>
        <w:tabs>
          <w:tab w:val="left" w:pos="1236"/>
        </w:tabs>
      </w:pPr>
      <w:r>
        <w:t>And still two-day questions still coming people don’t understand me at all.</w:t>
      </w:r>
    </w:p>
    <w:p w14:paraId="22089596" w14:textId="58469353" w:rsidR="00B10EEF" w:rsidRDefault="023F72EC" w:rsidP="004E2A3A">
      <w:pPr>
        <w:pStyle w:val="NoSpacing"/>
        <w:tabs>
          <w:tab w:val="left" w:pos="1236"/>
        </w:tabs>
      </w:pPr>
      <w:r>
        <w:t>Well would trying to hurt me because lam very lucky kind woman of god putting bad spelling black magic on making very sick and even two day some peoples keeping trying hurt me bout great new of god love keeping on going no matter what their due to me.</w:t>
      </w:r>
    </w:p>
    <w:p w14:paraId="3B6D6770" w14:textId="1DD1E92B" w:rsidR="001E47DB" w:rsidRDefault="023F72EC" w:rsidP="004E2A3A">
      <w:pPr>
        <w:pStyle w:val="NoSpacing"/>
        <w:tabs>
          <w:tab w:val="left" w:pos="1236"/>
        </w:tabs>
      </w:pPr>
      <w:r>
        <w:t>Lam always sending back to them in years 2010 when my boyfriend left me going back to prison benign home down and lam getting ng brimming thing never done for six months with court case dealing with stress belied me it was very hard time could remember rest of my life,</w:t>
      </w:r>
    </w:p>
    <w:p w14:paraId="38BF60E1" w14:textId="21B54DD1" w:rsidR="001E47DB" w:rsidRDefault="023F72EC" w:rsidP="004E2A3A">
      <w:pPr>
        <w:pStyle w:val="NoSpacing"/>
        <w:tabs>
          <w:tab w:val="left" w:pos="1236"/>
        </w:tabs>
      </w:pPr>
      <w:r>
        <w:t>And that what call will bad lucks</w:t>
      </w:r>
    </w:p>
    <w:p w14:paraId="4376FF4D" w14:textId="38F927C2" w:rsidR="001E47DB" w:rsidRDefault="023F72EC" w:rsidP="004E2A3A">
      <w:pPr>
        <w:pStyle w:val="NoSpacing"/>
        <w:tabs>
          <w:tab w:val="left" w:pos="1236"/>
        </w:tabs>
      </w:pPr>
      <w:r>
        <w:t>Hard after moving out in little dirty flat which was very small and aloneness was killing me without friend or family member its was difficulty one believed me, on this one</w:t>
      </w:r>
    </w:p>
    <w:p w14:paraId="497709D4" w14:textId="3B1D3763" w:rsidR="00500E53" w:rsidRDefault="023F72EC" w:rsidP="004E2A3A">
      <w:pPr>
        <w:pStyle w:val="NoSpacing"/>
        <w:tabs>
          <w:tab w:val="left" w:pos="1236"/>
        </w:tabs>
      </w:pPr>
      <w:r>
        <w:t>Also, hard very difficult in my chid wood even today l still remembers everything will happened that time. When l rich even sixteenth l was running ways everywhere l can to finding life for self and my brother and sister with Hight love with my mother feeling lost in wildness my growing up controversies with my Christians faith was only key for my safety one would understand why l was keep running away from home because of my father an Alcohol Abuse l didn’t wanted be home with him it was making feeling sick all time and lam always worried what is going do next me; it’s very said life l after going thought out in life.</w:t>
      </w:r>
    </w:p>
    <w:p w14:paraId="185F70F6" w14:textId="3B3342F6" w:rsidR="002C69BA" w:rsidRDefault="023F72EC" w:rsidP="004E2A3A">
      <w:pPr>
        <w:pStyle w:val="NoSpacing"/>
        <w:tabs>
          <w:tab w:val="left" w:pos="1236"/>
        </w:tabs>
      </w:pPr>
      <w:r>
        <w:t xml:space="preserve">Wasn’t ready telling my mother or my sister other family member sound crazy as its when look back l could have done better bout was only child and needs life keep running intel have fund peace of mind warring is like virus would eat your life way from you if not care for </w:t>
      </w:r>
    </w:p>
    <w:p w14:paraId="5701A809" w14:textId="2E3042B9" w:rsidR="002C69BA" w:rsidRDefault="023F72EC" w:rsidP="004E2A3A">
      <w:pPr>
        <w:pStyle w:val="NoSpacing"/>
        <w:tabs>
          <w:tab w:val="left" w:pos="1236"/>
        </w:tabs>
      </w:pPr>
      <w:r>
        <w:t>And best Christian people would be looking after me and best thing their where beside me it was only hope hard then this nothing else l could ask to everything or could for my beloved mother,</w:t>
      </w:r>
    </w:p>
    <w:p w14:paraId="1F6A405B" w14:textId="61177CC0" w:rsidR="002A53E4" w:rsidRDefault="023F72EC" w:rsidP="004E2A3A">
      <w:pPr>
        <w:pStyle w:val="NoSpacing"/>
        <w:tabs>
          <w:tab w:val="left" w:pos="1236"/>
        </w:tabs>
      </w:pPr>
      <w:r>
        <w:t>I, dreams l was with white people in the garden it was lovely as seen this white man is name Robin</w:t>
      </w:r>
    </w:p>
    <w:p w14:paraId="78D74597" w14:textId="37537C72" w:rsidR="002C69BA" w:rsidRDefault="023F72EC" w:rsidP="004E2A3A">
      <w:pPr>
        <w:pStyle w:val="NoSpacing"/>
        <w:tabs>
          <w:tab w:val="left" w:pos="1236"/>
        </w:tabs>
      </w:pPr>
      <w:r>
        <w:t xml:space="preserve"> Wood in the garden it was tall and wearing green clothes it was standing in the middle of sweetcorn and was talking to me about didn’t understanding what was saying to me. problems were talking in English anyway didn’t spiking English then l was very fastening by the white people use like them very much my father used give me nick names Mikey mossier,</w:t>
      </w:r>
    </w:p>
    <w:p w14:paraId="3A389C03" w14:textId="4F64C4BF" w:rsidR="00751BC5" w:rsidRDefault="00751BC5" w:rsidP="004E2A3A">
      <w:pPr>
        <w:pStyle w:val="NoSpacing"/>
        <w:tabs>
          <w:tab w:val="left" w:pos="1236"/>
        </w:tabs>
      </w:pPr>
    </w:p>
    <w:p w14:paraId="67DCAF19" w14:textId="32A9B7FC" w:rsidR="00751BC5" w:rsidRDefault="023F72EC" w:rsidP="004E2A3A">
      <w:pPr>
        <w:pStyle w:val="NoSpacing"/>
        <w:tabs>
          <w:tab w:val="left" w:pos="1236"/>
        </w:tabs>
      </w:pPr>
      <w:r>
        <w:t>As look back its not ear</w:t>
      </w:r>
      <w:r w:rsidR="001A6A78">
        <w:t>s</w:t>
      </w:r>
      <w:r>
        <w:t xml:space="preserve"> as people may seem in my point view is lam living Heroical l always look out two my angles there always looking out for myself not getting hurt by some madness peoples in this crazy world were living in it something it’s not very ears for me to keeping my heard street bout my stronger believe is growing very stronger as much as wishing going Hight and making my dreams come true. That my mind stat in minutiae are understand what lam capable off in myself is,  </w:t>
      </w:r>
    </w:p>
    <w:p w14:paraId="5EADD019" w14:textId="39EE0CA6" w:rsidR="00A56914" w:rsidRDefault="26A66BA9" w:rsidP="00A56914">
      <w:pPr>
        <w:pStyle w:val="NoSpacing"/>
        <w:tabs>
          <w:tab w:val="left" w:pos="1236"/>
        </w:tabs>
      </w:pPr>
      <w:r>
        <w:t>How is thing will need and other people matter seen me as defiantly personality this where is all thing comes live in, me Throughout my academic career, will often be asked to write essays may have to works hard and planning way round my mind Ties on an assigned l stated one minutes Bass early as the going l leaning everything without going to School its Amazing thought from me.now l no what is my planning next as along as lam live that all matter</w:t>
      </w:r>
    </w:p>
    <w:p w14:paraId="7C680641" w14:textId="308655B9" w:rsidR="003B0E44" w:rsidRDefault="023F72EC" w:rsidP="00A56914">
      <w:pPr>
        <w:pStyle w:val="NoSpacing"/>
        <w:tabs>
          <w:tab w:val="left" w:pos="1236"/>
        </w:tabs>
      </w:pPr>
      <w:r>
        <w:t xml:space="preserve">Is </w:t>
      </w:r>
      <w:r w:rsidR="00AD726D">
        <w:t>Angels</w:t>
      </w:r>
      <w:r>
        <w:t xml:space="preserve"> Meditations as helping</w:t>
      </w:r>
    </w:p>
    <w:p w14:paraId="1AF42866" w14:textId="0DC3A5D4" w:rsidR="001F75F3" w:rsidRDefault="023F72EC" w:rsidP="00A56914">
      <w:pPr>
        <w:pStyle w:val="NoSpacing"/>
        <w:tabs>
          <w:tab w:val="left" w:pos="1236"/>
        </w:tabs>
      </w:pPr>
      <w:r>
        <w:t xml:space="preserve">Two retching  in invite my guides and angle to connect with me during this oracle angles session sounding me with love and light help me to stay centre, present and aware so l may clearly l see hear, since and know the divine guidance available for me now this what l have being do because its help anything is bed shape round your life l as always believing in </w:t>
      </w:r>
      <w:r w:rsidR="00AD726D">
        <w:t>Ang</w:t>
      </w:r>
      <w:r>
        <w:t>e</w:t>
      </w:r>
      <w:r w:rsidR="00AD726D">
        <w:t>ls</w:t>
      </w:r>
      <w:r>
        <w:t xml:space="preserve"> car there all round </w:t>
      </w:r>
      <w:r w:rsidR="00AD726D">
        <w:t>me and</w:t>
      </w:r>
      <w:r>
        <w:t xml:space="preserve"> looking out </w:t>
      </w:r>
      <w:r w:rsidR="00AD726D">
        <w:t>for me</w:t>
      </w:r>
      <w:r>
        <w:t xml:space="preserve"> an</w:t>
      </w:r>
      <w:r w:rsidR="00AD726D">
        <w:t>d</w:t>
      </w:r>
      <w:r>
        <w:t xml:space="preserve"> s</w:t>
      </w:r>
      <w:r w:rsidR="00AD726D">
        <w:t>up</w:t>
      </w:r>
      <w:r>
        <w:t>porting</w:t>
      </w:r>
      <w:r w:rsidR="00D37A09">
        <w:t xml:space="preserve"> me</w:t>
      </w:r>
      <w:r>
        <w:t xml:space="preserve"> person will needs my stronger minds is best keys for myself honest must say</w:t>
      </w:r>
      <w:r w:rsidR="00D37A09">
        <w:t>,</w:t>
      </w:r>
      <w:r>
        <w:t xml:space="preserve"> this two other people out the in wiltedness  needs guide, try it and see yourself out does works </w:t>
      </w:r>
      <w:r w:rsidR="00D37A09">
        <w:t>it in you</w:t>
      </w:r>
      <w:r w:rsidR="003F3FA3">
        <w:t>rself</w:t>
      </w:r>
      <w:r>
        <w:t xml:space="preserve"> And lam not </w:t>
      </w:r>
      <w:r w:rsidR="003F3FA3">
        <w:t>try</w:t>
      </w:r>
      <w:r w:rsidR="00357D46">
        <w:t>inng</w:t>
      </w:r>
      <w:r>
        <w:t xml:space="preserve"> making everyone </w:t>
      </w:r>
      <w:r w:rsidR="00357D46">
        <w:t>believed it in me</w:t>
      </w:r>
      <w:r w:rsidR="00B71440">
        <w:t>.</w:t>
      </w:r>
      <w:r>
        <w:t xml:space="preserve"> </w:t>
      </w:r>
      <w:r w:rsidR="00B71440">
        <w:t>Just</w:t>
      </w:r>
      <w:r>
        <w:t xml:space="preserve"> thing like myself th</w:t>
      </w:r>
      <w:r w:rsidR="00B71440">
        <w:t xml:space="preserve">is only my </w:t>
      </w:r>
      <w:r>
        <w:t xml:space="preserve"> are advise</w:t>
      </w:r>
      <w:r w:rsidR="00FA6542">
        <w:t>,</w:t>
      </w:r>
      <w:r>
        <w:t xml:space="preserve"> l</w:t>
      </w:r>
      <w:r w:rsidR="00FA6542">
        <w:t xml:space="preserve">am </w:t>
      </w:r>
      <w:r>
        <w:t xml:space="preserve"> putting out the </w:t>
      </w:r>
      <w:r w:rsidR="00FA6542">
        <w:t>to</w:t>
      </w:r>
      <w:r w:rsidR="00330A36">
        <w:t xml:space="preserve"> </w:t>
      </w:r>
      <w:r>
        <w:t xml:space="preserve">my all </w:t>
      </w:r>
      <w:r w:rsidR="00330A36">
        <w:t xml:space="preserve">written </w:t>
      </w:r>
      <w:r>
        <w:t xml:space="preserve">is to </w:t>
      </w:r>
      <w:r w:rsidR="00330A36">
        <w:t>you</w:t>
      </w:r>
      <w:r w:rsidR="00B03CF2">
        <w:t xml:space="preserve"> is to expla</w:t>
      </w:r>
      <w:r>
        <w:t>n</w:t>
      </w:r>
      <w:r w:rsidR="00B03CF2">
        <w:t>ing</w:t>
      </w:r>
      <w:r w:rsidR="00B65EBC">
        <w:t xml:space="preserve"> my onwn</w:t>
      </w:r>
      <w:r>
        <w:t xml:space="preserve"> life and experiences someone </w:t>
      </w:r>
      <w:r w:rsidR="00E80128">
        <w:t>mabey</w:t>
      </w:r>
      <w:r>
        <w:t xml:space="preserve"> see</w:t>
      </w:r>
      <w:r w:rsidR="00B65EBC">
        <w:t>n as</w:t>
      </w:r>
      <w:r>
        <w:t xml:space="preserve"> different </w:t>
      </w:r>
      <w:r w:rsidR="00866240">
        <w:t xml:space="preserve">trap </w:t>
      </w:r>
      <w:r>
        <w:t xml:space="preserve"> no</w:t>
      </w:r>
      <w:r w:rsidR="00866240">
        <w:t>ne</w:t>
      </w:r>
      <w:r w:rsidR="0090533B">
        <w:t xml:space="preserve"> believ</w:t>
      </w:r>
      <w:r w:rsidR="00E80128">
        <w:t>ed</w:t>
      </w:r>
      <w:r w:rsidR="0090533B">
        <w:t xml:space="preserve"> </w:t>
      </w:r>
      <w:r w:rsidR="00E80128">
        <w:t xml:space="preserve"> me</w:t>
      </w:r>
      <w:r>
        <w:t xml:space="preserve"> that fine to me, you can’t always  making every</w:t>
      </w:r>
      <w:r w:rsidR="00100EC2">
        <w:t>one</w:t>
      </w:r>
      <w:r w:rsidR="008B4393">
        <w:t xml:space="preserve"> do</w:t>
      </w:r>
      <w:r>
        <w:t xml:space="preserve"> thinking same </w:t>
      </w:r>
      <w:r w:rsidR="008B4393">
        <w:t>b</w:t>
      </w:r>
      <w:r>
        <w:t>ut my will point view</w:t>
      </w:r>
      <w:r w:rsidR="00A2263F">
        <w:t>s</w:t>
      </w:r>
      <w:r>
        <w:t xml:space="preserve"> is </w:t>
      </w:r>
      <w:r w:rsidR="00A2263F">
        <w:t>a Educationd</w:t>
      </w:r>
      <w:r>
        <w:t xml:space="preserve"> to other expending its communications is important to humanity,</w:t>
      </w:r>
    </w:p>
    <w:p w14:paraId="2D71E2B7" w14:textId="46041427" w:rsidR="00A37469" w:rsidRDefault="023F72EC" w:rsidP="00A56914">
      <w:pPr>
        <w:pStyle w:val="NoSpacing"/>
        <w:tabs>
          <w:tab w:val="left" w:pos="1236"/>
        </w:tabs>
      </w:pPr>
      <w:r>
        <w:t>Anywhere in 1990 l was very luck</w:t>
      </w:r>
      <w:r w:rsidR="000D5FE1">
        <w:t>y</w:t>
      </w:r>
      <w:r>
        <w:t xml:space="preserve"> when </w:t>
      </w:r>
      <w:r w:rsidR="000D5FE1">
        <w:t>did</w:t>
      </w:r>
      <w:r>
        <w:t xml:space="preserve"> meeting with my second husband it was a joy</w:t>
      </w:r>
      <w:r w:rsidR="005D0A21">
        <w:t>s</w:t>
      </w:r>
      <w:r w:rsidR="00C732F2">
        <w:t>full</w:t>
      </w:r>
      <w:r>
        <w:t xml:space="preserve"> will have </w:t>
      </w:r>
      <w:r w:rsidR="005D0A21">
        <w:t>an</w:t>
      </w:r>
      <w:r w:rsidR="00C732F2">
        <w:t xml:space="preserve"> well </w:t>
      </w:r>
      <w:r>
        <w:t xml:space="preserve">happened </w:t>
      </w:r>
      <w:r w:rsidR="00FF660E">
        <w:t>finding true love for first time</w:t>
      </w:r>
      <w:r w:rsidR="005D0A21">
        <w:t xml:space="preserve"> </w:t>
      </w:r>
      <w:r>
        <w:t xml:space="preserve">that </w:t>
      </w:r>
      <w:r w:rsidR="005D0A21">
        <w:t xml:space="preserve"> it well</w:t>
      </w:r>
      <w:r w:rsidR="00FF660E">
        <w:t xml:space="preserve"> </w:t>
      </w:r>
      <w:r w:rsidR="005D0A21">
        <w:t xml:space="preserve">very an surprising </w:t>
      </w:r>
      <w:r>
        <w:t xml:space="preserve"> he was working </w:t>
      </w:r>
      <w:r w:rsidR="005D0A21">
        <w:t xml:space="preserve"> </w:t>
      </w:r>
      <w:r>
        <w:t xml:space="preserve">in </w:t>
      </w:r>
      <w:r w:rsidR="006C64CA">
        <w:t xml:space="preserve">lititle </w:t>
      </w:r>
      <w:r w:rsidR="00BB5F82">
        <w:t xml:space="preserve"> villages </w:t>
      </w:r>
      <w:r>
        <w:t>in</w:t>
      </w:r>
      <w:r w:rsidR="00E30AB0">
        <w:t xml:space="preserve"> getter </w:t>
      </w:r>
      <w:r w:rsidR="003D6EBB">
        <w:t>tonw</w:t>
      </w:r>
      <w:r w:rsidR="00B21AD7">
        <w:t>n</w:t>
      </w:r>
      <w:r w:rsidR="00E30AB0">
        <w:t xml:space="preserve"> locals</w:t>
      </w:r>
      <w:r>
        <w:t xml:space="preserve"> farmer agrichar in Tanzania </w:t>
      </w:r>
      <w:r w:rsidR="003D6EBB">
        <w:t xml:space="preserve">he </w:t>
      </w:r>
      <w:r>
        <w:t xml:space="preserve">was </w:t>
      </w:r>
      <w:r w:rsidR="003D6EBB">
        <w:t>an</w:t>
      </w:r>
      <w:r>
        <w:t xml:space="preserve"> English man l couldn’t </w:t>
      </w:r>
      <w:r w:rsidR="003D6EBB">
        <w:t>was</w:t>
      </w:r>
      <w:r w:rsidR="00B21AD7">
        <w:t xml:space="preserve"> sperking </w:t>
      </w:r>
      <w:r>
        <w:t xml:space="preserve"> in English  language</w:t>
      </w:r>
      <w:r w:rsidR="000E2D63">
        <w:t>s</w:t>
      </w:r>
      <w:r>
        <w:t xml:space="preserve"> and remember </w:t>
      </w:r>
      <w:r w:rsidR="000E2D63">
        <w:t xml:space="preserve"> was </w:t>
      </w:r>
      <w:r>
        <w:t xml:space="preserve">looking at me </w:t>
      </w:r>
      <w:r w:rsidR="000E2D63">
        <w:t>and</w:t>
      </w:r>
      <w:r w:rsidR="00476466">
        <w:t xml:space="preserve"> lam </w:t>
      </w:r>
      <w:r>
        <w:t xml:space="preserve"> looks at him </w:t>
      </w:r>
      <w:r w:rsidR="00476466">
        <w:t xml:space="preserve">there </w:t>
      </w:r>
      <w:r>
        <w:t xml:space="preserve"> was </w:t>
      </w:r>
      <w:r w:rsidR="00476466">
        <w:t xml:space="preserve">lost </w:t>
      </w:r>
      <w:r w:rsidR="00536929">
        <w:t xml:space="preserve">of love </w:t>
      </w:r>
      <w:r>
        <w:t xml:space="preserve">some stronger connections there </w:t>
      </w:r>
      <w:r w:rsidR="00536929">
        <w:t>between as</w:t>
      </w:r>
      <w:r w:rsidR="00AB03F7">
        <w:t xml:space="preserve"> </w:t>
      </w:r>
      <w:r>
        <w:t xml:space="preserve"> was</w:t>
      </w:r>
      <w:r w:rsidR="00AB03F7">
        <w:t xml:space="preserve"> one </w:t>
      </w:r>
      <w:r>
        <w:t xml:space="preserve"> bar tender who’s </w:t>
      </w:r>
      <w:r w:rsidR="00F97A41">
        <w:t xml:space="preserve"> was specking in </w:t>
      </w:r>
      <w:r w:rsidR="001C6118">
        <w:t xml:space="preserve">English </w:t>
      </w:r>
      <w:r>
        <w:t xml:space="preserve">became friend of my former husband was communicating with my new husband, l count </w:t>
      </w:r>
      <w:r w:rsidR="003341AD">
        <w:t xml:space="preserve">believing </w:t>
      </w:r>
      <w:r>
        <w:t xml:space="preserve"> my eyes what is </w:t>
      </w:r>
      <w:r w:rsidR="003341AD">
        <w:t>just happened my</w:t>
      </w:r>
      <w:r w:rsidR="004940D2">
        <w:t xml:space="preserve"> mind  was </w:t>
      </w:r>
      <w:r>
        <w:t xml:space="preserve"> going on must say been an African girl nave</w:t>
      </w:r>
      <w:r w:rsidR="004940D2">
        <w:t>r know</w:t>
      </w:r>
      <w:r w:rsidR="00F3307E">
        <w:t xml:space="preserve"> l could </w:t>
      </w:r>
      <w:r>
        <w:t xml:space="preserve"> meeting with white man before it was </w:t>
      </w:r>
      <w:r w:rsidR="00F3307E">
        <w:t>just.</w:t>
      </w:r>
      <w:r>
        <w:t xml:space="preserve"> amazing to me everyone in that little town would looks at me </w:t>
      </w:r>
      <w:r w:rsidR="00F3307E">
        <w:t>and saying your very l</w:t>
      </w:r>
      <w:r w:rsidR="009103F4">
        <w:t xml:space="preserve">ucky younger leady </w:t>
      </w:r>
      <w:r>
        <w:t xml:space="preserve"> lam kind lucky girls in all worlds l was so Amazed for everything will happened to me been on must lucky person for years and loss of sickness my god was planning some sing very important to my life in jeanery my family where very happy for me after 4 month let he want to go and vesting my parent l was in shock could believe what happed like little jokes. Bout all my life only begins good thing happening for will now if anyone asking what was thinking l couldn’t answer that questions it was like magic from haven drop down from middle nowhere, was falling in love for first time this white man it was like a Garden Angles. Was looking after me very well clothes me feeling me taking me out in best place trading together all the time or goodness was like other men, been without that time, magical would say my feeling was Hight up never everything at round town would looks at as in love with black and white relationships growing like right in house off queen home people would like me before all was looking at me would be interesting talk to me for first time was so amazing how god as ten my life round so spires me don’t have in words two explain you know what means,</w:t>
      </w:r>
    </w:p>
    <w:p w14:paraId="06B764F5" w14:textId="5BAD4E9B" w:rsidR="00C12FB6" w:rsidRDefault="023F72EC" w:rsidP="000F18D2">
      <w:r>
        <w:t>Anywhere other herds l remembers him finishing is Contrack of is job come to an end l was very worried is going now what do l do thinking everything were did and now is ending was very stress out now one believes. About one thing would say to lam going back to England and two sorts out my life l well always come back and get you with me, hah look at him l said okay honey you go do your sop less do lam her waiting for your l hard two trusting him. Well come back for me, after all, and staying very stronger than even don’t feeling like its ok keeping myself going didn’t wanted loose hope in home well spending hill lost years together when was stress out bout the job l would confuting him Ans said everything gone be ok both as hi was missing is family and friend in England l could fee for him what is going thought out is minds only little Advise him to come down that it was only thing would for him, was very breve younger man one thing were in same ageing for  orison which didn’t know what was intel now lam still trying working out why happened bout is mind is telly me my father god was on my side? Is look back now l will wise to be where lam right now frequently Asked questions to many would say lam very special with Hight support from haven god.</w:t>
      </w:r>
    </w:p>
    <w:p w14:paraId="34F20E57" w14:textId="09807B5C" w:rsidR="000F18D2" w:rsidRDefault="023F72EC" w:rsidP="000F18D2">
      <w:r>
        <w:t>Turn your life round I was born the city that never sleep quiet capacity to turn inside out practice</w:t>
      </w:r>
    </w:p>
    <w:p w14:paraId="21092D40" w14:textId="1731BDD1" w:rsidR="00E139EA" w:rsidRDefault="26A66BA9" w:rsidP="00D03605">
      <w:pPr>
        <w:pStyle w:val="Heading5"/>
      </w:pPr>
      <w:r>
        <w:t>Something happened to in year 2011 someone put spell on me very bad evils call black magic l was very sick and thing used to run around my body was driving me crazy couldn’t understand what it’s going on in my all life sounds is too much to believing bout did happened to that was going to Emergence hospital, bout them could finding anything wrong because l was very wise an African girl l new what is will be going so did doing searching for which DCR. Know sound crazy as seen bout that an hope l new in my mind l did and that person is was very good with black magic heeling  me he did moving evils sprit out my body  was very deck thing looks very stranger mat seen believe l was in shocking my head other one evils snake as well used eat my body making my face looks very badly used crying day and nite couldn’t sleep in my flat keep ruin way from home because it was very difficult to see other people my face look beaning hot and  thing  would talking defiantly language laugh at me all  day long were going killing her  she has got no dear sheds going to die in month and would hear them saying those bad sprit saying always running round eat my hair falling out my head would being and feeling very hot l did want live any more l was lonely and unhappy person everything l did see was just ten in blue colour.</w:t>
      </w:r>
    </w:p>
    <w:p w14:paraId="6A4BB24C" w14:textId="0BB6DD6F" w:rsidR="00E37F1E" w:rsidRDefault="26A66BA9" w:rsidP="00D03605">
      <w:pPr>
        <w:pStyle w:val="Heading5"/>
      </w:pPr>
      <w:r>
        <w:t>My goodness when looking back right now lam thing my god your powerful oghtmat as blessing god was by my side taking to me giving lot planning to scrap the pain was so Arabella seen is being trusting me on this one that l says lam not crazy person bout someone don’t understand would see as will crazy now that when becoming will madness story for all the time</w:t>
      </w:r>
    </w:p>
    <w:p w14:paraId="4F86CFDD" w14:textId="430C2CB0" w:rsidR="00D20F99" w:rsidRDefault="023F72EC" w:rsidP="00D03605">
      <w:pPr>
        <w:pStyle w:val="Heading5"/>
      </w:pPr>
      <w:r>
        <w:t>Anywhere that what its happened before lam toe living die person because don’t know where putti g any words my expiations is that l thankfully lams still living History now let a go back in the time lam writing this book two inform loss of people who’s is going thought madness like what did happened to me in the pester now l was so sick my boyfriend couldn’t stand me left me he sorts l was crazy just lost my minds no one would understand what is going with is in me</w:t>
      </w:r>
    </w:p>
    <w:p w14:paraId="6B136565" w14:textId="1185C69E" w:rsidR="0032037E" w:rsidRDefault="023F72EC" w:rsidP="00D03605">
      <w:pPr>
        <w:pStyle w:val="Heading5"/>
      </w:pPr>
      <w:r>
        <w:t>that times. So, bowling writer book hope someone polished this my madness story there always something new two say about myself kind right thing to be done lam only say this because my life and experience or expiations would say one thing about me is that been very stronger minds lam up to changeable it on lam ready for anything have lived my own shoe so can say what is my own head.</w:t>
      </w:r>
    </w:p>
    <w:p w14:paraId="54215DA2" w14:textId="17DFE8FB" w:rsidR="009360EF" w:rsidRDefault="023F72EC" w:rsidP="00D03605">
      <w:pPr>
        <w:pStyle w:val="Heading5"/>
      </w:pPr>
      <w:r>
        <w:t>Rain only my skin</w:t>
      </w:r>
    </w:p>
    <w:p w14:paraId="03F99CA2" w14:textId="1B199854" w:rsidR="009360EF" w:rsidRDefault="023F72EC" w:rsidP="00D03605">
      <w:pPr>
        <w:pStyle w:val="Heading5"/>
      </w:pPr>
      <w:r>
        <w:t>My annual heath has been good at all lam living in medication rest of my life for that Rison can’t explain why important is making ensure live all most comprehensive care managing long term medical conditions lam sincerely like helping other people it’s making me feeling great in my god blessing it give to you and you give to some else,</w:t>
      </w:r>
    </w:p>
    <w:p w14:paraId="3FF59F83" w14:textId="4AECD3CE" w:rsidR="006E314A" w:rsidRDefault="023F72EC" w:rsidP="008E7E8F">
      <w:pPr>
        <w:pStyle w:val="Heading6"/>
      </w:pPr>
      <w:r>
        <w:t>The woman hard dream it was very trigger when she wakeup she still seeing all dream it’s come live my bother whose passer way long time go taking to me lam working in the garden and to keep tree live and growing l ask why would like to keep those trees he said lam planning bulling new house,</w:t>
      </w:r>
    </w:p>
    <w:p w14:paraId="7A866B83" w14:textId="506E4D89" w:rsidR="006E314A" w:rsidRDefault="023F72EC" w:rsidP="000F18D2">
      <w:r>
        <w:t>Same night l did dream my other old bother is was stay in link like very drying woodland he looks very lost and didn’t understand what is happened to him next day trying to call my bother who’s still live two days is telephone never work again lam site confused for all thing is going on.</w:t>
      </w:r>
    </w:p>
    <w:p w14:paraId="32A155D0" w14:textId="611CAB8A" w:rsidR="00D44AF5" w:rsidRDefault="023F72EC" w:rsidP="000F18D2">
      <w:r>
        <w:t>Sometime my dreams it well come live thought this year must helping bible society will of god news is that people round worlds need food clothes and other on wall dangers</w:t>
      </w:r>
    </w:p>
    <w:p w14:paraId="5A6593F9" w14:textId="077D2EBE" w:rsidR="009D7AD0" w:rsidRDefault="023F72EC" w:rsidP="000F18D2">
      <w:r>
        <w:t>Lam free to my life right now bout me believe their other out the don’t will have a chance of life time.</w:t>
      </w:r>
    </w:p>
    <w:p w14:paraId="3F375161" w14:textId="25DDCAF4" w:rsidR="009F78CA" w:rsidRDefault="023F72EC" w:rsidP="000F18D2">
      <w:r>
        <w:t>The time has come for the people of god to confessions the bad doing</w:t>
      </w:r>
    </w:p>
    <w:p w14:paraId="5D2E7C69" w14:textId="4642E37D" w:rsidR="009F78CA" w:rsidRDefault="26A66BA9" w:rsidP="000F18D2">
      <w:r>
        <w:t>Given though mosses 15 Then HILKI, ah said to Shahan the secretary. I have found the book of the law in the house of the load, and Hilkiah gave the book to shipman 16 shipman brought the book to the king and further reported to the king All that was committed to your servants they are doing 17 They have emptied out the money that was found in the house of the lord and have delivered it into the hand of the overseers and the workmen.18 Then Shahan the secretary told the king. Hilkiah the priest has given me a book; And shipman read it before the king.19 when the king heard the worlds of the law he rent his clothes, 20And the king commanded Hilkiah Ahi, kami the son of   shaphan. Abdon the son of Micah, shaphan the secretary, and Asimah the king’s servant. Saying. 21 Go, inquire of the Load for me and for those Judah, concerning the worlds of the book that has been found; for great is the wrath of the Load that is poured out on us, because our fathers have not kept the word of the Load to do according to all that is written in this book. 22 so Hilkiah  and those whom the king had sent went to Huldah the prophetess, the wife of shalom the son of Kohath, son of  Harsh, keeper of the wardrobe{now she dwelt in Jerusalem in the second Quarter} and spoke to her to that effect, 23 And  she said  that to them, Thus says the  Lord, the God of Israel Tell the man who sent you to me 24 Thus says the Lord, Behold, I  WII bring evil upon this place and upon its inhabitants,  all the curses that are written in this book which was read before the king of  Judah have burned insane to other  god 25  Because they have forsaken me and   , that they might provoke me to anger with all the works of  their hands, therefore my wrath will  be poured out upon  this  place and  will not be quenched. 26 But to the king of Judah, who sent you to inquire of the Lord, thus shall you say to him Regarding the words witch you have heard 27 because your heart was penitent and you humbled yourself before God when you heard his words against this place and its inhabitants,</w:t>
      </w:r>
    </w:p>
    <w:p w14:paraId="19314EDB" w14:textId="404E6680" w:rsidR="003E7EB9" w:rsidRDefault="023F72EC" w:rsidP="000F18D2">
      <w:r>
        <w:t>And you have humbled yourself before me and.</w:t>
      </w:r>
    </w:p>
    <w:p w14:paraId="1ABF1D29" w14:textId="792B0F6E" w:rsidR="00706AE5" w:rsidRDefault="023F72EC" w:rsidP="000F18D2">
      <w:r>
        <w:t>Have rent your clothes and wept before me, I also have heard you, says the Load 28 Behold. I Will gather you to your given fathers, and you should shall be gathered to you gave in peace and your eyes shall not see all the evils which I Will bring upon this place and its inhabitants,</w:t>
      </w:r>
    </w:p>
    <w:p w14:paraId="03FBDCA9" w14:textId="1DA29942" w:rsidR="001678D3" w:rsidRDefault="26A66BA9" w:rsidP="000F18D2">
      <w:r>
        <w:t xml:space="preserve"> And they brought back words to the king 29 Then the king sent and of Judah and together all the elders king went up to Jerusalem. 30  And the king  went to the house of the lord  with all the men of Judah and  priests and  the small Salem and  priests the Levites all  the peoples both  great and small  and  he read in their hearing book all the words of the book  of  the covenant which had been  found in  the house of the lord 31 one day And covenant before lord to walk after the lord and to keep his commandment and his testimonies and his statutes, with all his heart and all his soul, to perform the words of the covenant that were written in this book.  32 Then he made all who were present in jerk’s elm. And in Benjamin stand to it and the inhabitants of Jerusalem did according to the to the                                                   covenants of God the God of their fathers. 33 And Josiah took away all the abominations from all the territory that belonged to the peoples of Israel. and made all who were in Israel serve the lord their God All his days they did not turn away from following the lord the God of their fathers. 35 Josiah kept a Passover to </w:t>
      </w:r>
      <w:r w:rsidR="007B53A6">
        <w:t>the lord</w:t>
      </w:r>
      <w:r>
        <w:t xml:space="preserve"> </w:t>
      </w:r>
      <w:r w:rsidR="007B53A6">
        <w:t>in Jerusalem.</w:t>
      </w:r>
      <w:r>
        <w:t>; and they k</w:t>
      </w:r>
      <w:r w:rsidR="00D61AB9">
        <w:t xml:space="preserve">illed the Passover lamb on the </w:t>
      </w:r>
      <w:r>
        <w:t xml:space="preserve">he fourteenth day </w:t>
      </w:r>
      <w:r w:rsidR="007B53A6">
        <w:t>of the</w:t>
      </w:r>
      <w:r>
        <w:t xml:space="preserve"> first month 2 He appointed the priests to their offices and encouraged </w:t>
      </w:r>
      <w:r w:rsidR="007B53A6">
        <w:t>them in the</w:t>
      </w:r>
      <w:r>
        <w:t xml:space="preserve"> service of the house of the lord 3 </w:t>
      </w:r>
      <w:r w:rsidR="007B53A6">
        <w:t>And he</w:t>
      </w:r>
      <w:r>
        <w:t xml:space="preserve"> said to the Levites who taught all Israel and who </w:t>
      </w:r>
      <w:r w:rsidR="007B53A6">
        <w:t>were holy</w:t>
      </w:r>
      <w:r>
        <w:t xml:space="preserve"> to the lord put the holy ark in the house og the which Solomon the son of David, king of Israel, built; you need no longer carry it upon your shoulders. Now serve them.</w:t>
      </w:r>
    </w:p>
    <w:p w14:paraId="0324EBF9" w14:textId="296DA409" w:rsidR="00232C1E" w:rsidRDefault="023F72EC" w:rsidP="000F18D2">
      <w:r>
        <w:t>4prepare yourselves according to your fathers; house by your divisions following the directions of David king of Israel and the directions of Solomon his son. 5 And stand in the holy place according to the groupings of the fathers, house of you of brethren the lay people, houses of your and let there be for each a part of fathers.</w:t>
      </w:r>
    </w:p>
    <w:p w14:paraId="1F733E4C" w14:textId="7E3864FC" w:rsidR="0021614C" w:rsidRDefault="023F72EC" w:rsidP="000F18D2">
      <w:r>
        <w:t>Of the levies 6 And kill the Passover lamb and sanctify yourselves, and prepare for you brethren. to do according to the words of the lord by mosses.7 then Josiah contributed to the lay people as Passover offerings for all that were present.</w:t>
      </w:r>
    </w:p>
    <w:p w14:paraId="6E3AB32D" w14:textId="60C8B288" w:rsidR="00B42C67" w:rsidRDefault="023F72EC" w:rsidP="000F18D2">
      <w:r>
        <w:t xml:space="preserve">Lambs and kids from the flock to the number of thirty thousand and three thousand bulls three were from the king’s possessions 8 And his princes contributed willingly peoples to the priests and to the Levites 6 And kill the Passover lamb, </w:t>
      </w:r>
    </w:p>
    <w:p w14:paraId="0E75E9AB" w14:textId="55FA7DC9" w:rsidR="00947DF8" w:rsidRDefault="023F72EC" w:rsidP="000F18D2">
      <w:r>
        <w:t>And sanctify your- selves, and prepare for you brethren, to do according to the words</w:t>
      </w:r>
    </w:p>
    <w:p w14:paraId="79B783D5" w14:textId="77777777" w:rsidR="0021614C" w:rsidRDefault="0021614C" w:rsidP="000F18D2"/>
    <w:p w14:paraId="35DCC051" w14:textId="77777777" w:rsidR="00DC73B4" w:rsidRDefault="00DC73B4" w:rsidP="000F18D2"/>
    <w:p w14:paraId="32B390A4" w14:textId="2C6E321C" w:rsidR="001A065D" w:rsidRDefault="26A66BA9" w:rsidP="023F72EC">
      <w:pPr>
        <w:tabs>
          <w:tab w:val="left" w:pos="1236"/>
        </w:tabs>
      </w:pPr>
      <w:r>
        <w:t xml:space="preserve">Of the lord by Moses. 7 thank god lam so happy have sort ourt </w:t>
      </w:r>
      <w:r w:rsidR="007B53A6">
        <w:t>this all</w:t>
      </w:r>
      <w:r>
        <w:t xml:space="preserve"> </w:t>
      </w:r>
      <w:r w:rsidR="007B53A6">
        <w:t>must</w:t>
      </w:r>
      <w:r>
        <w:t xml:space="preserve"> do because been trying </w:t>
      </w:r>
      <w:r w:rsidR="007B53A6">
        <w:t>so hard</w:t>
      </w:r>
      <w:r>
        <w:t xml:space="preserve"> to making diffent all must </w:t>
      </w:r>
      <w:r w:rsidR="007B53A6">
        <w:t xml:space="preserve">have done all my life have lost love from humanity because of self-steam and loneliness has been very difficult thought out my life intel now haven’t gutter any expiations out everything ten out. in minimum time lam always believed myself after keep going and be </w:t>
      </w:r>
      <w:r w:rsidR="007137C9">
        <w:t>staying stronger as far as live.</w:t>
      </w:r>
    </w:p>
    <w:p w14:paraId="202D286D" w14:textId="1AD518AB" w:rsidR="007B53A6" w:rsidRDefault="00D61AB9" w:rsidP="023F72EC">
      <w:pPr>
        <w:tabs>
          <w:tab w:val="left" w:pos="1236"/>
        </w:tabs>
      </w:pPr>
      <w:r>
        <w:t>It’s</w:t>
      </w:r>
      <w:r w:rsidR="007B53A6">
        <w:t xml:space="preserve"> very hard for me right now lam living in medication because off longer last sickness been taking medication as must 38 years. And This is all after say </w:t>
      </w:r>
      <w:r w:rsidR="00C54232">
        <w:t xml:space="preserve">to the worlds is not been easy for me to living life as wish no family round me no love finding friends is very hard one. Its </w:t>
      </w:r>
      <w:r>
        <w:t>problem</w:t>
      </w:r>
      <w:r w:rsidR="00C54232">
        <w:t xml:space="preserve"> must </w:t>
      </w:r>
      <w:r>
        <w:t>hard word</w:t>
      </w:r>
      <w:r w:rsidR="00C54232">
        <w:t xml:space="preserve"> words can say right now </w:t>
      </w:r>
      <w:r>
        <w:t>people’s</w:t>
      </w:r>
      <w:r w:rsidR="00C54232">
        <w:t xml:space="preserve"> missing understand me because how lam very </w:t>
      </w:r>
      <w:r>
        <w:t>confuse</w:t>
      </w:r>
      <w:r w:rsidR="00C54232">
        <w:t xml:space="preserve"> lam always </w:t>
      </w:r>
      <w:r>
        <w:t>handing</w:t>
      </w:r>
      <w:r w:rsidR="00C54232">
        <w:t xml:space="preserve"> way from other </w:t>
      </w:r>
      <w:r>
        <w:t>it’s</w:t>
      </w:r>
      <w:r w:rsidR="00C54232">
        <w:t xml:space="preserve"> because my </w:t>
      </w:r>
      <w:r>
        <w:t>sac must</w:t>
      </w:r>
      <w:r w:rsidR="00C54232">
        <w:t xml:space="preserve"> my life is bend seen myself with hidden The secret in Christian cant </w:t>
      </w:r>
      <w:r>
        <w:t>revelled</w:t>
      </w:r>
      <w:r w:rsidR="00C54232">
        <w:t xml:space="preserve"> in this books maybe next right </w:t>
      </w:r>
      <w:r w:rsidR="007137C9">
        <w:t xml:space="preserve">my other book lam sue the time well come and well revealed myself </w:t>
      </w:r>
      <w:r>
        <w:t>who’s</w:t>
      </w:r>
      <w:r w:rsidR="007137C9">
        <w:t xml:space="preserve"> lam and why was sending to this earth </w:t>
      </w:r>
      <w:r>
        <w:t>it’s</w:t>
      </w:r>
      <w:r w:rsidR="007137C9">
        <w:t xml:space="preserve"> been amazing years for my life </w:t>
      </w:r>
      <w:r>
        <w:t>dreaming</w:t>
      </w:r>
      <w:r w:rsidR="007137C9">
        <w:t xml:space="preserve"> always come to life it </w:t>
      </w:r>
      <w:r>
        <w:t>very difficult</w:t>
      </w:r>
      <w:r w:rsidR="007137C9">
        <w:t xml:space="preserve"> to </w:t>
      </w:r>
      <w:r>
        <w:t>explaining</w:t>
      </w:r>
      <w:r w:rsidR="007137C9">
        <w:t xml:space="preserve"> in words Yahweh is my god </w:t>
      </w:r>
      <w:r>
        <w:t>whose</w:t>
      </w:r>
      <w:r w:rsidR="007137C9">
        <w:t xml:space="preserve"> keeping my heart going the </w:t>
      </w:r>
      <w:r>
        <w:t>Satan</w:t>
      </w:r>
      <w:r w:rsidR="007137C9">
        <w:t xml:space="preserve"> as </w:t>
      </w:r>
      <w:r>
        <w:t>tiring</w:t>
      </w:r>
      <w:r w:rsidR="007137C9">
        <w:t xml:space="preserve"> changing </w:t>
      </w:r>
      <w:r>
        <w:t>my life</w:t>
      </w:r>
      <w:r w:rsidR="007137C9">
        <w:t xml:space="preserve"> to nothing </w:t>
      </w:r>
      <w:r>
        <w:t>about</w:t>
      </w:r>
      <w:r w:rsidR="007137C9">
        <w:t xml:space="preserve"> my god </w:t>
      </w:r>
      <w:r>
        <w:t>never</w:t>
      </w:r>
      <w:r w:rsidR="007137C9">
        <w:t xml:space="preserve"> for sake </w:t>
      </w:r>
      <w:r>
        <w:t>me is</w:t>
      </w:r>
      <w:r w:rsidR="007137C9">
        <w:t xml:space="preserve"> always right round me communication with </w:t>
      </w:r>
      <w:r>
        <w:t>all-time</w:t>
      </w:r>
      <w:r w:rsidR="007137C9">
        <w:t xml:space="preserve"> my life with Christina Discovery will of calling in the earth l was born be that person everything to come live</w:t>
      </w:r>
      <w:r>
        <w:t xml:space="preserve"> found a secret hidden in me that how Christ amazing me.</w:t>
      </w:r>
    </w:p>
    <w:p w14:paraId="469AAF79" w14:textId="7F3E99E0" w:rsidR="00D61AB9" w:rsidRDefault="00D61AB9" w:rsidP="023F72EC">
      <w:pPr>
        <w:tabs>
          <w:tab w:val="left" w:pos="1236"/>
        </w:tabs>
      </w:pPr>
      <w:r>
        <w:t>Sometime feeling like lam very old sprit been the always can’t scrap anything</w:t>
      </w:r>
      <w:r w:rsidR="00B82661">
        <w:t>.</w:t>
      </w:r>
    </w:p>
    <w:p w14:paraId="1FA21472" w14:textId="3FB60387" w:rsidR="00B82661" w:rsidRDefault="00B82661" w:rsidP="023F72EC">
      <w:pPr>
        <w:tabs>
          <w:tab w:val="left" w:pos="1236"/>
        </w:tabs>
      </w:pPr>
      <w:r>
        <w:t xml:space="preserve">Comments are disabled for </w:t>
      </w:r>
      <w:r w:rsidR="0069264A">
        <w:t>who’s</w:t>
      </w:r>
      <w:r>
        <w:t xml:space="preserve"> lam and no end </w:t>
      </w:r>
      <w:r w:rsidR="0069264A">
        <w:t>sometime</w:t>
      </w:r>
      <w:r>
        <w:t xml:space="preserve"> would hard thought it well come life just out seem sound </w:t>
      </w:r>
      <w:r w:rsidR="0069264A">
        <w:t>too</w:t>
      </w:r>
      <w:r>
        <w:t xml:space="preserve"> good to be bout in my </w:t>
      </w:r>
      <w:r w:rsidR="0069264A">
        <w:t>Jamey</w:t>
      </w:r>
      <w:r>
        <w:t xml:space="preserve"> it is always the case </w:t>
      </w:r>
      <w:r w:rsidR="0069264A">
        <w:t>all those years as pass bye lam always I were what round me lam one of living true story hopping people enjoying reading this book well change your life.</w:t>
      </w:r>
    </w:p>
    <w:p w14:paraId="44B22EBB" w14:textId="51143640" w:rsidR="0069264A" w:rsidRDefault="0069264A" w:rsidP="023F72EC">
      <w:pPr>
        <w:tabs>
          <w:tab w:val="left" w:pos="1236"/>
        </w:tabs>
      </w:pPr>
      <w:r>
        <w:t xml:space="preserve">Lost lot family member because </w:t>
      </w:r>
      <w:r w:rsidR="00773019">
        <w:t>who’s</w:t>
      </w:r>
      <w:r>
        <w:t xml:space="preserve"> was and my family after die because Devils couldn’t </w:t>
      </w:r>
      <w:r w:rsidR="00773019">
        <w:t>killer</w:t>
      </w:r>
      <w:r>
        <w:t xml:space="preserve">  me as my family didn’t have as much power as do their lost the life because of me born is this </w:t>
      </w:r>
      <w:r w:rsidR="00773019">
        <w:t>families</w:t>
      </w:r>
      <w:r>
        <w:t xml:space="preserve"> member as </w:t>
      </w:r>
      <w:r w:rsidR="00773019">
        <w:t>cost</w:t>
      </w:r>
      <w:r>
        <w:t xml:space="preserve"> me pain and unhappy because couldn’t do anything to stop it after calling that </w:t>
      </w:r>
      <w:r w:rsidR="006E3237">
        <w:t>lost in me</w:t>
      </w:r>
      <w:r w:rsidR="00773019">
        <w:t xml:space="preserve"> </w:t>
      </w:r>
      <w:r w:rsidR="006E3237">
        <w:t xml:space="preserve">.have safer evils sprit </w:t>
      </w:r>
      <w:r w:rsidR="00773019">
        <w:t>agents</w:t>
      </w:r>
      <w:r w:rsidR="006E3237">
        <w:t xml:space="preserve"> me for all my life would die and come back to life its sound crazy bout will </w:t>
      </w:r>
      <w:r w:rsidR="00773019">
        <w:t>happening</w:t>
      </w:r>
      <w:r w:rsidR="006E3237">
        <w:t xml:space="preserve"> to me would hear Angles tak</w:t>
      </w:r>
      <w:r w:rsidR="00773019">
        <w:t xml:space="preserve">ing to me please go back and </w:t>
      </w:r>
      <w:r w:rsidR="006E3237">
        <w:t xml:space="preserve"> would say why should go back in this crazy worlds don’t like living it wanted to stay with Angle </w:t>
      </w:r>
      <w:r w:rsidR="00773019">
        <w:t>there</w:t>
      </w:r>
      <w:r w:rsidR="006E3237">
        <w:t xml:space="preserve"> would </w:t>
      </w:r>
      <w:r w:rsidR="00773019">
        <w:t>explaining</w:t>
      </w:r>
      <w:r w:rsidR="006E3237">
        <w:t xml:space="preserve"> many time the world of humanity need you well will need you too and were hear them crying out </w:t>
      </w:r>
      <w:r w:rsidR="00773019">
        <w:t>road</w:t>
      </w:r>
      <w:r w:rsidR="006E3237">
        <w:t xml:space="preserve"> if </w:t>
      </w:r>
      <w:r w:rsidR="00773019">
        <w:t>she’s</w:t>
      </w:r>
      <w:r w:rsidR="006E3237">
        <w:t xml:space="preserve"> were </w:t>
      </w:r>
      <w:r w:rsidR="00773019">
        <w:t>finish</w:t>
      </w:r>
      <w:r w:rsidR="006E3237">
        <w:t xml:space="preserve"> the Devils is going </w:t>
      </w:r>
      <w:r w:rsidR="00773019">
        <w:t>killing</w:t>
      </w:r>
      <w:r w:rsidR="006E3237">
        <w:t xml:space="preserve"> all people and heaven is going to oh my words means bout this too much taking in bout after come back in body so much pain didn’t wanted be back on this madness worlds were living it.</w:t>
      </w:r>
    </w:p>
    <w:p w14:paraId="0F7217C9" w14:textId="4BC9A9D6" w:rsidR="00773019" w:rsidRDefault="00773019" w:rsidP="023F72EC">
      <w:pPr>
        <w:tabs>
          <w:tab w:val="left" w:pos="1236"/>
        </w:tabs>
      </w:pPr>
      <w:r>
        <w:t xml:space="preserve">Have lived on pain killer bout everything still same nothing changer bout one thing after say god other father did fating for me and keep my eyes </w:t>
      </w:r>
      <w:r w:rsidR="008F1601">
        <w:t>hopes</w:t>
      </w:r>
      <w:r>
        <w:t xml:space="preserve"> so can </w:t>
      </w:r>
      <w:r w:rsidR="008F1601">
        <w:t>see</w:t>
      </w:r>
      <w:r>
        <w:t xml:space="preserve"> what is going on and that what </w:t>
      </w:r>
      <w:r w:rsidR="008F1601">
        <w:t>keeps</w:t>
      </w:r>
      <w:r>
        <w:t xml:space="preserve"> me are live two day lam will thankfully I did save the </w:t>
      </w:r>
      <w:r w:rsidR="008F1601">
        <w:t>humanity and lam feeling happy did good job was sending to do as cut me lose my all family bout there we this load in heaven looking after  can’t always get everything you wonted in life bout you can always wishing some sing and would come to passer lam always wanted my only job can work and helping other and myself and lam still hopping my believing would c</w:t>
      </w:r>
      <w:r w:rsidR="004B42E5">
        <w:t>ame live one day as far as live</w:t>
      </w:r>
    </w:p>
    <w:p w14:paraId="725F7ED2" w14:textId="269C5C57" w:rsidR="008F1601" w:rsidRDefault="008F1601" w:rsidP="023F72EC">
      <w:pPr>
        <w:tabs>
          <w:tab w:val="left" w:pos="1236"/>
        </w:tabs>
      </w:pPr>
      <w:r>
        <w:t>Don’t give up fatting madne</w:t>
      </w:r>
      <w:r w:rsidR="00F06A9B">
        <w:t>ss Devils is power lass from</w:t>
      </w:r>
      <w:r w:rsidR="0069399C">
        <w:t xml:space="preserve"> me</w:t>
      </w:r>
      <w:r w:rsidR="00F06A9B">
        <w:t xml:space="preserve"> can’t stop me lam stronger and powerfully woman of god must high up,</w:t>
      </w:r>
    </w:p>
    <w:p w14:paraId="13D4F469" w14:textId="6EA0D05A" w:rsidR="00F06A9B" w:rsidRDefault="00F06A9B" w:rsidP="023F72EC">
      <w:pPr>
        <w:tabs>
          <w:tab w:val="left" w:pos="1236"/>
        </w:tabs>
      </w:pPr>
      <w:r>
        <w:t xml:space="preserve">Living magic have found my greater </w:t>
      </w:r>
      <w:r w:rsidR="004B42E5">
        <w:t>keys for</w:t>
      </w:r>
      <w:r>
        <w:t xml:space="preserve"> calling to the univ</w:t>
      </w:r>
      <w:r w:rsidR="0069399C">
        <w:t>erse is</w:t>
      </w:r>
      <w:r>
        <w:t xml:space="preserve"> bout to happening that door </w:t>
      </w:r>
      <w:r w:rsidR="0069399C">
        <w:t xml:space="preserve">to </w:t>
      </w:r>
      <w:r>
        <w:t xml:space="preserve">been clothing for long times. Remember my old step sister she didn’t like me at all </w:t>
      </w:r>
      <w:r w:rsidR="004B42E5">
        <w:t>she’s</w:t>
      </w:r>
      <w:r>
        <w:t xml:space="preserve"> wishing was die my mother </w:t>
      </w:r>
      <w:r w:rsidR="004B42E5">
        <w:t>she’s</w:t>
      </w:r>
      <w:r>
        <w:t xml:space="preserve"> said to me your cant die and say why because </w:t>
      </w:r>
      <w:r w:rsidR="004B42E5">
        <w:t>you</w:t>
      </w:r>
      <w:r>
        <w:t xml:space="preserve"> must </w:t>
      </w:r>
      <w:r w:rsidR="004B42E5">
        <w:t>high</w:t>
      </w:r>
      <w:r>
        <w:t xml:space="preserve"> up child of god and your very special girl your only </w:t>
      </w:r>
      <w:r w:rsidR="004B42E5">
        <w:t>seafaring</w:t>
      </w:r>
      <w:r>
        <w:t xml:space="preserve"> </w:t>
      </w:r>
      <w:r w:rsidR="004B42E5">
        <w:t>nothing</w:t>
      </w:r>
      <w:r>
        <w:t xml:space="preserve"> els</w:t>
      </w:r>
      <w:r w:rsidR="004B42E5">
        <w:t>e and that massager there still living in me.two day all wreaked people trying to socking me dry bout lam still hear to telling my one history kind lived in lost pain worlds l believe lam not only one as crazy experience hardships my time would have bad feeling did want bee round people because would making more difficulty  then would hid dining from everyone</w:t>
      </w:r>
      <w:r w:rsidR="0069399C">
        <w:t>.</w:t>
      </w:r>
    </w:p>
    <w:p w14:paraId="2A660675" w14:textId="61D51CE4" w:rsidR="0069399C" w:rsidRDefault="00C36C82" w:rsidP="023F72EC">
      <w:pPr>
        <w:tabs>
          <w:tab w:val="left" w:pos="1236"/>
        </w:tabs>
      </w:pPr>
      <w:r>
        <w:t xml:space="preserve">l </w:t>
      </w:r>
      <w:r w:rsidR="00F24590">
        <w:t>became</w:t>
      </w:r>
      <w:r w:rsidR="0069399C">
        <w:t xml:space="preserve"> very worried </w:t>
      </w:r>
      <w:r>
        <w:t>and Scads</w:t>
      </w:r>
      <w:r w:rsidR="0069399C">
        <w:t xml:space="preserve"> </w:t>
      </w:r>
      <w:r>
        <w:t>everything</w:t>
      </w:r>
      <w:r w:rsidR="0069399C">
        <w:t xml:space="preserve"> lost </w:t>
      </w:r>
      <w:r>
        <w:t>self-love</w:t>
      </w:r>
      <w:r w:rsidR="0069399C">
        <w:t xml:space="preserve"> in </w:t>
      </w:r>
      <w:r>
        <w:t>librarianships</w:t>
      </w:r>
      <w:r w:rsidR="0069399C">
        <w:t xml:space="preserve"> some to love me and be the on hard time in life </w:t>
      </w:r>
      <w:r>
        <w:t>partitions</w:t>
      </w:r>
      <w:r w:rsidR="0069399C">
        <w:t xml:space="preserve"> no one to talk to keep myself always </w:t>
      </w:r>
      <w:r>
        <w:t>digestion</w:t>
      </w:r>
      <w:r w:rsidR="0069399C">
        <w:t xml:space="preserve"> king in one my life </w:t>
      </w:r>
      <w:r>
        <w:t>would eat and end up very big waits on because didn’t want to look myself any very hug of hungry’</w:t>
      </w:r>
    </w:p>
    <w:p w14:paraId="044F5362" w14:textId="06581FA5" w:rsidR="00696702" w:rsidRDefault="00C36C82" w:rsidP="023F72EC">
      <w:pPr>
        <w:tabs>
          <w:tab w:val="left" w:pos="1236"/>
        </w:tabs>
      </w:pPr>
      <w:r>
        <w:t xml:space="preserve">very stranger happen to me Tel phone call </w:t>
      </w:r>
      <w:r w:rsidR="00C40AC3">
        <w:t xml:space="preserve">would come in my phone number would lass other number keeping call me l getting very SCIAD wouldn’t answering the phone so would get new phone and same thing would happen keep getting new phone l end up with lost phone and tablet and </w:t>
      </w:r>
      <w:r w:rsidR="00F24590">
        <w:t>laptop</w:t>
      </w:r>
      <w:r w:rsidR="00C40AC3">
        <w:t xml:space="preserve"> to cant </w:t>
      </w:r>
      <w:r w:rsidR="00F24590">
        <w:t>explaining</w:t>
      </w:r>
      <w:r w:rsidR="00C40AC3">
        <w:t xml:space="preserve"> how that is it  was living poof lam searching </w:t>
      </w:r>
      <w:r w:rsidR="00F24590">
        <w:t>who’s</w:t>
      </w:r>
      <w:r w:rsidR="00C40AC3">
        <w:t xml:space="preserve"> hell peoples  call wouldn’t talking to like 555 or 0000 or 33076  like that bout </w:t>
      </w:r>
      <w:r w:rsidR="00F24590">
        <w:t>loss</w:t>
      </w:r>
      <w:r w:rsidR="00C40AC3">
        <w:t xml:space="preserve"> of diffent number couldn’t go to sleep would keep myself wake for all nite and day because couldn’t close my eyes Angels would let me sleep there were worried than me sometime would hear them talking in my </w:t>
      </w:r>
      <w:r w:rsidR="00F24590">
        <w:t>stomach</w:t>
      </w:r>
      <w:r w:rsidR="00C40AC3">
        <w:t xml:space="preserve"> saying </w:t>
      </w:r>
      <w:r w:rsidR="00F24590">
        <w:t>she’s</w:t>
      </w:r>
      <w:r w:rsidR="00C40AC3">
        <w:t xml:space="preserve"> very stronger were </w:t>
      </w:r>
      <w:r w:rsidR="00F24590">
        <w:t>never</w:t>
      </w:r>
      <w:r w:rsidR="00C40AC3">
        <w:t xml:space="preserve"> going </w:t>
      </w:r>
      <w:r w:rsidR="00F24590">
        <w:t>killer</w:t>
      </w:r>
      <w:r w:rsidR="00C40AC3">
        <w:t xml:space="preserve"> </w:t>
      </w:r>
      <w:r w:rsidR="00F24590">
        <w:t>her. She</w:t>
      </w:r>
      <w:r w:rsidR="00C40AC3">
        <w:t xml:space="preserve"> too </w:t>
      </w:r>
      <w:r w:rsidR="00F24590">
        <w:t>much and their well say the bad sprit used it she never going die and their well carrying Devils getting out that woman body she is going killing you never come out her please get out she’s very stronger person is not easy one it’s hard to believe myself after all that cameo</w:t>
      </w:r>
      <w:r w:rsidR="00696702">
        <w:t xml:space="preserve"> remember that  it was round </w:t>
      </w:r>
      <w:r w:rsidR="00BA75E2">
        <w:t>June</w:t>
      </w:r>
      <w:r w:rsidR="00696702">
        <w:t xml:space="preserve"> in  that month  god come to my dream and say you need to stay in </w:t>
      </w:r>
      <w:r w:rsidR="00BA75E2">
        <w:t>woman</w:t>
      </w:r>
      <w:r w:rsidR="00696702">
        <w:t xml:space="preserve">  refuge was very hungry god with lost pain in my body thing are running round in my body couldn’t understanding what is happened to me that time was still confused to all thing </w:t>
      </w:r>
      <w:r w:rsidR="00C03F1D">
        <w:t xml:space="preserve"> god keep say you need saying at refuge ,</w:t>
      </w:r>
    </w:p>
    <w:p w14:paraId="595CCA14" w14:textId="67AB8344" w:rsidR="00C03F1D" w:rsidRDefault="00C03F1D" w:rsidP="023F72EC">
      <w:pPr>
        <w:tabs>
          <w:tab w:val="left" w:pos="1236"/>
        </w:tabs>
      </w:pPr>
      <w:r>
        <w:t xml:space="preserve">hard very limited resources, was unable provide personal answers to all my questions </w:t>
      </w:r>
    </w:p>
    <w:p w14:paraId="39D7A30B" w14:textId="3041B2B1" w:rsidR="00C03F1D" w:rsidRDefault="00C03F1D" w:rsidP="023F72EC">
      <w:pPr>
        <w:tabs>
          <w:tab w:val="left" w:pos="1236"/>
        </w:tabs>
      </w:pPr>
      <w:r>
        <w:t xml:space="preserve">a refuge is a place where women can </w:t>
      </w:r>
      <w:r w:rsidR="00BA75E2">
        <w:t>be sure</w:t>
      </w:r>
      <w:r>
        <w:t xml:space="preserve"> they are safe and where they can access emotions </w:t>
      </w:r>
    </w:p>
    <w:p w14:paraId="7C509B4D" w14:textId="4617E2CA" w:rsidR="00C03F1D" w:rsidRDefault="00C03F1D" w:rsidP="023F72EC">
      <w:pPr>
        <w:tabs>
          <w:tab w:val="left" w:pos="1236"/>
        </w:tabs>
      </w:pPr>
      <w:r>
        <w:t>and practical support from staff who unders</w:t>
      </w:r>
      <w:r w:rsidR="00BA75E2">
        <w:t>tand what they have been through</w:t>
      </w:r>
      <w:r>
        <w:t xml:space="preserve"> E</w:t>
      </w:r>
      <w:r w:rsidR="00BA75E2">
        <w:t>very woman in the refuge is escaping abuse which means they can share their experiences and offer each other support</w:t>
      </w:r>
      <w:r w:rsidR="005D6BFE">
        <w:t>,</w:t>
      </w:r>
    </w:p>
    <w:p w14:paraId="1D644823" w14:textId="7D10C869" w:rsidR="005D6BFE" w:rsidRDefault="00130764" w:rsidP="00476B1D">
      <w:pPr>
        <w:pStyle w:val="Heading2"/>
      </w:pPr>
      <w:r>
        <w:t>Therefore,</w:t>
      </w:r>
      <w:r w:rsidR="002434D3">
        <w:t xml:space="preserve"> He is also able to heal to the uttermost those who come to god thought Him since He always lives to make intercession for them. And the prayer of faith will heal the sick, and the lord will raise him up. And if he has committed sins, he will be </w:t>
      </w:r>
      <w:r>
        <w:t>forgiven</w:t>
      </w:r>
      <w:r w:rsidR="002434D3">
        <w:t>.</w:t>
      </w:r>
      <w:r>
        <w:t xml:space="preserve">my heart is round </w:t>
      </w:r>
      <w:r w:rsidR="00476B1D">
        <w:t>Humanities</w:t>
      </w:r>
      <w:r>
        <w:t xml:space="preserve"> and people with good will my Recreation to free my soul and body my mind is </w:t>
      </w:r>
      <w:r w:rsidR="00476B1D">
        <w:t>clothe</w:t>
      </w:r>
      <w:r>
        <w:t xml:space="preserve"> to the trurest.my </w:t>
      </w:r>
      <w:r w:rsidR="00476B1D">
        <w:t>believe</w:t>
      </w:r>
      <w:r>
        <w:t xml:space="preserve"> as waken to the </w:t>
      </w:r>
      <w:r w:rsidR="00476B1D">
        <w:t>worldwide</w:t>
      </w:r>
      <w:r>
        <w:t xml:space="preserve">, lam only one can bulling back the die the true </w:t>
      </w:r>
      <w:r w:rsidR="00476B1D">
        <w:t>being</w:t>
      </w:r>
      <w:r>
        <w:t xml:space="preserve"> </w:t>
      </w:r>
      <w:r w:rsidR="00476B1D">
        <w:t>who’s</w:t>
      </w:r>
      <w:r>
        <w:t xml:space="preserve"> was where lam going my best keys for eyes my thought is where the bread of life would come to </w:t>
      </w:r>
      <w:r w:rsidR="00476B1D">
        <w:t>pester</w:t>
      </w:r>
      <w:r>
        <w:t xml:space="preserve"> lam not great teacher bout lam lovely human ben </w:t>
      </w:r>
      <w:r w:rsidR="00476B1D">
        <w:t>commutation’s</w:t>
      </w:r>
      <w:r>
        <w:t xml:space="preserve"> as completed me for </w:t>
      </w:r>
      <w:r w:rsidR="00476B1D">
        <w:t>somehow</w:t>
      </w:r>
      <w:r>
        <w:t xml:space="preserve"> lam raise from the </w:t>
      </w:r>
      <w:r w:rsidR="00476B1D">
        <w:t>dyed</w:t>
      </w:r>
      <w:r>
        <w:t xml:space="preserve"> difficulty </w:t>
      </w:r>
      <w:r w:rsidR="00476B1D">
        <w:t>micro</w:t>
      </w:r>
      <w:r>
        <w:t xml:space="preserve"> are </w:t>
      </w:r>
      <w:r w:rsidR="00476B1D">
        <w:t>father</w:t>
      </w:r>
      <w:r>
        <w:t xml:space="preserve"> from heaven sing </w:t>
      </w:r>
      <w:r w:rsidR="00476B1D">
        <w:t>understand</w:t>
      </w:r>
      <w:r>
        <w:t xml:space="preserve"> the world were two day it common massagers f</w:t>
      </w:r>
      <w:r w:rsidR="00476B1D">
        <w:t>aith is only life giving to the living one in power of universe.</w:t>
      </w:r>
    </w:p>
    <w:p w14:paraId="6CBCE80E" w14:textId="7DC0596C" w:rsidR="00F82B61" w:rsidRDefault="00476B1D" w:rsidP="00EA1E5A">
      <w:pPr>
        <w:pStyle w:val="Heading5"/>
      </w:pPr>
      <w:r>
        <w:t xml:space="preserve">Welcome </w:t>
      </w:r>
      <w:r w:rsidR="00F82B61">
        <w:t>to</w:t>
      </w:r>
      <w:r>
        <w:t xml:space="preserve"> the people </w:t>
      </w:r>
      <w:r w:rsidR="00F82B61">
        <w:t>whose</w:t>
      </w:r>
      <w:r>
        <w:t xml:space="preserve"> as great </w:t>
      </w:r>
      <w:r w:rsidR="00F82B61">
        <w:t>interesting</w:t>
      </w:r>
      <w:r>
        <w:t xml:space="preserve"> leaning new words is nothing to </w:t>
      </w:r>
      <w:r w:rsidR="00F82B61">
        <w:t>cruiser</w:t>
      </w:r>
      <w:r>
        <w:t xml:space="preserve"> bout great love one other for sake of the family and </w:t>
      </w:r>
      <w:r w:rsidR="00F82B61">
        <w:t>woman</w:t>
      </w:r>
      <w:r>
        <w:t xml:space="preserve"> and man on this planet</w:t>
      </w:r>
      <w:r w:rsidR="00F82B61">
        <w:t xml:space="preserve"> l know what your thinking lams little bit like coming and going Alien </w:t>
      </w:r>
      <w:r w:rsidR="009D73C2">
        <w:t>from cosmos in galaxy it’s</w:t>
      </w:r>
      <w:r w:rsidR="00F82B61">
        <w:t xml:space="preserve"> not all that </w:t>
      </w:r>
      <w:r w:rsidR="00EA1E5A">
        <w:t>ba</w:t>
      </w:r>
      <w:r w:rsidR="00F82B61">
        <w:t xml:space="preserve">d you know </w:t>
      </w:r>
      <w:r w:rsidR="009D73C2">
        <w:t>what mean bout this all off over as were no it. And you some people would lose head bout lam very stronger and don’t like given up to anything after keep going no matter what happened in difficulty time even in happy days.</w:t>
      </w:r>
    </w:p>
    <w:p w14:paraId="4539EF2C" w14:textId="5D00AEC6" w:rsidR="009D73C2" w:rsidRDefault="009D73C2" w:rsidP="00F3739A">
      <w:pPr>
        <w:pStyle w:val="Heading2"/>
      </w:pPr>
      <w:r>
        <w:t xml:space="preserve">Kind </w:t>
      </w:r>
      <w:r w:rsidR="00891C9B">
        <w:t>pushed</w:t>
      </w:r>
      <w:r>
        <w:t xml:space="preserve"> everything have even it was very </w:t>
      </w:r>
      <w:r w:rsidR="00891C9B">
        <w:t>small</w:t>
      </w:r>
      <w:r>
        <w:t xml:space="preserve"> </w:t>
      </w:r>
      <w:r w:rsidR="00891C9B">
        <w:t>imagine</w:t>
      </w:r>
      <w:r>
        <w:t xml:space="preserve"> as lam still living its taking </w:t>
      </w:r>
      <w:r w:rsidR="00891C9B">
        <w:t>blessing</w:t>
      </w:r>
      <w:r>
        <w:t xml:space="preserve"> give </w:t>
      </w:r>
      <w:r w:rsidR="00891C9B">
        <w:t>life were</w:t>
      </w:r>
      <w:r>
        <w:t xml:space="preserve"> can only shop anything will wanted bout not life is given free now l no what </w:t>
      </w:r>
      <w:r w:rsidR="00891C9B">
        <w:t>you’re</w:t>
      </w:r>
      <w:r>
        <w:t xml:space="preserve"> thinking </w:t>
      </w:r>
      <w:r w:rsidR="00891C9B">
        <w:t>she’s</w:t>
      </w:r>
      <w:r>
        <w:t xml:space="preserve"> talking </w:t>
      </w:r>
      <w:r w:rsidR="00891C9B">
        <w:t xml:space="preserve">mohua in god eye he diffent </w:t>
      </w:r>
      <w:r w:rsidR="003411A7">
        <w:t>staff. Feed</w:t>
      </w:r>
      <w:r w:rsidR="00891C9B">
        <w:t xml:space="preserve"> the </w:t>
      </w:r>
      <w:r w:rsidR="00F3739A">
        <w:t>hungry every</w:t>
      </w:r>
      <w:r w:rsidR="00891C9B">
        <w:t xml:space="preserve"> winter in England poor people can even have read and cup of tea just life is amazing other are so rich and </w:t>
      </w:r>
      <w:r w:rsidR="003411A7">
        <w:t>flowed</w:t>
      </w:r>
      <w:r w:rsidR="00891C9B">
        <w:t xml:space="preserve"> way food in </w:t>
      </w:r>
      <w:r w:rsidR="003411A7">
        <w:t>restatement</w:t>
      </w:r>
      <w:r w:rsidR="00891C9B">
        <w:t xml:space="preserve"> in their bin winter times is must difficulty t</w:t>
      </w:r>
      <w:r w:rsidR="003411A7">
        <w:t>ime for old people and sick children in hospi</w:t>
      </w:r>
      <w:r w:rsidR="007540ED">
        <w:t>t</w:t>
      </w:r>
      <w:r w:rsidR="003411A7">
        <w:t>al will sort millionaire</w:t>
      </w:r>
      <w:r w:rsidR="007540ED">
        <w:t xml:space="preserve"> would go </w:t>
      </w:r>
      <w:r w:rsidR="00F3739A">
        <w:t>around</w:t>
      </w:r>
      <w:r w:rsidR="007540ED">
        <w:t xml:space="preserve"> the city centre and </w:t>
      </w:r>
      <w:r w:rsidR="00F3739A">
        <w:t>Freeling</w:t>
      </w:r>
      <w:r w:rsidR="007540ED">
        <w:t xml:space="preserve"> the hungry one care now do asking peoples to give all the money no what lam say if world was better place to live one would </w:t>
      </w:r>
      <w:r w:rsidR="00F3739A">
        <w:t>complaining.</w:t>
      </w:r>
    </w:p>
    <w:p w14:paraId="783144FD" w14:textId="1DC4686A" w:rsidR="007540ED" w:rsidRPr="007540ED" w:rsidRDefault="007540ED" w:rsidP="00F3739A">
      <w:pPr>
        <w:pStyle w:val="Heading2"/>
      </w:pPr>
      <w:r>
        <w:t xml:space="preserve">My thought l </w:t>
      </w:r>
      <w:r w:rsidR="00F3739A">
        <w:t>remembers</w:t>
      </w:r>
      <w:r>
        <w:t xml:space="preserve"> when was little girl growing up where the county was not that good intel now is must rich country in the world seem is </w:t>
      </w:r>
      <w:r w:rsidR="00F3739A">
        <w:t>peignoir</w:t>
      </w:r>
      <w:r>
        <w:t xml:space="preserve"> countless people across the </w:t>
      </w:r>
      <w:r w:rsidR="00F3739A">
        <w:t>up</w:t>
      </w:r>
      <w:r>
        <w:t xml:space="preserve">. </w:t>
      </w:r>
      <w:r w:rsidR="00F3739A">
        <w:t>Me</w:t>
      </w:r>
      <w:r>
        <w:t xml:space="preserve"> </w:t>
      </w:r>
      <w:r w:rsidR="00F3739A">
        <w:t>remember</w:t>
      </w:r>
      <w:r>
        <w:t xml:space="preserve"> the loneliness and poor sick people in hard time like Christmas there lost </w:t>
      </w:r>
      <w:r w:rsidR="00F3739A">
        <w:t>special</w:t>
      </w:r>
      <w:r>
        <w:t xml:space="preserve"> need as well everything in life. What god is asking rich people </w:t>
      </w:r>
      <w:r w:rsidR="00F3739A">
        <w:t>millionaire</w:t>
      </w:r>
      <w:r>
        <w:t xml:space="preserve"> </w:t>
      </w:r>
      <w:r w:rsidR="00F3739A">
        <w:t>please help</w:t>
      </w:r>
      <w:r>
        <w:t xml:space="preserve"> the poor in hard time</w:t>
      </w:r>
      <w:r w:rsidR="003411A7">
        <w:t>. We’re all going in diffent time</w:t>
      </w:r>
      <w:r w:rsidR="00F3739A">
        <w:t xml:space="preserve"> no</w:t>
      </w:r>
      <w:r w:rsidR="003411A7">
        <w:t xml:space="preserve"> one is going live forever please many thank you for reading</w:t>
      </w:r>
      <w:r w:rsidR="00F3739A">
        <w:t xml:space="preserve"> this understand where the faith</w:t>
      </w:r>
      <w:r w:rsidR="003411A7">
        <w:t xml:space="preserve"> come to life voice of hope my mind nave stop leaning new thing lam very sick person with little to live on bout lam working hard to </w:t>
      </w:r>
      <w:r w:rsidR="00F3739A">
        <w:t>chive</w:t>
      </w:r>
      <w:r w:rsidR="003411A7">
        <w:t xml:space="preserve"> some great love of god to completing me</w:t>
      </w:r>
      <w:r w:rsidR="00717E8C">
        <w:t>.</w:t>
      </w:r>
    </w:p>
    <w:p w14:paraId="07E5621A" w14:textId="0B06B900" w:rsidR="00476B1D" w:rsidRDefault="002E5D4A" w:rsidP="00F82B61">
      <w:pPr>
        <w:pStyle w:val="Heading2"/>
      </w:pPr>
      <w:r>
        <w:t>Compliance law of god t</w:t>
      </w:r>
      <w:r w:rsidR="00FD0667">
        <w:t xml:space="preserve">raction with preparation tips tools to helping other peoples to learn how be wiser more for </w:t>
      </w:r>
      <w:r w:rsidR="00A62376">
        <w:t>your facing</w:t>
      </w:r>
      <w:r w:rsidR="00FD0667">
        <w:t xml:space="preserve"> better life your searching for, and person f new best in Approaching good way of life and </w:t>
      </w:r>
      <w:r w:rsidR="00A62376">
        <w:t>mind in</w:t>
      </w:r>
      <w:r w:rsidR="00FD0667">
        <w:t xml:space="preserve"> all great of way thinking two as well anything in lifetimes.</w:t>
      </w:r>
    </w:p>
    <w:p w14:paraId="7A33BEC6" w14:textId="5401FBEF" w:rsidR="00FD0667" w:rsidRDefault="00FD0667" w:rsidP="00FD0667">
      <w:pPr>
        <w:pStyle w:val="Heading2"/>
      </w:pPr>
      <w:r>
        <w:t xml:space="preserve">General off </w:t>
      </w:r>
      <w:r w:rsidR="00A62376">
        <w:t>daily</w:t>
      </w:r>
      <w:r>
        <w:t xml:space="preserve"> bass</w:t>
      </w:r>
      <w:r w:rsidR="00A62376">
        <w:t xml:space="preserve"> stay safe and good protections from great evils of men and women of this mad worlds. My person life experiences l been hell and back living loneliness all must off my life without married or boyfriend no family member as well day in and day out 7-day weeks 12 months years nothing happened my believed become so sad to all my try life no one would come my home and spending time with only meeting men on website just only asking me sex nothing else just feeling let down no one would have wanted me to become very stress out some time asking myself questions why lam her</w:t>
      </w:r>
      <w:r w:rsidR="00A2454B">
        <w:t>.</w:t>
      </w:r>
    </w:p>
    <w:p w14:paraId="6B2AD46A" w14:textId="44D17A41" w:rsidR="00A2454B" w:rsidRDefault="00A2454B" w:rsidP="00A2454B">
      <w:pPr>
        <w:pStyle w:val="Heading2"/>
      </w:pPr>
      <w:r>
        <w:t xml:space="preserve">Crying out intel l sleep no sounds or bid s sing lam always are lone 39 years </w:t>
      </w:r>
      <w:r w:rsidR="00143CD8">
        <w:t>without</w:t>
      </w:r>
      <w:r>
        <w:t xml:space="preserve"> relationships  </w:t>
      </w:r>
      <w:r w:rsidR="00143CD8">
        <w:t>it’s</w:t>
      </w:r>
      <w:r>
        <w:t xml:space="preserve"> like </w:t>
      </w:r>
      <w:r w:rsidR="00143CD8">
        <w:t>there</w:t>
      </w:r>
      <w:r>
        <w:t xml:space="preserve"> worlds as </w:t>
      </w:r>
      <w:r w:rsidR="00143CD8">
        <w:t>closed</w:t>
      </w:r>
      <w:r>
        <w:t xml:space="preserve"> </w:t>
      </w:r>
      <w:r w:rsidR="00143CD8">
        <w:t>down</w:t>
      </w:r>
      <w:r>
        <w:t xml:space="preserve"> on me is all  questions </w:t>
      </w:r>
      <w:r w:rsidR="00143CD8">
        <w:t>worse</w:t>
      </w:r>
      <w:r>
        <w:t xml:space="preserve"> little bit answers only in my minds is why me l </w:t>
      </w:r>
      <w:r w:rsidR="00143CD8">
        <w:t>never</w:t>
      </w:r>
      <w:r>
        <w:t xml:space="preserve"> love myself just only fully questions nothing else can think off if have money or clothes house its seem nothing would making ,e feeling happy that why are have </w:t>
      </w:r>
      <w:r w:rsidR="00143CD8">
        <w:t>diced</w:t>
      </w:r>
      <w:r>
        <w:t xml:space="preserve"> to </w:t>
      </w:r>
      <w:r w:rsidR="00143CD8">
        <w:t>writing</w:t>
      </w:r>
      <w:r>
        <w:t xml:space="preserve"> this books two </w:t>
      </w:r>
      <w:r w:rsidR="00143CD8">
        <w:t>inform</w:t>
      </w:r>
      <w:r>
        <w:t xml:space="preserve"> other where been and still two day nothing happened ex</w:t>
      </w:r>
      <w:r w:rsidR="00143CD8">
        <w:t>pect loneliness too much to say l can go on and on seen is believing lam must wonted woman for all time.</w:t>
      </w:r>
    </w:p>
    <w:p w14:paraId="334BE9D4" w14:textId="6D71F085" w:rsidR="00143CD8" w:rsidRDefault="00143CD8" w:rsidP="00143CD8">
      <w:pPr>
        <w:pStyle w:val="Heading2"/>
      </w:pPr>
      <w:r>
        <w:t xml:space="preserve">All see is married other happy in their Christina Tv and ask god why me what have done to living pain like this only getting little answers from only trust god bout it seem god as for sake my family there all die and only one </w:t>
      </w:r>
      <w:r w:rsidR="00273010">
        <w:t>left</w:t>
      </w:r>
      <w:r>
        <w:t xml:space="preserve"> over </w:t>
      </w:r>
      <w:r w:rsidR="00A0418B">
        <w:t>in this</w:t>
      </w:r>
      <w:r>
        <w:t xml:space="preserve"> earth</w:t>
      </w:r>
      <w:r w:rsidR="0091596D">
        <w:t xml:space="preserve"> is only me. I </w:t>
      </w:r>
      <w:r>
        <w:t xml:space="preserve">nave </w:t>
      </w:r>
      <w:r w:rsidR="00273010">
        <w:t>understanding</w:t>
      </w:r>
      <w:r>
        <w:t xml:space="preserve"> why and what will happened trusting spirit sounds kind cra</w:t>
      </w:r>
      <w:r w:rsidR="00273010">
        <w:t xml:space="preserve">zy why l trusting someone l cant not see or having great commutations all see believed it nothing else would lie to anyone not matter trying running way just it looks end up in </w:t>
      </w:r>
      <w:r w:rsidR="0091596D">
        <w:t>something</w:t>
      </w:r>
      <w:r w:rsidR="00273010">
        <w:t xml:space="preserve"> my heart is will hurt is some much hurt cant explaining in words no one would understand what bout to say if was born in this worlds to saved other more than myself if was calling to do this works for god sound </w:t>
      </w:r>
      <w:r w:rsidR="0091596D">
        <w:t>dram</w:t>
      </w:r>
      <w:r w:rsidR="00273010">
        <w:t xml:space="preserve"> crazy yah that’s right that is will happened to me now there peoples asking me an questions why your </w:t>
      </w:r>
      <w:r w:rsidR="0091596D">
        <w:t>after</w:t>
      </w:r>
      <w:r w:rsidR="00273010">
        <w:t xml:space="preserve"> taking care god worlds of </w:t>
      </w:r>
      <w:r w:rsidR="0091596D">
        <w:t>humanity</w:t>
      </w:r>
      <w:r w:rsidR="00273010">
        <w:t xml:space="preserve"> now that where </w:t>
      </w:r>
      <w:r w:rsidR="0091596D">
        <w:t xml:space="preserve">lays ??? l understand what your thing </w:t>
      </w:r>
      <w:r w:rsidR="00A0418B">
        <w:t>she’s</w:t>
      </w:r>
      <w:r w:rsidR="0091596D">
        <w:t xml:space="preserve"> mad girl maybe is where </w:t>
      </w:r>
      <w:r w:rsidR="00A0418B">
        <w:t>belonged</w:t>
      </w:r>
      <w:r w:rsidR="0091596D">
        <w:t xml:space="preserve"> on crazy worlds of madness peoples off living god is only </w:t>
      </w:r>
      <w:r w:rsidR="00A0418B">
        <w:t>wiser</w:t>
      </w:r>
      <w:r w:rsidR="0091596D">
        <w:t xml:space="preserve"> would understanding what lam talking about now </w:t>
      </w:r>
      <w:r w:rsidR="00A0418B">
        <w:t>Jesus</w:t>
      </w:r>
      <w:r w:rsidR="0091596D">
        <w:t xml:space="preserve"> Christ h</w:t>
      </w:r>
      <w:r w:rsidR="00A0418B">
        <w:t>e die on their cr</w:t>
      </w:r>
      <w:r w:rsidR="0091596D">
        <w:t xml:space="preserve">oss to </w:t>
      </w:r>
      <w:r w:rsidR="00A0418B">
        <w:t>save</w:t>
      </w:r>
      <w:r w:rsidR="0091596D">
        <w:t xml:space="preserve"> the sin rig</w:t>
      </w:r>
      <w:r w:rsidR="00C84723">
        <w:t>ht now is back as woman call bri</w:t>
      </w:r>
      <w:r w:rsidR="0091596D">
        <w:t>d</w:t>
      </w:r>
      <w:r w:rsidR="00C84723">
        <w:t>e</w:t>
      </w:r>
      <w:r w:rsidR="0071580C">
        <w:t xml:space="preserve"> off Christ in marriage the man and woman become one freshest body and soul spirit as one person hope this well explain one means there was an man for begin and the end as woman mothers of the earth in one hominy of kingdom of god now this call revelation’s in myself . now lam not talking </w:t>
      </w:r>
      <w:r w:rsidR="00C84723">
        <w:t>about</w:t>
      </w:r>
      <w:r w:rsidR="0071580C">
        <w:t xml:space="preserve"> </w:t>
      </w:r>
      <w:r w:rsidR="00C84723">
        <w:t>Christina</w:t>
      </w:r>
      <w:r w:rsidR="0071580C">
        <w:t xml:space="preserve"> lam talking </w:t>
      </w:r>
      <w:r w:rsidR="00C84723">
        <w:t>about</w:t>
      </w:r>
      <w:r w:rsidR="0071580C">
        <w:t xml:space="preserve"> </w:t>
      </w:r>
      <w:r w:rsidR="00C84723">
        <w:t>begin</w:t>
      </w:r>
      <w:r w:rsidR="0071580C">
        <w:t xml:space="preserve"> of first person in earth </w:t>
      </w:r>
      <w:r w:rsidR="00C84723">
        <w:t>Adam</w:t>
      </w:r>
      <w:r w:rsidR="0071580C">
        <w:t xml:space="preserve"> and eve</w:t>
      </w:r>
      <w:r w:rsidR="00C82A76">
        <w:t xml:space="preserve"> </w:t>
      </w:r>
      <w:r w:rsidR="00C84723">
        <w:t>has been independence</w:t>
      </w:r>
      <w:r w:rsidR="00C82A76">
        <w:t xml:space="preserve"> one god as man woman in blood of Christ is only man and woman of the world of </w:t>
      </w:r>
      <w:r w:rsidR="00C84723">
        <w:t>Adam</w:t>
      </w:r>
      <w:r w:rsidR="00C82A76">
        <w:t xml:space="preserve"> and eve </w:t>
      </w:r>
      <w:r w:rsidR="00C84723">
        <w:t>independence</w:t>
      </w:r>
      <w:r w:rsidR="00C82A76">
        <w:t xml:space="preserve"> </w:t>
      </w:r>
      <w:r w:rsidR="00C84723">
        <w:t>person</w:t>
      </w:r>
      <w:r w:rsidR="00C82A76">
        <w:t xml:space="preserve"> from old blood to new entitlement preparing </w:t>
      </w:r>
      <w:r w:rsidR="00C84723">
        <w:t>humanity</w:t>
      </w:r>
      <w:r w:rsidR="00C82A76">
        <w:t xml:space="preserve"> freedom from bodge of man kind of sin off </w:t>
      </w:r>
      <w:r w:rsidR="00C84723">
        <w:t>Adam</w:t>
      </w:r>
      <w:r w:rsidR="00C82A76">
        <w:t xml:space="preserve"> and eve this what mean Christ came back as woman of </w:t>
      </w:r>
      <w:r w:rsidR="00C84723">
        <w:t>the world</w:t>
      </w:r>
      <w:r w:rsidR="00C82A76">
        <w:t xml:space="preserve"> new born mother and father of god new earth.</w:t>
      </w:r>
    </w:p>
    <w:p w14:paraId="47400230" w14:textId="733966DB" w:rsidR="00C82A76" w:rsidRDefault="00C82A76" w:rsidP="00C82A76">
      <w:pPr>
        <w:pStyle w:val="Heading2"/>
      </w:pPr>
      <w:r>
        <w:t xml:space="preserve">Because peoples don’t </w:t>
      </w:r>
      <w:r w:rsidR="00C84723">
        <w:t>understand brid</w:t>
      </w:r>
      <w:r>
        <w:t xml:space="preserve">e of </w:t>
      </w:r>
      <w:r w:rsidR="00C84723">
        <w:t>Jesus</w:t>
      </w:r>
      <w:r>
        <w:t xml:space="preserve"> Christ means</w:t>
      </w:r>
      <w:r w:rsidR="00C84723">
        <w:t>,</w:t>
      </w:r>
    </w:p>
    <w:p w14:paraId="7C2BCDB3" w14:textId="3DCC7CE7" w:rsidR="00C84723" w:rsidRDefault="00E64684" w:rsidP="00C84723">
      <w:pPr>
        <w:pStyle w:val="Heading2"/>
      </w:pPr>
      <w:r>
        <w:t>Be twin</w:t>
      </w:r>
      <w:r w:rsidR="00C84723">
        <w:t xml:space="preserve"> </w:t>
      </w:r>
      <w:r>
        <w:t>Satan</w:t>
      </w:r>
      <w:r w:rsidR="00C84723">
        <w:t xml:space="preserve"> the Devils world was taking over what god was questions man as made for the earth for </w:t>
      </w:r>
      <w:r>
        <w:t>himself</w:t>
      </w:r>
      <w:r w:rsidR="00C84723">
        <w:t xml:space="preserve"> its came cashing up because other sprit didn’t </w:t>
      </w:r>
      <w:r>
        <w:t>want</w:t>
      </w:r>
      <w:r w:rsidR="00C84723">
        <w:t xml:space="preserve"> to </w:t>
      </w:r>
      <w:r>
        <w:t>happened</w:t>
      </w:r>
      <w:r w:rsidR="00C84723">
        <w:t xml:space="preserve"> god came back on this earth and saved is peoples love </w:t>
      </w:r>
      <w:r>
        <w:t xml:space="preserve">all must been taken over by innately its little bit sound </w:t>
      </w:r>
      <w:r w:rsidR="0017207D">
        <w:t>boring</w:t>
      </w:r>
      <w:r>
        <w:t xml:space="preserve"> l am sure </w:t>
      </w:r>
      <w:r w:rsidR="0017207D">
        <w:t>about</w:t>
      </w:r>
      <w:r>
        <w:t xml:space="preserve"> one thing  l no lost </w:t>
      </w:r>
      <w:r w:rsidRPr="00376E63">
        <w:rPr>
          <w:noProof/>
        </w:rPr>
        <w:t>people</w:t>
      </w:r>
      <w:r>
        <w:t xml:space="preserve"> don’t like </w:t>
      </w:r>
      <w:r w:rsidR="00376E63">
        <w:rPr>
          <w:noProof/>
        </w:rPr>
        <w:t>G</w:t>
      </w:r>
      <w:r w:rsidRPr="00376E63">
        <w:rPr>
          <w:noProof/>
        </w:rPr>
        <w:t>od</w:t>
      </w:r>
      <w:r>
        <w:t xml:space="preserve"> is too much for them guess what there don’t know what </w:t>
      </w:r>
      <w:r w:rsidR="0017207D">
        <w:t>they’re</w:t>
      </w:r>
      <w:r>
        <w:t xml:space="preserve"> doing because as telly no one noise what is happened everything seem ok bout were all been programs </w:t>
      </w:r>
      <w:r w:rsidR="0017207D">
        <w:t>can’t</w:t>
      </w:r>
      <w:r>
        <w:t xml:space="preserve"> </w:t>
      </w:r>
      <w:r w:rsidRPr="00376E63">
        <w:rPr>
          <w:noProof/>
        </w:rPr>
        <w:t>runways</w:t>
      </w:r>
      <w:r>
        <w:t xml:space="preserve"> from this were think we are lone nope </w:t>
      </w:r>
      <w:r w:rsidR="0017207D">
        <w:t>your after waiting the date is complete your eye is goanna hopes to see what you been missing in your life for longer time you can imagine.</w:t>
      </w:r>
    </w:p>
    <w:p w14:paraId="4F5E46F2" w14:textId="08ACD555" w:rsidR="0017207D" w:rsidRPr="0017207D" w:rsidRDefault="0017207D" w:rsidP="0017207D">
      <w:pPr>
        <w:pStyle w:val="Heading2"/>
      </w:pPr>
      <w:r>
        <w:t xml:space="preserve">Back in days used do what wanted now </w:t>
      </w:r>
      <w:r w:rsidR="00800C4C">
        <w:t>everything changed</w:t>
      </w:r>
      <w:r>
        <w:t xml:space="preserve"> l came closed to the stranger sickness and 24 years no stopping very didn’t looks like used before was taking in </w:t>
      </w:r>
      <w:r w:rsidR="00D451AC">
        <w:t>owes</w:t>
      </w:r>
      <w:r w:rsidR="005F2094">
        <w:t xml:space="preserve"> of their </w:t>
      </w:r>
      <w:r w:rsidR="00D451AC">
        <w:t>diver</w:t>
      </w:r>
      <w:r>
        <w:t xml:space="preserve"> intently from house way didn’t know was going or coming very confused and mixture up with madness sick witch don’t understand </w:t>
      </w:r>
      <w:r w:rsidR="00800C4C">
        <w:t>dying</w:t>
      </w:r>
      <w:r>
        <w:t xml:space="preserve"> going </w:t>
      </w:r>
      <w:r w:rsidR="00800C4C">
        <w:t>defiantly</w:t>
      </w:r>
      <w:r>
        <w:t xml:space="preserve"> worlds on know now maybe </w:t>
      </w:r>
      <w:r w:rsidRPr="00376E63">
        <w:rPr>
          <w:noProof/>
        </w:rPr>
        <w:t>people</w:t>
      </w:r>
      <w:r>
        <w:t xml:space="preserve"> would say its alien both now my life is not same as was before</w:t>
      </w:r>
      <w:r w:rsidR="00800C4C">
        <w:t xml:space="preserve"> lost trust lam living poof 999 is number of the hospital Emergence this information to support your claim helping other </w:t>
      </w:r>
      <w:r w:rsidR="00800C4C" w:rsidRPr="00376E63">
        <w:rPr>
          <w:noProof/>
        </w:rPr>
        <w:t>to</w:t>
      </w:r>
      <w:r w:rsidR="00800C4C">
        <w:t xml:space="preserve"> understand the worlds are both as life is ready been affected </w:t>
      </w:r>
      <w:r w:rsidR="00F13664">
        <w:t xml:space="preserve">by in health Devils himself no one </w:t>
      </w:r>
      <w:r w:rsidR="00D451AC">
        <w:t>believed</w:t>
      </w:r>
      <w:r w:rsidR="00F13664">
        <w:t xml:space="preserve"> its will of god condition like fact were been </w:t>
      </w:r>
      <w:r w:rsidR="00D451AC">
        <w:t>photocopies</w:t>
      </w:r>
      <w:r w:rsidR="00F13664">
        <w:t xml:space="preserve"> now this many people don’t know the true of god </w:t>
      </w:r>
      <w:r w:rsidR="00D451AC">
        <w:t>secret</w:t>
      </w:r>
      <w:r w:rsidR="00F13664">
        <w:t xml:space="preserve"> lam making available for you in this book of life heaven and earth have true lam provide for to read it in your </w:t>
      </w:r>
      <w:r w:rsidR="00D451AC">
        <w:t>owned</w:t>
      </w:r>
      <w:r w:rsidR="00F13664">
        <w:t xml:space="preserve"> time this letter  in different format which you find easier to access in your life finding the </w:t>
      </w:r>
      <w:r w:rsidR="00D451AC">
        <w:t>trusty</w:t>
      </w:r>
      <w:r w:rsidR="00F13664">
        <w:t xml:space="preserve"> to help see why you’re </w:t>
      </w:r>
      <w:r w:rsidR="00F13664" w:rsidRPr="00376E63">
        <w:rPr>
          <w:noProof/>
        </w:rPr>
        <w:t>her</w:t>
      </w:r>
      <w:r w:rsidR="00F13664">
        <w:t xml:space="preserve"> for </w:t>
      </w:r>
      <w:r w:rsidR="00D451AC">
        <w:t>example. Equality</w:t>
      </w:r>
      <w:r w:rsidR="00F13664">
        <w:t xml:space="preserve"> and Diversity kingdom of </w:t>
      </w:r>
      <w:r w:rsidR="00F13664" w:rsidRPr="00376E63">
        <w:rPr>
          <w:noProof/>
        </w:rPr>
        <w:t>god</w:t>
      </w:r>
      <w:r w:rsidR="005F2094">
        <w:t xml:space="preserve"> we are committed to treating </w:t>
      </w:r>
      <w:r w:rsidR="005F2094" w:rsidRPr="00376E63">
        <w:rPr>
          <w:noProof/>
        </w:rPr>
        <w:t>peoples</w:t>
      </w:r>
      <w:r w:rsidR="005F2094">
        <w:t xml:space="preserve"> fairly. </w:t>
      </w:r>
      <w:r w:rsidR="00D451AC">
        <w:t>Regardless</w:t>
      </w:r>
      <w:r w:rsidR="005F2094">
        <w:t xml:space="preserve"> of their disability. Ethnicity. Gender, sexual orientation. </w:t>
      </w:r>
      <w:r w:rsidR="00D451AC">
        <w:t>Transgender status</w:t>
      </w:r>
      <w:r w:rsidR="005F2094">
        <w:t xml:space="preserve"> marital or civil partnership status age. Religion or beliefs please contact </w:t>
      </w:r>
      <w:r w:rsidR="005F2094" w:rsidRPr="00376E63">
        <w:rPr>
          <w:noProof/>
        </w:rPr>
        <w:t xml:space="preserve">as </w:t>
      </w:r>
      <w:r w:rsidR="005F2094">
        <w:t>us in you’ve, any concerns any worried about this just said on this words about god</w:t>
      </w:r>
    </w:p>
    <w:p w14:paraId="36DDEDDB" w14:textId="3AF333CD" w:rsidR="00EA1E5A" w:rsidRPr="00EA1E5A" w:rsidRDefault="00EA1E5A" w:rsidP="001036C9">
      <w:pPr>
        <w:pStyle w:val="Heading2"/>
      </w:pPr>
      <w:r>
        <w:t xml:space="preserve">Lam welcoming anyone as </w:t>
      </w:r>
      <w:r w:rsidR="007242D7">
        <w:t>interesting</w:t>
      </w:r>
      <w:r>
        <w:t xml:space="preserve"> or leaning words of god we all wanted good thing in life time my keys teaching other how </w:t>
      </w:r>
      <w:r w:rsidR="007242D7">
        <w:t>hope heart in gene</w:t>
      </w:r>
      <w:r>
        <w:t xml:space="preserve"> of god two blessing your</w:t>
      </w:r>
      <w:r w:rsidR="007242D7">
        <w:t xml:space="preserve"> family and love one mean important is two be yourself no one is working in shoes  seen is got believed it is ear to be honest l say l come closed two thing in life is when you open your heart  for other your gone see true light shining in your life as well getting what your searching for in common sense of having two works very hard taking nothing exacting pantothere for case has been rise for long time intel now none know except</w:t>
      </w:r>
      <w:r w:rsidR="001036C9">
        <w:t xml:space="preserve"> god himself  it’s hard to seen in sincerely what is will happen in my ways saying that my love in humanity is keep on going no matter what is going on lost old  age peoples would asking me an questions how come your not worried and would answers them because old sprit who’s been before without end this mate suppressing other why she’s would say scorch thing belied me not my come is only wish hard nothing more lam saving the worlds of humanity if that the cases LET BE</w:t>
      </w:r>
      <w:r w:rsidR="002669C6">
        <w:t xml:space="preserve"> lam not going </w:t>
      </w:r>
      <w:r w:rsidR="00FA483F">
        <w:t>mushier</w:t>
      </w:r>
      <w:r w:rsidR="002669C6">
        <w:t xml:space="preserve"> bible History because everyone noise what is all bout my point view is to explain what will god in this </w:t>
      </w:r>
      <w:r w:rsidR="00FA483F">
        <w:t>universes</w:t>
      </w:r>
      <w:r w:rsidR="002669C6">
        <w:t xml:space="preserve">  is ready difficulty as its right now me keeping on bout god because its </w:t>
      </w:r>
      <w:r w:rsidR="00FA483F">
        <w:t>witters</w:t>
      </w:r>
      <w:r w:rsidR="002669C6">
        <w:t xml:space="preserve"> in millions years to go and come their younger </w:t>
      </w:r>
      <w:r w:rsidR="00FA483F">
        <w:t>grease</w:t>
      </w:r>
      <w:r w:rsidR="002669C6">
        <w:t xml:space="preserve"> there </w:t>
      </w:r>
      <w:r w:rsidR="00FA483F">
        <w:t>gone</w:t>
      </w:r>
      <w:r w:rsidR="002669C6">
        <w:t xml:space="preserve"> seen in naked eyes up intel now keep in minds there world is waken so far so good my </w:t>
      </w:r>
      <w:r w:rsidR="00FA483F">
        <w:t>important</w:t>
      </w:r>
      <w:r w:rsidR="002669C6">
        <w:t xml:space="preserve"> massages two mans and women of god what your been waiting for is </w:t>
      </w:r>
      <w:r w:rsidR="00FA483F">
        <w:t>about</w:t>
      </w:r>
      <w:r w:rsidR="002669C6">
        <w:t xml:space="preserve"> to happened great time god as promise is peoples of holy one my wishing is completing this books and putting out there and let </w:t>
      </w:r>
      <w:r w:rsidR="00FA483F">
        <w:t>merrily</w:t>
      </w:r>
      <w:r w:rsidR="002669C6">
        <w:t xml:space="preserve"> </w:t>
      </w:r>
      <w:r w:rsidR="00EE61FB">
        <w:t xml:space="preserve">one day </w:t>
      </w:r>
      <w:r w:rsidR="00A50204">
        <w:t>was weeked in round years 2012 somesing on explaning happened to me meet</w:t>
      </w:r>
      <w:r w:rsidR="00803803">
        <w:t xml:space="preserve"> with two mans was age midle 32 </w:t>
      </w:r>
      <w:r w:rsidR="0032295D">
        <w:t xml:space="preserve">from the bar was drinking from the </w:t>
      </w:r>
      <w:r w:rsidR="00DF6665">
        <w:t xml:space="preserve">are proching me and ask if could </w:t>
      </w:r>
      <w:r w:rsidR="00D52C22">
        <w:t>go with them there going somewhere two fin</w:t>
      </w:r>
      <w:r w:rsidR="00A91265">
        <w:t xml:space="preserve">ding more pubs are hopen all night and </w:t>
      </w:r>
      <w:r w:rsidR="00DD683E">
        <w:t>there where very kind and friendly to was me so was by</w:t>
      </w:r>
      <w:r w:rsidR="00F87969">
        <w:t xml:space="preserve"> myself and feeling very streeud</w:t>
      </w:r>
      <w:r w:rsidR="008D69D1">
        <w:t xml:space="preserve"> out because just lost member of the family pass was </w:t>
      </w:r>
      <w:r w:rsidR="00F264CB">
        <w:t xml:space="preserve">my one father l was on unhappy so sort know </w:t>
      </w:r>
      <w:r w:rsidR="008E0E13">
        <w:t xml:space="preserve"> you what gotta nothing to </w:t>
      </w:r>
      <w:r w:rsidR="00257ADE">
        <w:t>lose</w:t>
      </w:r>
      <w:r w:rsidR="008E0E13">
        <w:t xml:space="preserve"> so </w:t>
      </w:r>
      <w:r w:rsidR="001525EC">
        <w:t xml:space="preserve">flower them where </w:t>
      </w:r>
      <w:r w:rsidR="00257ADE">
        <w:t>they’re</w:t>
      </w:r>
      <w:r w:rsidR="001525EC">
        <w:t xml:space="preserve"> going </w:t>
      </w:r>
      <w:r w:rsidR="009953A5">
        <w:t>l was feeling extrecing that night a</w:t>
      </w:r>
      <w:r w:rsidR="001B7B65">
        <w:t xml:space="preserve">fter we’re in the </w:t>
      </w:r>
      <w:r w:rsidR="002907E8">
        <w:t>black cab the Asian man was driving the tax keep looking at in strenger</w:t>
      </w:r>
      <w:r w:rsidR="005D0E93">
        <w:t xml:space="preserve"> was maybe l sort because lam with. Those white as lam </w:t>
      </w:r>
      <w:r w:rsidR="00AB3AC8">
        <w:t>African maybe that why is looking me. Fu</w:t>
      </w:r>
      <w:r w:rsidR="008C1532">
        <w:t xml:space="preserve">nny way anyway after </w:t>
      </w:r>
      <w:r w:rsidR="000E3F09">
        <w:t xml:space="preserve">tax </w:t>
      </w:r>
      <w:r w:rsidR="00590A59">
        <w:t xml:space="preserve">drop as these yournger man stated agueng didn’t understand what is going on and </w:t>
      </w:r>
      <w:r w:rsidR="00227D43">
        <w:t>didn’t see any pub closed bye l sort its very crazy nee</w:t>
      </w:r>
      <w:r w:rsidR="00981EAF">
        <w:t xml:space="preserve">d living them hurt back home because didn’t even </w:t>
      </w:r>
      <w:r w:rsidR="00F650FB">
        <w:t xml:space="preserve">remember </w:t>
      </w:r>
      <w:r w:rsidR="00804DAA">
        <w:t xml:space="preserve">where was for some reason l was so new in London city </w:t>
      </w:r>
      <w:r w:rsidR="007A7763">
        <w:t>so one minute there said to me let as going to my flat for more d</w:t>
      </w:r>
      <w:r w:rsidR="00B51739">
        <w:t>rinks and was very scrad and worried because there spiacking in diffe</w:t>
      </w:r>
      <w:r w:rsidR="00E94262">
        <w:t>nt language wich didn’t underst</w:t>
      </w:r>
      <w:r w:rsidR="007818DD">
        <w:t xml:space="preserve">and what was going on after ten more minute </w:t>
      </w:r>
      <w:r w:rsidR="001336E4">
        <w:t>l so car taning up bend me f</w:t>
      </w:r>
      <w:r w:rsidR="003D3F8D">
        <w:t xml:space="preserve">rashing light and was an man warling white clothes </w:t>
      </w:r>
      <w:r w:rsidR="00C74A82">
        <w:t xml:space="preserve">all white man said get in the car putt quecky </w:t>
      </w:r>
      <w:r w:rsidR="001279C9">
        <w:t>and naver meet this person before keep</w:t>
      </w:r>
      <w:r w:rsidR="00530E93">
        <w:t>s saying hurry up its danger and hopen ca</w:t>
      </w:r>
      <w:r w:rsidR="00A770D1">
        <w:t xml:space="preserve">r door for me and was driving </w:t>
      </w:r>
      <w:r w:rsidR="008B033C">
        <w:t>putt fast have naver seen anything like in my life</w:t>
      </w:r>
      <w:r w:rsidR="006377D3">
        <w:t xml:space="preserve"> kind fying up from road two next </w:t>
      </w:r>
      <w:r w:rsidR="00257ADE">
        <w:t>it</w:t>
      </w:r>
      <w:r w:rsidR="006377D3">
        <w:t xml:space="preserve"> was </w:t>
      </w:r>
      <w:r w:rsidR="004E0FF6">
        <w:t>amazing to see because naver seen anything like this before ask</w:t>
      </w:r>
      <w:r w:rsidR="00C55C4D">
        <w:t xml:space="preserve"> the man whos are he answer me lam </w:t>
      </w:r>
      <w:r w:rsidR="00CC0A7A">
        <w:t xml:space="preserve">your case works l said what kind case is that </w:t>
      </w:r>
      <w:r w:rsidR="00C82582">
        <w:t xml:space="preserve">because don’t have any problem with anyone and he answer me </w:t>
      </w:r>
      <w:r w:rsidR="00257ADE">
        <w:t>you</w:t>
      </w:r>
      <w:r w:rsidR="00C82582">
        <w:t xml:space="preserve"> don’t understand its long story l ok</w:t>
      </w:r>
      <w:r w:rsidR="00B36441">
        <w:t xml:space="preserve">ay then asking where is from he said lam just round </w:t>
      </w:r>
      <w:r w:rsidR="00257ADE">
        <w:t>anywhere</w:t>
      </w:r>
      <w:r w:rsidR="00B36441">
        <w:t xml:space="preserve"> and very </w:t>
      </w:r>
      <w:r w:rsidR="00254886">
        <w:t>where its didn’t makes any sence of bout anyw</w:t>
      </w:r>
      <w:r w:rsidR="001916A5">
        <w:t xml:space="preserve">ay ask angen please can you drop me at Chiswick </w:t>
      </w:r>
      <w:r w:rsidR="00197283">
        <w:t xml:space="preserve">hight street because very scrad my life out and said to him looks can see my </w:t>
      </w:r>
      <w:r w:rsidR="00680F2D">
        <w:t>friend the peoples</w:t>
      </w:r>
      <w:r w:rsidR="00FD29DD">
        <w:t xml:space="preserve"> was drinking in same pubs ear and answers me sorry those are  bad two let me, drop your home and said okay l trying to </w:t>
      </w:r>
      <w:r w:rsidR="0025092A">
        <w:t xml:space="preserve">hope car door it would </w:t>
      </w:r>
      <w:r w:rsidR="00257ADE">
        <w:t>keep</w:t>
      </w:r>
      <w:r w:rsidR="0025092A">
        <w:t xml:space="preserve"> frashing </w:t>
      </w:r>
      <w:r w:rsidR="00A81872">
        <w:t>millions light per are secand its was must wi</w:t>
      </w:r>
      <w:r w:rsidR="00710D9D">
        <w:t>red thing l came closed in my in try life,</w:t>
      </w:r>
      <w:r w:rsidR="001C73B4">
        <w:t xml:space="preserve"> after tw</w:t>
      </w:r>
      <w:r w:rsidR="00A16CFD">
        <w:t xml:space="preserve">enty minute drop me </w:t>
      </w:r>
      <w:r w:rsidR="00257ADE">
        <w:t>outside</w:t>
      </w:r>
      <w:r w:rsidR="00A16CFD">
        <w:t xml:space="preserve"> my hou</w:t>
      </w:r>
      <w:r w:rsidR="00E47C3D">
        <w:t xml:space="preserve">rse couldn’t belied my eyes l  said to </w:t>
      </w:r>
      <w:r w:rsidR="00257ADE">
        <w:t>be</w:t>
      </w:r>
      <w:r w:rsidR="00E47C3D">
        <w:t xml:space="preserve"> how did </w:t>
      </w:r>
      <w:r w:rsidR="00AA0D7F">
        <w:t xml:space="preserve">you know where living he answer me lam magic man </w:t>
      </w:r>
      <w:r w:rsidR="00F149B0">
        <w:t>and said oh okay</w:t>
      </w:r>
      <w:r w:rsidR="00E35E8F">
        <w:t xml:space="preserve"> history white and black peoples or and unitel gather with you geat britttain  culture lam so pleased where to gather.s lam so delightful and learn about books of life the great chapter and lord created is peoples and  thankfully lord as looks out for me  have to cheving  best oppritions  comes carefully done, all hidden im myself  believen have loosissing my beloved familys. Have  finally  escapes hardsships  with nastasty pain for longer run, l just wanted to exprisssening myself,  wanted point out happened bout my little sister  Alices</w:t>
      </w:r>
      <w:r w:rsidR="00F149B0">
        <w:t xml:space="preserve"> </w:t>
      </w:r>
      <w:r w:rsidR="00E35E8F">
        <w:t xml:space="preserve"> when she,s was 11 years old, something on thinkbles will happened to her she,s did developer sickness that time, an lukimer and  the hosportal their couldn’t Diagnoisis the he sick the sad thing lost her paster ways and diead in my hands evils as works so hard to  shept my familys out me.and my hellness of developer hight stressd out in my physical and become mental heliness l become subjected of the devils playing ground and all pain and abuse  many so many conspired. The salvation army tap to dismiss it this my tap view the quote options everything in Sunday moning, too much surprise remix definitely my god was desing my date birth  insurance of life times its very mystery hand over other whos intresting to leaning new out comes, thid of freebies is special to speanking  light and Angels ,</w:t>
      </w:r>
    </w:p>
    <w:p w14:paraId="3BA79C4E" w14:textId="1E26FF1A" w:rsidR="002434D3" w:rsidRDefault="002434D3" w:rsidP="002E5D4A">
      <w:pPr>
        <w:pStyle w:val="Title"/>
      </w:pPr>
    </w:p>
    <w:p w14:paraId="4F90FBDD" w14:textId="7A8CD5E8" w:rsidR="007A6814" w:rsidRDefault="00113E37" w:rsidP="00113E37">
      <w:pPr>
        <w:tabs>
          <w:tab w:val="left" w:pos="6444"/>
        </w:tabs>
      </w:pPr>
      <w:r>
        <w:tab/>
      </w:r>
    </w:p>
    <w:p w14:paraId="12066895" w14:textId="49EE3FB7" w:rsidR="005143E8" w:rsidRDefault="005143E8" w:rsidP="004E2A3A">
      <w:pPr>
        <w:pStyle w:val="NoSpacing"/>
        <w:tabs>
          <w:tab w:val="left" w:pos="1236"/>
        </w:tabs>
      </w:pPr>
    </w:p>
    <w:p w14:paraId="237B4B82" w14:textId="77777777" w:rsidR="005143E8" w:rsidRPr="005143E8" w:rsidRDefault="005143E8" w:rsidP="005143E8"/>
    <w:p w14:paraId="1471BD36" w14:textId="77777777" w:rsidR="005143E8" w:rsidRPr="005143E8" w:rsidRDefault="005143E8" w:rsidP="005143E8"/>
    <w:p w14:paraId="12489ADE" w14:textId="77777777" w:rsidR="005143E8" w:rsidRPr="005143E8" w:rsidRDefault="005143E8" w:rsidP="005143E8"/>
    <w:p w14:paraId="26F18EB0" w14:textId="77777777" w:rsidR="005143E8" w:rsidRPr="005143E8" w:rsidRDefault="005143E8" w:rsidP="005143E8"/>
    <w:p w14:paraId="250E8619" w14:textId="77777777" w:rsidR="005143E8" w:rsidRPr="005143E8" w:rsidRDefault="005143E8" w:rsidP="005143E8"/>
    <w:p w14:paraId="2F901AC4" w14:textId="77777777" w:rsidR="005143E8" w:rsidRPr="005143E8" w:rsidRDefault="005143E8" w:rsidP="005143E8"/>
    <w:p w14:paraId="6489B230" w14:textId="55CCC608" w:rsidR="005143E8" w:rsidRPr="005143E8" w:rsidRDefault="005143E8" w:rsidP="005143E8">
      <w:pPr>
        <w:tabs>
          <w:tab w:val="left" w:pos="5842"/>
        </w:tabs>
      </w:pPr>
    </w:p>
    <w:p w14:paraId="571156B5" w14:textId="77777777" w:rsidR="005143E8" w:rsidRPr="005143E8" w:rsidRDefault="005143E8" w:rsidP="005143E8"/>
    <w:p w14:paraId="3AE4B1F4" w14:textId="77777777" w:rsidR="005143E8" w:rsidRPr="005143E8" w:rsidRDefault="005143E8" w:rsidP="005143E8"/>
    <w:p w14:paraId="7175C49C" w14:textId="77777777" w:rsidR="005143E8" w:rsidRPr="005143E8" w:rsidRDefault="005143E8" w:rsidP="005143E8"/>
    <w:p w14:paraId="1EC36FEE" w14:textId="728B9F93" w:rsidR="00751BC5" w:rsidRPr="005143E8" w:rsidRDefault="00751BC5" w:rsidP="005143E8"/>
    <w:sectPr w:rsidR="00751BC5" w:rsidRPr="005143E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D4D7E4" w14:textId="77777777" w:rsidR="00277022" w:rsidRDefault="00277022" w:rsidP="00A40CE9">
      <w:pPr>
        <w:spacing w:after="0" w:line="240" w:lineRule="auto"/>
      </w:pPr>
      <w:r>
        <w:separator/>
      </w:r>
    </w:p>
  </w:endnote>
  <w:endnote w:type="continuationSeparator" w:id="0">
    <w:p w14:paraId="5857840D" w14:textId="77777777" w:rsidR="00277022" w:rsidRDefault="00277022" w:rsidP="00A40CE9">
      <w:pPr>
        <w:spacing w:after="0" w:line="240" w:lineRule="auto"/>
      </w:pPr>
      <w:r>
        <w:continuationSeparator/>
      </w:r>
    </w:p>
  </w:endnote>
  <w:endnote w:type="continuationNotice" w:id="1">
    <w:p w14:paraId="1AC67A04" w14:textId="77777777" w:rsidR="00277022" w:rsidRDefault="002770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3F931B" w14:textId="77777777" w:rsidR="00277022" w:rsidRDefault="00277022" w:rsidP="00A40CE9">
      <w:pPr>
        <w:spacing w:after="0" w:line="240" w:lineRule="auto"/>
      </w:pPr>
      <w:r>
        <w:separator/>
      </w:r>
    </w:p>
  </w:footnote>
  <w:footnote w:type="continuationSeparator" w:id="0">
    <w:p w14:paraId="03548C0F" w14:textId="77777777" w:rsidR="00277022" w:rsidRDefault="00277022" w:rsidP="00A40CE9">
      <w:pPr>
        <w:spacing w:after="0" w:line="240" w:lineRule="auto"/>
      </w:pPr>
      <w:r>
        <w:continuationSeparator/>
      </w:r>
    </w:p>
  </w:footnote>
  <w:footnote w:type="continuationNotice" w:id="1">
    <w:p w14:paraId="21B30985" w14:textId="77777777" w:rsidR="00277022" w:rsidRDefault="0027702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82775B"/>
    <w:multiLevelType w:val="multilevel"/>
    <w:tmpl w:val="EE98E75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zoom w:percent="100"/>
  <w:activeWritingStyle w:appName="MSWord" w:lang="en-GB" w:vendorID="64" w:dllVersion="0" w:nlCheck="1" w:checkStyle="0"/>
  <w:revisionView w:inkAnnotations="0"/>
  <w:defaultTabStop w:val="720"/>
  <w:characterSpacingControl w:val="doNotCompress"/>
  <w:savePreviewPicture/>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3sLAwMTY0NDayNDZV0lEKTi0uzszPAykwqwUAa8NETiwAAAA="/>
  </w:docVars>
  <w:rsids>
    <w:rsidRoot w:val="00CD21AB"/>
    <w:rsid w:val="0001140E"/>
    <w:rsid w:val="00016338"/>
    <w:rsid w:val="0001667D"/>
    <w:rsid w:val="00017863"/>
    <w:rsid w:val="00056D9F"/>
    <w:rsid w:val="00070D87"/>
    <w:rsid w:val="00082457"/>
    <w:rsid w:val="00093C91"/>
    <w:rsid w:val="000C32AE"/>
    <w:rsid w:val="000D2F6C"/>
    <w:rsid w:val="000D5FE1"/>
    <w:rsid w:val="000E2D63"/>
    <w:rsid w:val="000E3F09"/>
    <w:rsid w:val="000F18D2"/>
    <w:rsid w:val="000F2F5C"/>
    <w:rsid w:val="00100EC2"/>
    <w:rsid w:val="0010311F"/>
    <w:rsid w:val="001036C9"/>
    <w:rsid w:val="00107C35"/>
    <w:rsid w:val="00113E37"/>
    <w:rsid w:val="001279C9"/>
    <w:rsid w:val="00127ABF"/>
    <w:rsid w:val="00130764"/>
    <w:rsid w:val="001332D7"/>
    <w:rsid w:val="001336E4"/>
    <w:rsid w:val="001437D8"/>
    <w:rsid w:val="00143CD8"/>
    <w:rsid w:val="001510E1"/>
    <w:rsid w:val="001525EC"/>
    <w:rsid w:val="00154076"/>
    <w:rsid w:val="00166070"/>
    <w:rsid w:val="001678D3"/>
    <w:rsid w:val="0017207D"/>
    <w:rsid w:val="00184CCF"/>
    <w:rsid w:val="001916A5"/>
    <w:rsid w:val="00197283"/>
    <w:rsid w:val="00197AD3"/>
    <w:rsid w:val="001A065D"/>
    <w:rsid w:val="001A3F1E"/>
    <w:rsid w:val="001A6A78"/>
    <w:rsid w:val="001B377C"/>
    <w:rsid w:val="001B72AB"/>
    <w:rsid w:val="001B7B65"/>
    <w:rsid w:val="001C6118"/>
    <w:rsid w:val="001C73B4"/>
    <w:rsid w:val="001C7C5D"/>
    <w:rsid w:val="001D7AC3"/>
    <w:rsid w:val="001E23AC"/>
    <w:rsid w:val="001E47DB"/>
    <w:rsid w:val="001E49F0"/>
    <w:rsid w:val="001E624D"/>
    <w:rsid w:val="001F07A8"/>
    <w:rsid w:val="001F34FF"/>
    <w:rsid w:val="001F75F3"/>
    <w:rsid w:val="002001D6"/>
    <w:rsid w:val="0021614C"/>
    <w:rsid w:val="00227D43"/>
    <w:rsid w:val="00232C1E"/>
    <w:rsid w:val="0023559A"/>
    <w:rsid w:val="002434D3"/>
    <w:rsid w:val="0025092A"/>
    <w:rsid w:val="00253F3B"/>
    <w:rsid w:val="00254886"/>
    <w:rsid w:val="00257ADE"/>
    <w:rsid w:val="00263F75"/>
    <w:rsid w:val="002655E4"/>
    <w:rsid w:val="002669C6"/>
    <w:rsid w:val="00273010"/>
    <w:rsid w:val="002769EB"/>
    <w:rsid w:val="00277022"/>
    <w:rsid w:val="002907E8"/>
    <w:rsid w:val="00296C62"/>
    <w:rsid w:val="002A3DC4"/>
    <w:rsid w:val="002A53E4"/>
    <w:rsid w:val="002B3EFD"/>
    <w:rsid w:val="002C094F"/>
    <w:rsid w:val="002C69BA"/>
    <w:rsid w:val="002D2C97"/>
    <w:rsid w:val="002D32E0"/>
    <w:rsid w:val="002E44D4"/>
    <w:rsid w:val="002E5D4A"/>
    <w:rsid w:val="002F78E2"/>
    <w:rsid w:val="00316252"/>
    <w:rsid w:val="0032037E"/>
    <w:rsid w:val="0032295D"/>
    <w:rsid w:val="00330A36"/>
    <w:rsid w:val="003341AD"/>
    <w:rsid w:val="00336A05"/>
    <w:rsid w:val="003411A7"/>
    <w:rsid w:val="003413DC"/>
    <w:rsid w:val="003439A2"/>
    <w:rsid w:val="00351A5E"/>
    <w:rsid w:val="00357D46"/>
    <w:rsid w:val="003605B4"/>
    <w:rsid w:val="00365D40"/>
    <w:rsid w:val="00373FF8"/>
    <w:rsid w:val="00376E63"/>
    <w:rsid w:val="003A3A5E"/>
    <w:rsid w:val="003B0E44"/>
    <w:rsid w:val="003B276B"/>
    <w:rsid w:val="003B28EC"/>
    <w:rsid w:val="003B6499"/>
    <w:rsid w:val="003C091A"/>
    <w:rsid w:val="003D39BD"/>
    <w:rsid w:val="003D3F8D"/>
    <w:rsid w:val="003D6EBB"/>
    <w:rsid w:val="003D6FE9"/>
    <w:rsid w:val="003E258B"/>
    <w:rsid w:val="003E7EB9"/>
    <w:rsid w:val="003F3FA3"/>
    <w:rsid w:val="003F503A"/>
    <w:rsid w:val="003F76A1"/>
    <w:rsid w:val="00421789"/>
    <w:rsid w:val="004266BA"/>
    <w:rsid w:val="00461985"/>
    <w:rsid w:val="00464557"/>
    <w:rsid w:val="004759AB"/>
    <w:rsid w:val="00476466"/>
    <w:rsid w:val="00476B1D"/>
    <w:rsid w:val="00481F04"/>
    <w:rsid w:val="004940D2"/>
    <w:rsid w:val="004973E1"/>
    <w:rsid w:val="004A2190"/>
    <w:rsid w:val="004A21F0"/>
    <w:rsid w:val="004B114D"/>
    <w:rsid w:val="004B36FD"/>
    <w:rsid w:val="004B42E5"/>
    <w:rsid w:val="004C1C53"/>
    <w:rsid w:val="004E0FF6"/>
    <w:rsid w:val="004E2A3A"/>
    <w:rsid w:val="004E3934"/>
    <w:rsid w:val="004E4322"/>
    <w:rsid w:val="004F09B0"/>
    <w:rsid w:val="00500E53"/>
    <w:rsid w:val="005143E8"/>
    <w:rsid w:val="005175E7"/>
    <w:rsid w:val="00530E93"/>
    <w:rsid w:val="00532C20"/>
    <w:rsid w:val="00536929"/>
    <w:rsid w:val="005417EC"/>
    <w:rsid w:val="00551154"/>
    <w:rsid w:val="005527A7"/>
    <w:rsid w:val="00575C1E"/>
    <w:rsid w:val="00590A59"/>
    <w:rsid w:val="00595DB4"/>
    <w:rsid w:val="005A03A6"/>
    <w:rsid w:val="005A4B04"/>
    <w:rsid w:val="005B05CA"/>
    <w:rsid w:val="005B075F"/>
    <w:rsid w:val="005D0A21"/>
    <w:rsid w:val="005D0E93"/>
    <w:rsid w:val="005D6BFE"/>
    <w:rsid w:val="005F2094"/>
    <w:rsid w:val="005F3DC8"/>
    <w:rsid w:val="00601366"/>
    <w:rsid w:val="00625E9D"/>
    <w:rsid w:val="00630C90"/>
    <w:rsid w:val="0063119B"/>
    <w:rsid w:val="006377D3"/>
    <w:rsid w:val="0067139E"/>
    <w:rsid w:val="00680F2D"/>
    <w:rsid w:val="0068339E"/>
    <w:rsid w:val="00685298"/>
    <w:rsid w:val="0069264A"/>
    <w:rsid w:val="00693467"/>
    <w:rsid w:val="0069399C"/>
    <w:rsid w:val="00696702"/>
    <w:rsid w:val="00696FFC"/>
    <w:rsid w:val="006A5F4E"/>
    <w:rsid w:val="006A7749"/>
    <w:rsid w:val="006C64CA"/>
    <w:rsid w:val="006D27F0"/>
    <w:rsid w:val="006E314A"/>
    <w:rsid w:val="006E31B4"/>
    <w:rsid w:val="006E3237"/>
    <w:rsid w:val="00704C93"/>
    <w:rsid w:val="00706AE5"/>
    <w:rsid w:val="00710D9D"/>
    <w:rsid w:val="00711EBF"/>
    <w:rsid w:val="00712033"/>
    <w:rsid w:val="007137C9"/>
    <w:rsid w:val="0071580C"/>
    <w:rsid w:val="00717E8C"/>
    <w:rsid w:val="007202C0"/>
    <w:rsid w:val="0072179C"/>
    <w:rsid w:val="007242D7"/>
    <w:rsid w:val="0074638A"/>
    <w:rsid w:val="00751BC5"/>
    <w:rsid w:val="007520B5"/>
    <w:rsid w:val="007540ED"/>
    <w:rsid w:val="00755D3D"/>
    <w:rsid w:val="00761C46"/>
    <w:rsid w:val="00772474"/>
    <w:rsid w:val="00772C6C"/>
    <w:rsid w:val="00773019"/>
    <w:rsid w:val="007818DD"/>
    <w:rsid w:val="007923F6"/>
    <w:rsid w:val="007A6814"/>
    <w:rsid w:val="007A6F83"/>
    <w:rsid w:val="007A7763"/>
    <w:rsid w:val="007B1E7D"/>
    <w:rsid w:val="007B2ADA"/>
    <w:rsid w:val="007B2F68"/>
    <w:rsid w:val="007B53A6"/>
    <w:rsid w:val="00800C4C"/>
    <w:rsid w:val="00803803"/>
    <w:rsid w:val="00804DAA"/>
    <w:rsid w:val="0081719D"/>
    <w:rsid w:val="00854E56"/>
    <w:rsid w:val="008601C9"/>
    <w:rsid w:val="00862473"/>
    <w:rsid w:val="00866240"/>
    <w:rsid w:val="0087429E"/>
    <w:rsid w:val="00891C9B"/>
    <w:rsid w:val="008944FC"/>
    <w:rsid w:val="0089701C"/>
    <w:rsid w:val="008A35E4"/>
    <w:rsid w:val="008B033C"/>
    <w:rsid w:val="008B4393"/>
    <w:rsid w:val="008C1532"/>
    <w:rsid w:val="008C51F0"/>
    <w:rsid w:val="008D69D1"/>
    <w:rsid w:val="008E0E13"/>
    <w:rsid w:val="008E2171"/>
    <w:rsid w:val="008E2312"/>
    <w:rsid w:val="008E7E8F"/>
    <w:rsid w:val="008F1601"/>
    <w:rsid w:val="0090533B"/>
    <w:rsid w:val="009103F4"/>
    <w:rsid w:val="0091596D"/>
    <w:rsid w:val="009360EF"/>
    <w:rsid w:val="00947DF8"/>
    <w:rsid w:val="00951409"/>
    <w:rsid w:val="009518E9"/>
    <w:rsid w:val="00960790"/>
    <w:rsid w:val="009626A7"/>
    <w:rsid w:val="0096724B"/>
    <w:rsid w:val="00981EAF"/>
    <w:rsid w:val="0098382E"/>
    <w:rsid w:val="009953A5"/>
    <w:rsid w:val="009A1126"/>
    <w:rsid w:val="009A7B03"/>
    <w:rsid w:val="009C4C62"/>
    <w:rsid w:val="009C756C"/>
    <w:rsid w:val="009D2EA5"/>
    <w:rsid w:val="009D73C2"/>
    <w:rsid w:val="009D7AD0"/>
    <w:rsid w:val="009E0DD2"/>
    <w:rsid w:val="009F01E2"/>
    <w:rsid w:val="009F7843"/>
    <w:rsid w:val="009F78CA"/>
    <w:rsid w:val="00A028AF"/>
    <w:rsid w:val="00A0418B"/>
    <w:rsid w:val="00A07E19"/>
    <w:rsid w:val="00A1587B"/>
    <w:rsid w:val="00A16CFD"/>
    <w:rsid w:val="00A171B1"/>
    <w:rsid w:val="00A17C9B"/>
    <w:rsid w:val="00A2263F"/>
    <w:rsid w:val="00A2454B"/>
    <w:rsid w:val="00A27AF6"/>
    <w:rsid w:val="00A37469"/>
    <w:rsid w:val="00A40CE9"/>
    <w:rsid w:val="00A4749F"/>
    <w:rsid w:val="00A50204"/>
    <w:rsid w:val="00A52996"/>
    <w:rsid w:val="00A56914"/>
    <w:rsid w:val="00A62376"/>
    <w:rsid w:val="00A640A6"/>
    <w:rsid w:val="00A6697D"/>
    <w:rsid w:val="00A7070B"/>
    <w:rsid w:val="00A70AB5"/>
    <w:rsid w:val="00A71550"/>
    <w:rsid w:val="00A770D1"/>
    <w:rsid w:val="00A81872"/>
    <w:rsid w:val="00A82A7D"/>
    <w:rsid w:val="00A8735A"/>
    <w:rsid w:val="00A91265"/>
    <w:rsid w:val="00A95B35"/>
    <w:rsid w:val="00A95E58"/>
    <w:rsid w:val="00AA0D7F"/>
    <w:rsid w:val="00AB03F7"/>
    <w:rsid w:val="00AB3AC8"/>
    <w:rsid w:val="00AB6A80"/>
    <w:rsid w:val="00AD50CA"/>
    <w:rsid w:val="00AD726D"/>
    <w:rsid w:val="00B03CF2"/>
    <w:rsid w:val="00B10EEF"/>
    <w:rsid w:val="00B16EE7"/>
    <w:rsid w:val="00B20CD1"/>
    <w:rsid w:val="00B210F3"/>
    <w:rsid w:val="00B21AD7"/>
    <w:rsid w:val="00B2535C"/>
    <w:rsid w:val="00B25978"/>
    <w:rsid w:val="00B36441"/>
    <w:rsid w:val="00B42C67"/>
    <w:rsid w:val="00B4550B"/>
    <w:rsid w:val="00B51739"/>
    <w:rsid w:val="00B54FE8"/>
    <w:rsid w:val="00B56ED0"/>
    <w:rsid w:val="00B6274F"/>
    <w:rsid w:val="00B65EBC"/>
    <w:rsid w:val="00B71440"/>
    <w:rsid w:val="00B7571F"/>
    <w:rsid w:val="00B75C19"/>
    <w:rsid w:val="00B82661"/>
    <w:rsid w:val="00B924C9"/>
    <w:rsid w:val="00BA4AE7"/>
    <w:rsid w:val="00BA75E2"/>
    <w:rsid w:val="00BB56F8"/>
    <w:rsid w:val="00BB5F82"/>
    <w:rsid w:val="00BC1572"/>
    <w:rsid w:val="00BC5423"/>
    <w:rsid w:val="00BC7A55"/>
    <w:rsid w:val="00BF5E8C"/>
    <w:rsid w:val="00C03F1D"/>
    <w:rsid w:val="00C12FB6"/>
    <w:rsid w:val="00C25331"/>
    <w:rsid w:val="00C30626"/>
    <w:rsid w:val="00C3273C"/>
    <w:rsid w:val="00C35CF4"/>
    <w:rsid w:val="00C36C82"/>
    <w:rsid w:val="00C40AC3"/>
    <w:rsid w:val="00C54232"/>
    <w:rsid w:val="00C55C4D"/>
    <w:rsid w:val="00C732F2"/>
    <w:rsid w:val="00C74A82"/>
    <w:rsid w:val="00C82582"/>
    <w:rsid w:val="00C82A76"/>
    <w:rsid w:val="00C84723"/>
    <w:rsid w:val="00C84A3D"/>
    <w:rsid w:val="00CC0A7A"/>
    <w:rsid w:val="00CC7F70"/>
    <w:rsid w:val="00CD21AB"/>
    <w:rsid w:val="00CD25D6"/>
    <w:rsid w:val="00CD3672"/>
    <w:rsid w:val="00CD6A27"/>
    <w:rsid w:val="00CF4D20"/>
    <w:rsid w:val="00D02F14"/>
    <w:rsid w:val="00D03605"/>
    <w:rsid w:val="00D03FED"/>
    <w:rsid w:val="00D07106"/>
    <w:rsid w:val="00D20A03"/>
    <w:rsid w:val="00D20F99"/>
    <w:rsid w:val="00D37A09"/>
    <w:rsid w:val="00D433C5"/>
    <w:rsid w:val="00D4425C"/>
    <w:rsid w:val="00D44AF5"/>
    <w:rsid w:val="00D451AC"/>
    <w:rsid w:val="00D51B00"/>
    <w:rsid w:val="00D52C22"/>
    <w:rsid w:val="00D541F9"/>
    <w:rsid w:val="00D60571"/>
    <w:rsid w:val="00D61AB9"/>
    <w:rsid w:val="00D70DC1"/>
    <w:rsid w:val="00D81E16"/>
    <w:rsid w:val="00D91554"/>
    <w:rsid w:val="00D91905"/>
    <w:rsid w:val="00DB05E8"/>
    <w:rsid w:val="00DC73B4"/>
    <w:rsid w:val="00DD4F0C"/>
    <w:rsid w:val="00DD683E"/>
    <w:rsid w:val="00DD6BF7"/>
    <w:rsid w:val="00DD71D2"/>
    <w:rsid w:val="00DF6665"/>
    <w:rsid w:val="00E0403B"/>
    <w:rsid w:val="00E139EA"/>
    <w:rsid w:val="00E151D5"/>
    <w:rsid w:val="00E21AF7"/>
    <w:rsid w:val="00E23382"/>
    <w:rsid w:val="00E3092D"/>
    <w:rsid w:val="00E30AB0"/>
    <w:rsid w:val="00E33799"/>
    <w:rsid w:val="00E35E8F"/>
    <w:rsid w:val="00E37F1E"/>
    <w:rsid w:val="00E438E9"/>
    <w:rsid w:val="00E47C3D"/>
    <w:rsid w:val="00E630FA"/>
    <w:rsid w:val="00E64684"/>
    <w:rsid w:val="00E6697B"/>
    <w:rsid w:val="00E71D65"/>
    <w:rsid w:val="00E72733"/>
    <w:rsid w:val="00E80128"/>
    <w:rsid w:val="00E82FB5"/>
    <w:rsid w:val="00E83660"/>
    <w:rsid w:val="00E94262"/>
    <w:rsid w:val="00EA07DF"/>
    <w:rsid w:val="00EA1E5A"/>
    <w:rsid w:val="00EA5058"/>
    <w:rsid w:val="00EA6896"/>
    <w:rsid w:val="00EA7119"/>
    <w:rsid w:val="00EA7EC1"/>
    <w:rsid w:val="00EB4D08"/>
    <w:rsid w:val="00ED23B9"/>
    <w:rsid w:val="00EE61FB"/>
    <w:rsid w:val="00F00B4B"/>
    <w:rsid w:val="00F04FAF"/>
    <w:rsid w:val="00F06A9B"/>
    <w:rsid w:val="00F13664"/>
    <w:rsid w:val="00F149B0"/>
    <w:rsid w:val="00F16DA8"/>
    <w:rsid w:val="00F24590"/>
    <w:rsid w:val="00F264CB"/>
    <w:rsid w:val="00F3307E"/>
    <w:rsid w:val="00F33AFC"/>
    <w:rsid w:val="00F3739A"/>
    <w:rsid w:val="00F5451B"/>
    <w:rsid w:val="00F650FB"/>
    <w:rsid w:val="00F827E5"/>
    <w:rsid w:val="00F82B61"/>
    <w:rsid w:val="00F87969"/>
    <w:rsid w:val="00F9393A"/>
    <w:rsid w:val="00F94955"/>
    <w:rsid w:val="00F9595C"/>
    <w:rsid w:val="00F97A41"/>
    <w:rsid w:val="00FA12CC"/>
    <w:rsid w:val="00FA483F"/>
    <w:rsid w:val="00FA6542"/>
    <w:rsid w:val="00FA6C36"/>
    <w:rsid w:val="00FB64D4"/>
    <w:rsid w:val="00FC03F1"/>
    <w:rsid w:val="00FD0667"/>
    <w:rsid w:val="00FD28C8"/>
    <w:rsid w:val="00FD29DD"/>
    <w:rsid w:val="00FD55E4"/>
    <w:rsid w:val="00FD6D70"/>
    <w:rsid w:val="00FE0F4A"/>
    <w:rsid w:val="00FF503F"/>
    <w:rsid w:val="00FF660E"/>
    <w:rsid w:val="023F72EC"/>
    <w:rsid w:val="26A66BA9"/>
    <w:rsid w:val="7F3C18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FA551"/>
  <w15:chartTrackingRefBased/>
  <w15:docId w15:val="{26D4DB53-3034-4DFB-834B-BABE171D4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US" w:bidi="ar-SA"/>
      </w:rPr>
    </w:rPrDefault>
    <w:pPrDefault>
      <w:pPr>
        <w:spacing w:after="12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A6A78"/>
  </w:style>
  <w:style w:type="paragraph" w:styleId="Heading1">
    <w:name w:val="heading 1"/>
    <w:basedOn w:val="Normal"/>
    <w:next w:val="Normal"/>
    <w:link w:val="Heading1Char"/>
    <w:uiPriority w:val="9"/>
    <w:qFormat/>
    <w:rsid w:val="001A6A78"/>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1A6A78"/>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1A6A78"/>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1A6A78"/>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1A6A78"/>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1A6A78"/>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1A6A78"/>
    <w:pPr>
      <w:keepNext/>
      <w:keepLines/>
      <w:spacing w:before="120" w:after="0"/>
      <w:outlineLvl w:val="6"/>
    </w:pPr>
    <w:rPr>
      <w:i/>
      <w:iCs/>
    </w:rPr>
  </w:style>
  <w:style w:type="paragraph" w:styleId="Heading8">
    <w:name w:val="heading 8"/>
    <w:basedOn w:val="Normal"/>
    <w:next w:val="Normal"/>
    <w:link w:val="Heading8Char"/>
    <w:uiPriority w:val="9"/>
    <w:unhideWhenUsed/>
    <w:qFormat/>
    <w:rsid w:val="001A6A78"/>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1A6A78"/>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1A6A78"/>
    <w:pPr>
      <w:spacing w:after="0" w:line="240" w:lineRule="auto"/>
    </w:pPr>
  </w:style>
  <w:style w:type="character" w:customStyle="1" w:styleId="Heading1Char">
    <w:name w:val="Heading 1 Char"/>
    <w:basedOn w:val="DefaultParagraphFont"/>
    <w:link w:val="Heading1"/>
    <w:uiPriority w:val="9"/>
    <w:rsid w:val="001A6A78"/>
    <w:rPr>
      <w:rFonts w:asciiTheme="majorHAnsi" w:eastAsiaTheme="majorEastAsia" w:hAnsiTheme="majorHAnsi" w:cstheme="majorBidi"/>
      <w:b/>
      <w:bCs/>
      <w:caps/>
      <w:spacing w:val="4"/>
      <w:sz w:val="28"/>
      <w:szCs w:val="28"/>
    </w:rPr>
  </w:style>
  <w:style w:type="paragraph" w:styleId="Title">
    <w:name w:val="Title"/>
    <w:basedOn w:val="Normal"/>
    <w:next w:val="Normal"/>
    <w:link w:val="TitleChar"/>
    <w:uiPriority w:val="10"/>
    <w:qFormat/>
    <w:rsid w:val="001A6A78"/>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1A6A78"/>
    <w:rPr>
      <w:rFonts w:asciiTheme="majorHAnsi" w:eastAsiaTheme="majorEastAsia" w:hAnsiTheme="majorHAnsi" w:cstheme="majorBidi"/>
      <w:b/>
      <w:bCs/>
      <w:spacing w:val="-7"/>
      <w:sz w:val="48"/>
      <w:szCs w:val="48"/>
    </w:rPr>
  </w:style>
  <w:style w:type="paragraph" w:styleId="BalloonText">
    <w:name w:val="Balloon Text"/>
    <w:basedOn w:val="Normal"/>
    <w:link w:val="BalloonTextChar"/>
    <w:uiPriority w:val="99"/>
    <w:semiHidden/>
    <w:unhideWhenUsed/>
    <w:rsid w:val="00711EB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11EBF"/>
    <w:rPr>
      <w:rFonts w:ascii="Segoe UI" w:hAnsi="Segoe UI" w:cs="Segoe UI"/>
      <w:sz w:val="18"/>
      <w:szCs w:val="18"/>
    </w:rPr>
  </w:style>
  <w:style w:type="character" w:customStyle="1" w:styleId="Heading2Char">
    <w:name w:val="Heading 2 Char"/>
    <w:basedOn w:val="DefaultParagraphFont"/>
    <w:link w:val="Heading2"/>
    <w:uiPriority w:val="9"/>
    <w:rsid w:val="001A6A78"/>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1A6A78"/>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1A6A78"/>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1A6A78"/>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1A6A78"/>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1A6A78"/>
    <w:rPr>
      <w:i/>
      <w:iCs/>
    </w:rPr>
  </w:style>
  <w:style w:type="character" w:customStyle="1" w:styleId="Heading8Char">
    <w:name w:val="Heading 8 Char"/>
    <w:basedOn w:val="DefaultParagraphFont"/>
    <w:link w:val="Heading8"/>
    <w:uiPriority w:val="9"/>
    <w:rsid w:val="001A6A78"/>
    <w:rPr>
      <w:b/>
      <w:bCs/>
    </w:rPr>
  </w:style>
  <w:style w:type="character" w:customStyle="1" w:styleId="Heading9Char">
    <w:name w:val="Heading 9 Char"/>
    <w:basedOn w:val="DefaultParagraphFont"/>
    <w:link w:val="Heading9"/>
    <w:uiPriority w:val="9"/>
    <w:semiHidden/>
    <w:rsid w:val="001A6A78"/>
    <w:rPr>
      <w:i/>
      <w:iCs/>
    </w:rPr>
  </w:style>
  <w:style w:type="paragraph" w:styleId="Caption">
    <w:name w:val="caption"/>
    <w:basedOn w:val="Normal"/>
    <w:next w:val="Normal"/>
    <w:uiPriority w:val="35"/>
    <w:semiHidden/>
    <w:unhideWhenUsed/>
    <w:qFormat/>
    <w:rsid w:val="001A6A78"/>
    <w:rPr>
      <w:b/>
      <w:bCs/>
      <w:sz w:val="18"/>
      <w:szCs w:val="18"/>
    </w:rPr>
  </w:style>
  <w:style w:type="paragraph" w:styleId="Subtitle">
    <w:name w:val="Subtitle"/>
    <w:basedOn w:val="Normal"/>
    <w:next w:val="Normal"/>
    <w:link w:val="SubtitleChar"/>
    <w:uiPriority w:val="11"/>
    <w:qFormat/>
    <w:rsid w:val="001A6A78"/>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1A6A78"/>
    <w:rPr>
      <w:rFonts w:asciiTheme="majorHAnsi" w:eastAsiaTheme="majorEastAsia" w:hAnsiTheme="majorHAnsi" w:cstheme="majorBidi"/>
      <w:sz w:val="24"/>
      <w:szCs w:val="24"/>
    </w:rPr>
  </w:style>
  <w:style w:type="character" w:styleId="Strong">
    <w:name w:val="Strong"/>
    <w:basedOn w:val="DefaultParagraphFont"/>
    <w:uiPriority w:val="22"/>
    <w:qFormat/>
    <w:rsid w:val="001A6A78"/>
    <w:rPr>
      <w:b/>
      <w:bCs/>
      <w:color w:val="auto"/>
    </w:rPr>
  </w:style>
  <w:style w:type="character" w:styleId="Emphasis">
    <w:name w:val="Emphasis"/>
    <w:basedOn w:val="DefaultParagraphFont"/>
    <w:uiPriority w:val="20"/>
    <w:qFormat/>
    <w:rsid w:val="001A6A78"/>
    <w:rPr>
      <w:i/>
      <w:iCs/>
      <w:color w:val="auto"/>
    </w:rPr>
  </w:style>
  <w:style w:type="paragraph" w:styleId="Quote">
    <w:name w:val="Quote"/>
    <w:basedOn w:val="Normal"/>
    <w:next w:val="Normal"/>
    <w:link w:val="QuoteChar"/>
    <w:uiPriority w:val="29"/>
    <w:qFormat/>
    <w:rsid w:val="001A6A78"/>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1A6A78"/>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1A6A78"/>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1A6A78"/>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1A6A78"/>
    <w:rPr>
      <w:i/>
      <w:iCs/>
      <w:color w:val="auto"/>
    </w:rPr>
  </w:style>
  <w:style w:type="character" w:styleId="IntenseEmphasis">
    <w:name w:val="Intense Emphasis"/>
    <w:basedOn w:val="DefaultParagraphFont"/>
    <w:uiPriority w:val="21"/>
    <w:qFormat/>
    <w:rsid w:val="001A6A78"/>
    <w:rPr>
      <w:b/>
      <w:bCs/>
      <w:i/>
      <w:iCs/>
      <w:color w:val="auto"/>
    </w:rPr>
  </w:style>
  <w:style w:type="character" w:styleId="SubtleReference">
    <w:name w:val="Subtle Reference"/>
    <w:basedOn w:val="DefaultParagraphFont"/>
    <w:uiPriority w:val="31"/>
    <w:qFormat/>
    <w:rsid w:val="001A6A78"/>
    <w:rPr>
      <w:smallCaps/>
      <w:color w:val="auto"/>
      <w:u w:val="single" w:color="7F7F7F" w:themeColor="text1" w:themeTint="80"/>
    </w:rPr>
  </w:style>
  <w:style w:type="character" w:styleId="IntenseReference">
    <w:name w:val="Intense Reference"/>
    <w:basedOn w:val="DefaultParagraphFont"/>
    <w:uiPriority w:val="32"/>
    <w:qFormat/>
    <w:rsid w:val="001A6A78"/>
    <w:rPr>
      <w:b/>
      <w:bCs/>
      <w:smallCaps/>
      <w:color w:val="auto"/>
      <w:u w:val="single"/>
    </w:rPr>
  </w:style>
  <w:style w:type="character" w:styleId="BookTitle">
    <w:name w:val="Book Title"/>
    <w:basedOn w:val="DefaultParagraphFont"/>
    <w:uiPriority w:val="33"/>
    <w:qFormat/>
    <w:rsid w:val="001A6A78"/>
    <w:rPr>
      <w:b/>
      <w:bCs/>
      <w:smallCaps/>
      <w:color w:val="auto"/>
    </w:rPr>
  </w:style>
  <w:style w:type="paragraph" w:styleId="TOCHeading">
    <w:name w:val="TOC Heading"/>
    <w:basedOn w:val="Heading1"/>
    <w:next w:val="Normal"/>
    <w:uiPriority w:val="39"/>
    <w:semiHidden/>
    <w:unhideWhenUsed/>
    <w:qFormat/>
    <w:rsid w:val="001A6A78"/>
    <w:pPr>
      <w:outlineLvl w:val="9"/>
    </w:pPr>
  </w:style>
  <w:style w:type="paragraph" w:styleId="Header">
    <w:name w:val="header"/>
    <w:basedOn w:val="Normal"/>
    <w:link w:val="HeaderChar"/>
    <w:uiPriority w:val="99"/>
    <w:unhideWhenUsed/>
    <w:rsid w:val="00A40C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A40CE9"/>
  </w:style>
  <w:style w:type="paragraph" w:styleId="Footer">
    <w:name w:val="footer"/>
    <w:basedOn w:val="Normal"/>
    <w:link w:val="FooterChar"/>
    <w:uiPriority w:val="99"/>
    <w:unhideWhenUsed/>
    <w:rsid w:val="00A40C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A40CE9"/>
  </w:style>
  <w:style w:type="paragraph" w:styleId="Revision">
    <w:name w:val="Revision"/>
    <w:hidden/>
    <w:uiPriority w:val="99"/>
    <w:semiHidden/>
    <w:rsid w:val="00712033"/>
    <w:pPr>
      <w:spacing w:after="0" w:line="240" w:lineRule="auto"/>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319DBCA-7137-490D-88BB-254ACEAF4998}">
  <we:reference id="wa104380518" version="2.0.1.2" store="en-US" storeType="OMEX"/>
  <we:alternateReferences>
    <we:reference id="WA104380518" version="2.0.1.2" store="WA10438051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84B2C7-854B-4C0D-8011-AD2A02DA72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6</TotalTime>
  <Pages>9</Pages>
  <Words>10908</Words>
  <Characters>62176</Characters>
  <Application>Microsoft Office Word</Application>
  <DocSecurity>0</DocSecurity>
  <Lines>518</Lines>
  <Paragraphs>145</Paragraphs>
  <ScaleCrop>false</ScaleCrop>
  <HeadingPairs>
    <vt:vector size="4" baseType="variant">
      <vt:variant>
        <vt:lpstr>Title</vt:lpstr>
      </vt:variant>
      <vt:variant>
        <vt:i4>1</vt:i4>
      </vt:variant>
      <vt:variant>
        <vt:lpstr>Headings</vt:lpstr>
      </vt:variant>
      <vt:variant>
        <vt:i4>24</vt:i4>
      </vt:variant>
    </vt:vector>
  </HeadingPairs>
  <TitlesOfParts>
    <vt:vector size="25" baseType="lpstr">
      <vt:lpstr/>
      <vt:lpstr>This true story off my life living in worlds off my madness.</vt:lpstr>
      <vt:lpstr>    Iberia bookbag United Public off Tanzania in Ester Africa</vt:lpstr>
      <vt:lpstr>    I was turning up really slowly I wasn’t, very happy girl. Had my father, he was </vt:lpstr>
      <vt:lpstr>    My all time l couldn’t tell my female parent; s or other family member its was a</vt:lpstr>
      <vt:lpstr>    I couldn’t be completing my school term l did lilting my school count study well</vt:lpstr>
      <vt:lpstr>    That's my time;</vt:lpstr>
      <vt:lpstr>    I remember one-day round 6. pm I did dies 23-minute two running away from withou</vt:lpstr>
      <vt:lpstr>    Was very worried about forgettingleaving the schools and sad thing my mother shi</vt:lpstr>
      <vt:lpstr>    It was a a real sad story my mother shields were very pool woman with little lif</vt:lpstr>
      <vt:lpstr>    Then, reach ageing 12 year olds l was very younger ageing but one thing l rememb</vt:lpstr>
      <vt:lpstr>    Shower when she takes turns berm so you can either gift it, or hand it to her pe</vt:lpstr>
      <vt:lpstr>    This is what happening before I continued to my stepsister for 6 months after si</vt:lpstr>
      <vt:lpstr>    MEA where me and my beloved mother were staying in my Uncle house for two years </vt:lpstr>
      <vt:lpstr>    Therefore, He is also able to heal to the uttermost those who come to god though</vt:lpstr>
      <vt:lpstr>    Kind pushed everything have even it was very small imagine as lam still living i</vt:lpstr>
      <vt:lpstr>    My thought l remembers when was little girl growing up where the county was not </vt:lpstr>
      <vt:lpstr>    Compliance law of god traction with preparation tips tools to helping other peop</vt:lpstr>
      <vt:lpstr>    General off daily bass stay safe and good protections from great evils of men an</vt:lpstr>
      <vt:lpstr>    Crying out intel l sleep no sounds or bid s sing lam always are lone 39 years wi</vt:lpstr>
      <vt:lpstr>    All see is married other happy in their Christina Tv and ask god why me what hav</vt:lpstr>
      <vt:lpstr>    Because peoples don’t understand bride of Jesus Christ means,</vt:lpstr>
      <vt:lpstr>    Be twin Satan the Devils world was taking over what god was questions man as mad</vt:lpstr>
      <vt:lpstr>    Back in days used do what wanted now everything changed l came closed to the str</vt:lpstr>
      <vt:lpstr>    Lam welcoming anyone as interesting or leaning words of god we all wanted good t</vt:lpstr>
    </vt:vector>
  </TitlesOfParts>
  <Company/>
  <LinksUpToDate>false</LinksUpToDate>
  <CharactersWithSpaces>72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ah sosthenes</dc:creator>
  <cp:keywords/>
  <dc:description/>
  <cp:lastModifiedBy>Owner-1</cp:lastModifiedBy>
  <cp:revision>1</cp:revision>
  <cp:lastPrinted>2017-07-27T16:25:00Z</cp:lastPrinted>
  <dcterms:created xsi:type="dcterms:W3CDTF">2017-10-13T14:45:00Z</dcterms:created>
  <dcterms:modified xsi:type="dcterms:W3CDTF">2017-12-19T05:15:00Z</dcterms:modified>
</cp:coreProperties>
</file>